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299E" w14:textId="77777777" w:rsidR="00F60D6A" w:rsidRPr="00F60D6A" w:rsidRDefault="00F60D6A" w:rsidP="00F60D6A">
      <w:pPr>
        <w:spacing w:line="326" w:lineRule="exact"/>
        <w:ind w:right="60"/>
        <w:jc w:val="right"/>
        <w:rPr>
          <w:i/>
          <w:sz w:val="19"/>
          <w:szCs w:val="19"/>
          <w:lang w:eastAsia="en-US"/>
        </w:rPr>
      </w:pPr>
      <w:r w:rsidRPr="00F60D6A">
        <w:rPr>
          <w:i/>
          <w:sz w:val="19"/>
          <w:szCs w:val="19"/>
          <w:lang w:eastAsia="en-US"/>
        </w:rPr>
        <w:t xml:space="preserve">Załącznik  nr 1 do zarządzenia Rektora UJK nr     90/2018 </w:t>
      </w:r>
    </w:p>
    <w:p w14:paraId="3B868CE4" w14:textId="77777777" w:rsidR="00312F4B" w:rsidRDefault="00312F4B">
      <w:pPr>
        <w:jc w:val="center"/>
        <w:rPr>
          <w:b/>
        </w:rPr>
      </w:pPr>
      <w:r>
        <w:rPr>
          <w:b/>
        </w:rPr>
        <w:t>KARTA PRZEDMIOTU</w:t>
      </w:r>
    </w:p>
    <w:p w14:paraId="33D7DDAC" w14:textId="77777777" w:rsidR="00174D71" w:rsidRDefault="00174D71">
      <w:pPr>
        <w:jc w:val="center"/>
        <w:rPr>
          <w:b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2215"/>
        <w:gridCol w:w="1270"/>
        <w:gridCol w:w="6272"/>
      </w:tblGrid>
      <w:tr w:rsidR="00312F4B" w:rsidRPr="00311E11" w14:paraId="2DEEAEE8" w14:textId="77777777" w:rsidTr="00311E11"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5FD6F6" w14:textId="77777777" w:rsidR="00312F4B" w:rsidRPr="00311E11" w:rsidRDefault="00312F4B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Kod przedmiotu</w:t>
            </w:r>
          </w:p>
        </w:tc>
        <w:tc>
          <w:tcPr>
            <w:tcW w:w="75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6C6A683" w14:textId="77777777" w:rsidR="00312F4B" w:rsidRPr="00453B47" w:rsidRDefault="0034220B" w:rsidP="00453B47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D00DAE">
              <w:rPr>
                <w:b/>
                <w:sz w:val="18"/>
                <w:szCs w:val="18"/>
                <w:lang w:eastAsia="en-US"/>
              </w:rPr>
              <w:t>0532-1TiR-E1-Sd</w:t>
            </w:r>
          </w:p>
        </w:tc>
      </w:tr>
      <w:tr w:rsidR="00453B47" w:rsidRPr="00311E11" w14:paraId="3DA832E1" w14:textId="77777777" w:rsidTr="00162D82">
        <w:tc>
          <w:tcPr>
            <w:tcW w:w="22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B8C06A" w14:textId="77777777" w:rsidR="00453B47" w:rsidRPr="00311E11" w:rsidRDefault="00453B47" w:rsidP="00453B47">
            <w:pPr>
              <w:snapToGrid w:val="0"/>
              <w:rPr>
                <w:color w:val="1F497D"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Nazwa przedmiotu w języku</w:t>
            </w:r>
            <w:r w:rsidRPr="00311E1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BA7CF3" w14:textId="77777777" w:rsidR="00453B47" w:rsidRPr="00311E11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polskim</w:t>
            </w:r>
          </w:p>
        </w:tc>
        <w:tc>
          <w:tcPr>
            <w:tcW w:w="6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5832F8" w14:textId="77777777" w:rsidR="00453B47" w:rsidRPr="00453B47" w:rsidRDefault="00453B47" w:rsidP="00453B47">
            <w:pPr>
              <w:ind w:right="-284"/>
              <w:jc w:val="center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b/>
                <w:bCs/>
                <w:color w:val="000000"/>
                <w:sz w:val="20"/>
                <w:szCs w:val="20"/>
                <w:lang w:eastAsia="pl-PL"/>
              </w:rPr>
              <w:t>Seminarium dyplomowe</w:t>
            </w:r>
          </w:p>
        </w:tc>
      </w:tr>
      <w:tr w:rsidR="00453B47" w:rsidRPr="00311E11" w14:paraId="73F75E0A" w14:textId="77777777" w:rsidTr="00162D82">
        <w:tc>
          <w:tcPr>
            <w:tcW w:w="22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B4B2F5" w14:textId="77777777" w:rsidR="00453B47" w:rsidRPr="00311E11" w:rsidRDefault="00453B47" w:rsidP="00453B47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425D4F" w14:textId="77777777" w:rsidR="00453B47" w:rsidRPr="00311E11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angielskim</w:t>
            </w:r>
          </w:p>
        </w:tc>
        <w:tc>
          <w:tcPr>
            <w:tcW w:w="6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0286B9" w14:textId="77777777" w:rsidR="00453B47" w:rsidRPr="00453B47" w:rsidRDefault="00096914" w:rsidP="00453B47">
            <w:pPr>
              <w:keepNext/>
              <w:keepLines/>
              <w:spacing w:before="40" w:after="40"/>
              <w:ind w:right="-284"/>
              <w:jc w:val="center"/>
              <w:outlineLvl w:val="3"/>
              <w:rPr>
                <w:bCs/>
                <w:iCs/>
                <w:color w:val="000000"/>
                <w:sz w:val="20"/>
                <w:szCs w:val="20"/>
              </w:rPr>
            </w:pPr>
            <w:r>
              <w:rPr>
                <w:bCs/>
                <w:iCs/>
                <w:color w:val="000000"/>
                <w:sz w:val="20"/>
                <w:szCs w:val="20"/>
                <w:lang w:val="en"/>
              </w:rPr>
              <w:t xml:space="preserve">Diploma </w:t>
            </w:r>
            <w:r w:rsidR="00453B47" w:rsidRPr="00453B47">
              <w:rPr>
                <w:bCs/>
                <w:iCs/>
                <w:color w:val="000000"/>
                <w:sz w:val="20"/>
                <w:szCs w:val="20"/>
                <w:lang w:val="en"/>
              </w:rPr>
              <w:t>Seminar</w:t>
            </w:r>
          </w:p>
        </w:tc>
      </w:tr>
    </w:tbl>
    <w:p w14:paraId="73DFA8FB" w14:textId="77777777" w:rsidR="00312F4B" w:rsidRPr="00311E11" w:rsidRDefault="00312F4B">
      <w:pPr>
        <w:rPr>
          <w:sz w:val="20"/>
          <w:szCs w:val="20"/>
        </w:rPr>
      </w:pPr>
    </w:p>
    <w:p w14:paraId="66628F0E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USYTUOWANIE PRZEDMIOTU W SYSTEMIE STUDIÓW</w:t>
      </w:r>
    </w:p>
    <w:p w14:paraId="6E16FF40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606"/>
        <w:gridCol w:w="5151"/>
      </w:tblGrid>
      <w:tr w:rsidR="00453B47" w:rsidRPr="00311E11" w14:paraId="5959C5C4" w14:textId="77777777" w:rsidTr="00426EF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4B1B10" w14:textId="77777777" w:rsidR="00453B47" w:rsidRPr="00311E11" w:rsidRDefault="00453B47" w:rsidP="00453B47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1. Kierunek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9DBFF" w14:textId="77777777" w:rsidR="00453B47" w:rsidRPr="00453B47" w:rsidRDefault="00453B47" w:rsidP="00453B47">
            <w:pPr>
              <w:ind w:right="-284"/>
              <w:rPr>
                <w:rFonts w:eastAsia="Calibri"/>
                <w:color w:val="000000"/>
                <w:sz w:val="20"/>
                <w:szCs w:val="20"/>
              </w:rPr>
            </w:pPr>
            <w:r w:rsidRPr="00453B47">
              <w:rPr>
                <w:rFonts w:eastAsia="Calibri"/>
                <w:color w:val="000000"/>
                <w:sz w:val="20"/>
                <w:szCs w:val="20"/>
              </w:rPr>
              <w:t>Turystyka i rekreacja</w:t>
            </w:r>
          </w:p>
        </w:tc>
      </w:tr>
      <w:tr w:rsidR="00453B47" w:rsidRPr="00311E11" w14:paraId="051E26ED" w14:textId="77777777" w:rsidTr="00426EF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04D1FC" w14:textId="77777777" w:rsidR="00453B47" w:rsidRPr="00311E11" w:rsidRDefault="00453B47" w:rsidP="00453B47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2. Forma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88BF6" w14:textId="77777777" w:rsidR="00453B47" w:rsidRPr="00453B47" w:rsidRDefault="00453B47" w:rsidP="00453B47">
            <w:pPr>
              <w:ind w:right="-284"/>
              <w:rPr>
                <w:rFonts w:eastAsia="Calibri"/>
                <w:color w:val="000000"/>
                <w:sz w:val="20"/>
                <w:szCs w:val="20"/>
              </w:rPr>
            </w:pPr>
            <w:r w:rsidRPr="00453B47">
              <w:rPr>
                <w:rFonts w:eastAsia="Calibri"/>
                <w:color w:val="000000"/>
                <w:sz w:val="20"/>
                <w:szCs w:val="20"/>
              </w:rPr>
              <w:t xml:space="preserve">Stacjonarne, niestacjonarne </w:t>
            </w:r>
          </w:p>
        </w:tc>
      </w:tr>
      <w:tr w:rsidR="00453B47" w:rsidRPr="00311E11" w14:paraId="12FCC959" w14:textId="77777777" w:rsidTr="00426EF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C7FB4E" w14:textId="77777777" w:rsidR="00453B47" w:rsidRPr="00311E11" w:rsidRDefault="00453B47" w:rsidP="00453B47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3. Poziom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00DBCB" w14:textId="77777777" w:rsidR="00453B47" w:rsidRPr="00453B47" w:rsidRDefault="00453B47" w:rsidP="00453B47">
            <w:pPr>
              <w:ind w:right="-284"/>
              <w:rPr>
                <w:rFonts w:eastAsia="Calibri"/>
                <w:color w:val="000000"/>
                <w:sz w:val="20"/>
                <w:szCs w:val="20"/>
              </w:rPr>
            </w:pPr>
            <w:r w:rsidRPr="00453B47">
              <w:rPr>
                <w:rFonts w:eastAsia="Calibri"/>
                <w:color w:val="000000"/>
                <w:sz w:val="20"/>
                <w:szCs w:val="20"/>
              </w:rPr>
              <w:t xml:space="preserve">studia I stopnia </w:t>
            </w:r>
          </w:p>
        </w:tc>
      </w:tr>
      <w:tr w:rsidR="00453B47" w:rsidRPr="00311E11" w14:paraId="0C1D941E" w14:textId="77777777" w:rsidTr="00426EF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C52391" w14:textId="77777777" w:rsidR="00453B47" w:rsidRPr="00311E11" w:rsidRDefault="00453B47" w:rsidP="00453B47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4. Profil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2290C" w14:textId="77777777" w:rsidR="00453B47" w:rsidRPr="00453B47" w:rsidRDefault="00453B47" w:rsidP="00453B47">
            <w:pPr>
              <w:ind w:right="-284"/>
              <w:rPr>
                <w:rFonts w:eastAsia="Calibri"/>
                <w:color w:val="000000"/>
                <w:sz w:val="20"/>
                <w:szCs w:val="20"/>
              </w:rPr>
            </w:pPr>
            <w:r w:rsidRPr="00453B47">
              <w:rPr>
                <w:rFonts w:eastAsia="Calibri"/>
                <w:color w:val="000000"/>
                <w:sz w:val="20"/>
                <w:szCs w:val="20"/>
              </w:rPr>
              <w:t>Praktyczny</w:t>
            </w:r>
          </w:p>
        </w:tc>
      </w:tr>
      <w:tr w:rsidR="00312F4B" w:rsidRPr="00311E11" w14:paraId="4F0313BA" w14:textId="77777777" w:rsidTr="00311E11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C805CF" w14:textId="77777777" w:rsidR="00312F4B" w:rsidRPr="00311E11" w:rsidRDefault="00312F4B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</w:t>
            </w:r>
            <w:r w:rsidR="00311E11">
              <w:rPr>
                <w:b/>
                <w:sz w:val="20"/>
                <w:szCs w:val="20"/>
              </w:rPr>
              <w:t>5</w:t>
            </w:r>
            <w:r w:rsidRPr="00311E11">
              <w:rPr>
                <w:b/>
                <w:sz w:val="20"/>
                <w:szCs w:val="20"/>
              </w:rPr>
              <w:t>. Osoba przygotowująca kartę przedmiotu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93B7E8" w14:textId="7EC850CF" w:rsidR="00312F4B" w:rsidRPr="00453B47" w:rsidRDefault="00F60D6A" w:rsidP="00453B4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6D23FC" w:rsidRPr="00453B47">
              <w:rPr>
                <w:sz w:val="20"/>
                <w:szCs w:val="20"/>
              </w:rPr>
              <w:t>r hab. Roman Suligowski, prof. UJK</w:t>
            </w:r>
          </w:p>
        </w:tc>
      </w:tr>
      <w:tr w:rsidR="00312F4B" w:rsidRPr="00311E11" w14:paraId="07F3629C" w14:textId="77777777" w:rsidTr="00311E11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18953F" w14:textId="77777777" w:rsidR="00312F4B" w:rsidRPr="00311E11" w:rsidRDefault="00312F4B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</w:t>
            </w:r>
            <w:r w:rsidR="00311E11">
              <w:rPr>
                <w:b/>
                <w:sz w:val="20"/>
                <w:szCs w:val="20"/>
              </w:rPr>
              <w:t>6</w:t>
            </w:r>
            <w:r w:rsidRPr="00311E11">
              <w:rPr>
                <w:b/>
                <w:sz w:val="20"/>
                <w:szCs w:val="20"/>
              </w:rPr>
              <w:t>. Kontakt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226115" w14:textId="77777777" w:rsidR="00312F4B" w:rsidRPr="00453B47" w:rsidRDefault="006D23FC" w:rsidP="00453B47">
            <w:pPr>
              <w:snapToGrid w:val="0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rsulig</w:t>
            </w:r>
            <w:r w:rsidR="00312F4B" w:rsidRPr="00453B47">
              <w:rPr>
                <w:sz w:val="20"/>
                <w:szCs w:val="20"/>
              </w:rPr>
              <w:t>@ujk.edu.pl</w:t>
            </w:r>
          </w:p>
        </w:tc>
      </w:tr>
    </w:tbl>
    <w:p w14:paraId="1F1AB771" w14:textId="77777777" w:rsidR="00312F4B" w:rsidRPr="00311E11" w:rsidRDefault="00312F4B">
      <w:pPr>
        <w:rPr>
          <w:sz w:val="20"/>
          <w:szCs w:val="20"/>
        </w:rPr>
      </w:pPr>
    </w:p>
    <w:p w14:paraId="5EFC2970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OGÓLNA CHARAKTERYSTYKA PRZEDMIOTU</w:t>
      </w:r>
    </w:p>
    <w:p w14:paraId="0ACEA128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211"/>
        <w:gridCol w:w="4546"/>
      </w:tblGrid>
      <w:tr w:rsidR="00311E11" w:rsidRPr="00311E11" w14:paraId="564F7E95" w14:textId="77777777" w:rsidTr="00311E11">
        <w:tc>
          <w:tcPr>
            <w:tcW w:w="5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092B7D" w14:textId="77777777" w:rsidR="00311E11" w:rsidRPr="00311E11" w:rsidRDefault="00311E11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2.</w:t>
            </w:r>
            <w:r>
              <w:rPr>
                <w:b/>
                <w:sz w:val="20"/>
                <w:szCs w:val="20"/>
              </w:rPr>
              <w:t>1</w:t>
            </w:r>
            <w:r w:rsidRPr="00311E11">
              <w:rPr>
                <w:b/>
                <w:sz w:val="20"/>
                <w:szCs w:val="20"/>
              </w:rPr>
              <w:t>. Język wykładowy</w:t>
            </w:r>
          </w:p>
        </w:tc>
        <w:tc>
          <w:tcPr>
            <w:tcW w:w="4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6177A" w14:textId="77777777" w:rsidR="00311E11" w:rsidRPr="00311E11" w:rsidRDefault="00311E11" w:rsidP="00311E11">
            <w:pPr>
              <w:snapToGrid w:val="0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Język polski</w:t>
            </w:r>
          </w:p>
        </w:tc>
      </w:tr>
      <w:tr w:rsidR="00311E11" w:rsidRPr="00311E11" w14:paraId="72F7A940" w14:textId="77777777" w:rsidTr="00311E11">
        <w:tc>
          <w:tcPr>
            <w:tcW w:w="5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B7FD1C" w14:textId="77777777" w:rsidR="00311E11" w:rsidRPr="00311E11" w:rsidRDefault="00311E11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2.</w:t>
            </w:r>
            <w:r>
              <w:rPr>
                <w:b/>
                <w:sz w:val="20"/>
                <w:szCs w:val="20"/>
              </w:rPr>
              <w:t>2.</w:t>
            </w:r>
            <w:r w:rsidRPr="00311E11">
              <w:rPr>
                <w:b/>
                <w:sz w:val="20"/>
                <w:szCs w:val="20"/>
              </w:rPr>
              <w:t xml:space="preserve"> Wymagania wstępne</w:t>
            </w:r>
          </w:p>
        </w:tc>
        <w:tc>
          <w:tcPr>
            <w:tcW w:w="4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75F2FD" w14:textId="33A5141C" w:rsidR="00311E11" w:rsidRPr="00311E11" w:rsidRDefault="002E55D4" w:rsidP="00311E11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ak</w:t>
            </w:r>
          </w:p>
        </w:tc>
      </w:tr>
    </w:tbl>
    <w:p w14:paraId="2224F82F" w14:textId="77777777" w:rsidR="00312F4B" w:rsidRPr="00311E11" w:rsidRDefault="00312F4B">
      <w:pPr>
        <w:rPr>
          <w:sz w:val="20"/>
          <w:szCs w:val="20"/>
        </w:rPr>
      </w:pPr>
    </w:p>
    <w:p w14:paraId="7F51E755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FORMY, SPOSOBY I  METODY PROWADZENIA ZAJĘĆ</w:t>
      </w:r>
    </w:p>
    <w:p w14:paraId="042493EE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526"/>
        <w:gridCol w:w="1456"/>
        <w:gridCol w:w="6775"/>
      </w:tblGrid>
      <w:tr w:rsidR="00312F4B" w:rsidRPr="00311E11" w14:paraId="78E0793F" w14:textId="77777777" w:rsidTr="00453B47">
        <w:tc>
          <w:tcPr>
            <w:tcW w:w="29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4BC23E" w14:textId="77777777" w:rsidR="00312F4B" w:rsidRPr="00096914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Formy zajęć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8185" w14:textId="77777777" w:rsidR="00312F4B" w:rsidRPr="00096914" w:rsidRDefault="00453B47">
            <w:pPr>
              <w:snapToGrid w:val="0"/>
              <w:rPr>
                <w:sz w:val="20"/>
                <w:szCs w:val="20"/>
              </w:rPr>
            </w:pPr>
            <w:r w:rsidRPr="00096914">
              <w:rPr>
                <w:sz w:val="20"/>
                <w:szCs w:val="20"/>
                <w:lang w:eastAsia="pl-PL"/>
              </w:rPr>
              <w:t>Seminarium – 105 godz.</w:t>
            </w:r>
          </w:p>
        </w:tc>
      </w:tr>
      <w:tr w:rsidR="00312F4B" w:rsidRPr="00311E11" w14:paraId="26E01E90" w14:textId="77777777" w:rsidTr="00453B47">
        <w:tc>
          <w:tcPr>
            <w:tcW w:w="29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984CFD" w14:textId="77777777" w:rsidR="00312F4B" w:rsidRPr="00096914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Sposób realizacji zajęć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E5D5A" w14:textId="77777777" w:rsidR="00312F4B" w:rsidRPr="00096914" w:rsidRDefault="00312F4B">
            <w:pPr>
              <w:snapToGrid w:val="0"/>
              <w:rPr>
                <w:sz w:val="20"/>
                <w:szCs w:val="20"/>
              </w:rPr>
            </w:pPr>
            <w:r w:rsidRPr="00096914">
              <w:rPr>
                <w:sz w:val="20"/>
                <w:szCs w:val="20"/>
              </w:rPr>
              <w:t>Zajęcia w pomieszczeniu dydaktycznym UJK</w:t>
            </w:r>
            <w:r w:rsidR="006D23FC" w:rsidRPr="00096914">
              <w:rPr>
                <w:sz w:val="20"/>
                <w:szCs w:val="20"/>
              </w:rPr>
              <w:t xml:space="preserve">, Microsoft </w:t>
            </w:r>
            <w:proofErr w:type="spellStart"/>
            <w:r w:rsidR="006D23FC" w:rsidRPr="00096914">
              <w:rPr>
                <w:sz w:val="20"/>
                <w:szCs w:val="20"/>
              </w:rPr>
              <w:t>Teams</w:t>
            </w:r>
            <w:proofErr w:type="spellEnd"/>
          </w:p>
        </w:tc>
      </w:tr>
      <w:tr w:rsidR="00312F4B" w:rsidRPr="00311E11" w14:paraId="703BCEA3" w14:textId="77777777" w:rsidTr="00453B47">
        <w:tc>
          <w:tcPr>
            <w:tcW w:w="29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13E1E" w14:textId="77777777" w:rsidR="00312F4B" w:rsidRPr="00096914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Sposób zaliczenia zajęć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913DC" w14:textId="77777777" w:rsidR="00312F4B" w:rsidRPr="00096914" w:rsidRDefault="00312F4B">
            <w:pPr>
              <w:snapToGrid w:val="0"/>
              <w:rPr>
                <w:sz w:val="20"/>
                <w:szCs w:val="20"/>
              </w:rPr>
            </w:pPr>
            <w:r w:rsidRPr="00096914">
              <w:rPr>
                <w:sz w:val="20"/>
                <w:szCs w:val="20"/>
              </w:rPr>
              <w:t>Zaliczenie z oceną</w:t>
            </w:r>
          </w:p>
        </w:tc>
      </w:tr>
      <w:tr w:rsidR="00312F4B" w:rsidRPr="00311E11" w14:paraId="4DBDF461" w14:textId="77777777" w:rsidTr="00453B47">
        <w:tc>
          <w:tcPr>
            <w:tcW w:w="29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733CD3" w14:textId="77777777" w:rsidR="00312F4B" w:rsidRPr="00096914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Metody dydaktyczne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F13CFF" w14:textId="77777777" w:rsidR="00312F4B" w:rsidRPr="00096914" w:rsidRDefault="00096914">
            <w:pPr>
              <w:snapToGrid w:val="0"/>
              <w:rPr>
                <w:sz w:val="20"/>
                <w:szCs w:val="20"/>
              </w:rPr>
            </w:pPr>
            <w:r w:rsidRPr="00096914">
              <w:rPr>
                <w:rStyle w:val="Teksttreci2"/>
                <w:sz w:val="20"/>
                <w:szCs w:val="20"/>
              </w:rPr>
              <w:t>Wykład konwersatoryjny, klasyczna metoda problemowa, metoda sytuacyjna, projekt, studium przypadku, obserwacje, pomiar w terenie, dyskusja, pokaz.</w:t>
            </w:r>
          </w:p>
        </w:tc>
      </w:tr>
      <w:tr w:rsidR="00312F4B" w:rsidRPr="00311E11" w14:paraId="398AA73F" w14:textId="77777777" w:rsidTr="00453B47">
        <w:tc>
          <w:tcPr>
            <w:tcW w:w="1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54FCE4" w14:textId="77777777" w:rsidR="00312F4B" w:rsidRPr="00096914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Wykaz literatury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766D86" w14:textId="77777777" w:rsidR="00312F4B" w:rsidRPr="00096914" w:rsidRDefault="00312F4B">
            <w:pPr>
              <w:snapToGrid w:val="0"/>
              <w:ind w:left="426" w:hanging="392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podstawowa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49E73" w14:textId="77777777" w:rsidR="00453B47" w:rsidRPr="00096914" w:rsidRDefault="00453B47" w:rsidP="00453B47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096914">
              <w:rPr>
                <w:color w:val="000000"/>
                <w:sz w:val="20"/>
                <w:szCs w:val="20"/>
                <w:lang w:eastAsia="pl-PL"/>
              </w:rPr>
              <w:t>Kaszyńska A., 2006, Jak napisać, przepisać i z sukcesem obronić pracę dyplomową? Wyd.  Złote Myśli, Warszawa.</w:t>
            </w:r>
          </w:p>
          <w:p w14:paraId="014F636B" w14:textId="77777777" w:rsidR="00FD0B8E" w:rsidRDefault="00453B47" w:rsidP="00FD0B8E">
            <w:pPr>
              <w:ind w:left="340" w:hanging="340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096914">
              <w:rPr>
                <w:color w:val="000000"/>
                <w:sz w:val="20"/>
                <w:szCs w:val="20"/>
                <w:lang w:eastAsia="pl-PL"/>
              </w:rPr>
              <w:t>Weiner J., 1998, Technika pisania i prezentowania przyrodniczych prac naukowych. Przewodnik praktyczny, Wyd. PWN, Warszawa</w:t>
            </w:r>
            <w:r w:rsidR="00FD0B8E" w:rsidRPr="00096914">
              <w:rPr>
                <w:color w:val="000000"/>
                <w:sz w:val="20"/>
                <w:szCs w:val="20"/>
                <w:lang w:eastAsia="pl-PL"/>
              </w:rPr>
              <w:t xml:space="preserve"> </w:t>
            </w:r>
          </w:p>
          <w:p w14:paraId="5DA5B7D7" w14:textId="77777777" w:rsidR="00312F4B" w:rsidRPr="00096914" w:rsidRDefault="00FD0B8E" w:rsidP="00FD0B8E">
            <w:pPr>
              <w:ind w:left="340" w:hanging="340"/>
              <w:jc w:val="both"/>
              <w:rPr>
                <w:sz w:val="20"/>
                <w:szCs w:val="20"/>
              </w:rPr>
            </w:pPr>
            <w:proofErr w:type="spellStart"/>
            <w:r w:rsidRPr="00096914">
              <w:rPr>
                <w:color w:val="000000"/>
                <w:sz w:val="20"/>
                <w:szCs w:val="20"/>
                <w:lang w:eastAsia="pl-PL"/>
              </w:rPr>
              <w:t>Zenderowski</w:t>
            </w:r>
            <w:proofErr w:type="spellEnd"/>
            <w:r w:rsidRPr="00096914">
              <w:rPr>
                <w:color w:val="000000"/>
                <w:sz w:val="20"/>
                <w:szCs w:val="20"/>
                <w:lang w:eastAsia="pl-PL"/>
              </w:rPr>
              <w:t xml:space="preserve"> j., 2009, Praca magisterska, licencjat. Krótki przewodnik po metodologii pisania i obrony pracy dyplomowej. Wyd. CEDEWU, Warszawa.</w:t>
            </w:r>
          </w:p>
        </w:tc>
      </w:tr>
      <w:tr w:rsidR="00312F4B" w:rsidRPr="00311E11" w14:paraId="752ADEC6" w14:textId="77777777" w:rsidTr="00453B47">
        <w:tc>
          <w:tcPr>
            <w:tcW w:w="1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3EEFA9" w14:textId="77777777" w:rsidR="00312F4B" w:rsidRPr="00096914" w:rsidRDefault="00312F4B">
            <w:pPr>
              <w:snapToGrid w:val="0"/>
              <w:ind w:left="426"/>
              <w:rPr>
                <w:b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7CDCB7" w14:textId="77777777" w:rsidR="00312F4B" w:rsidRPr="00096914" w:rsidRDefault="00312F4B">
            <w:pPr>
              <w:snapToGrid w:val="0"/>
              <w:ind w:left="426" w:hanging="392"/>
              <w:rPr>
                <w:b/>
                <w:sz w:val="20"/>
                <w:szCs w:val="20"/>
              </w:rPr>
            </w:pPr>
            <w:r w:rsidRPr="00096914">
              <w:rPr>
                <w:b/>
                <w:sz w:val="20"/>
                <w:szCs w:val="20"/>
              </w:rPr>
              <w:t>uzupełniająca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2C4CC5" w14:textId="77777777" w:rsidR="00FD0B8E" w:rsidRPr="00096914" w:rsidRDefault="00FD0B8E" w:rsidP="00FD0B8E">
            <w:pPr>
              <w:widowControl w:val="0"/>
              <w:tabs>
                <w:tab w:val="left" w:pos="1593"/>
              </w:tabs>
              <w:suppressAutoHyphens/>
              <w:ind w:left="394" w:right="-43" w:hanging="394"/>
              <w:jc w:val="both"/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Gambarelli</w:t>
            </w:r>
            <w:proofErr w:type="spellEnd"/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 G., Łucki Z., 1998, Jak przygotowa</w:t>
            </w:r>
            <w:r w:rsidRPr="00096914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ć </w:t>
            </w:r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prac</w:t>
            </w:r>
            <w:r w:rsidRPr="00096914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ę </w:t>
            </w:r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dyplomow</w:t>
            </w:r>
            <w:r w:rsidRPr="00096914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ą </w:t>
            </w:r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lub doktorsk</w:t>
            </w:r>
            <w:r w:rsidRPr="00096914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ą</w:t>
            </w:r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: wybór tematu, pisanie, prezentowanie, publikowanie, Wyd. </w:t>
            </w:r>
            <w:proofErr w:type="spellStart"/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Universitas</w:t>
            </w:r>
            <w:proofErr w:type="spellEnd"/>
            <w:r w:rsidRPr="00096914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, Kraków.</w:t>
            </w:r>
          </w:p>
          <w:p w14:paraId="2F89F7CF" w14:textId="77777777" w:rsidR="00453B47" w:rsidRPr="00096914" w:rsidRDefault="00453B47" w:rsidP="00453B47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096914">
              <w:rPr>
                <w:color w:val="000000"/>
                <w:sz w:val="20"/>
                <w:szCs w:val="20"/>
                <w:lang w:eastAsia="pl-PL"/>
              </w:rPr>
              <w:t xml:space="preserve">Jura J., </w:t>
            </w:r>
            <w:proofErr w:type="spellStart"/>
            <w:r w:rsidRPr="00096914">
              <w:rPr>
                <w:color w:val="000000"/>
                <w:sz w:val="20"/>
                <w:szCs w:val="20"/>
                <w:lang w:eastAsia="pl-PL"/>
              </w:rPr>
              <w:t>Roszczypała</w:t>
            </w:r>
            <w:proofErr w:type="spellEnd"/>
            <w:r w:rsidRPr="00096914">
              <w:rPr>
                <w:color w:val="000000"/>
                <w:sz w:val="20"/>
                <w:szCs w:val="20"/>
                <w:lang w:eastAsia="pl-PL"/>
              </w:rPr>
              <w:t xml:space="preserve"> J., 2000, Metodyka przygotowania prac dyplomowych licencjackich i magisterskich. Wyd. WSE, Warszawa.</w:t>
            </w:r>
          </w:p>
          <w:p w14:paraId="5AF49CA9" w14:textId="77777777" w:rsidR="00312F4B" w:rsidRPr="00096914" w:rsidRDefault="00453B47" w:rsidP="00FD0B8E">
            <w:pPr>
              <w:tabs>
                <w:tab w:val="left" w:pos="1593"/>
              </w:tabs>
              <w:autoSpaceDE w:val="0"/>
              <w:autoSpaceDN w:val="0"/>
              <w:adjustRightInd w:val="0"/>
              <w:ind w:left="394" w:right="-43" w:hanging="394"/>
              <w:jc w:val="both"/>
              <w:rPr>
                <w:sz w:val="20"/>
                <w:szCs w:val="20"/>
              </w:rPr>
            </w:pPr>
            <w:proofErr w:type="spellStart"/>
            <w:r w:rsidRPr="00096914">
              <w:rPr>
                <w:color w:val="000000"/>
                <w:sz w:val="20"/>
                <w:szCs w:val="20"/>
                <w:lang w:eastAsia="pl-PL"/>
              </w:rPr>
              <w:t>Pułło</w:t>
            </w:r>
            <w:proofErr w:type="spellEnd"/>
            <w:r w:rsidRPr="00096914">
              <w:rPr>
                <w:color w:val="000000"/>
                <w:sz w:val="20"/>
                <w:szCs w:val="20"/>
                <w:lang w:eastAsia="pl-PL"/>
              </w:rPr>
              <w:t xml:space="preserve"> A., 2007, Prace magisterskie i licencjackie. Wskazówki dla studentów, Wyd. </w:t>
            </w:r>
            <w:proofErr w:type="spellStart"/>
            <w:r w:rsidRPr="00096914">
              <w:rPr>
                <w:color w:val="000000"/>
                <w:sz w:val="20"/>
                <w:szCs w:val="20"/>
                <w:lang w:eastAsia="pl-PL"/>
              </w:rPr>
              <w:t>LexisNexis</w:t>
            </w:r>
            <w:proofErr w:type="spellEnd"/>
            <w:r w:rsidRPr="00096914">
              <w:rPr>
                <w:color w:val="000000"/>
                <w:sz w:val="20"/>
                <w:szCs w:val="20"/>
                <w:lang w:eastAsia="pl-PL"/>
              </w:rPr>
              <w:t>, Warszawa.</w:t>
            </w:r>
          </w:p>
        </w:tc>
      </w:tr>
    </w:tbl>
    <w:p w14:paraId="08B15AE7" w14:textId="77777777" w:rsidR="00551EEC" w:rsidRPr="00311E11" w:rsidRDefault="00551EEC">
      <w:pPr>
        <w:rPr>
          <w:b/>
          <w:sz w:val="20"/>
          <w:szCs w:val="20"/>
        </w:rPr>
      </w:pPr>
    </w:p>
    <w:p w14:paraId="16F904E5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CELE, TREŚCI I EFEKTY KSZTAŁCENIA</w:t>
      </w:r>
    </w:p>
    <w:p w14:paraId="6A3D88C6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312F4B" w:rsidRPr="00311E11" w14:paraId="19FE7033" w14:textId="77777777" w:rsidTr="00311E11">
        <w:trPr>
          <w:trHeight w:val="999"/>
        </w:trPr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B50DFD" w14:textId="77777777" w:rsidR="00312F4B" w:rsidRPr="00311E11" w:rsidRDefault="00312F4B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Cele przedmiotu</w:t>
            </w:r>
          </w:p>
          <w:p w14:paraId="1DE678A1" w14:textId="77777777" w:rsidR="00453B47" w:rsidRPr="00453B47" w:rsidRDefault="00453B47" w:rsidP="00453B47">
            <w:pPr>
              <w:ind w:left="639" w:hanging="567"/>
              <w:jc w:val="both"/>
              <w:rPr>
                <w:rFonts w:cs="TTE385AF28t00"/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C1 –</w:t>
            </w:r>
            <w:r w:rsidRPr="00453B47">
              <w:rPr>
                <w:rFonts w:cs="TTE385AF28t00"/>
                <w:sz w:val="20"/>
                <w:szCs w:val="20"/>
                <w:lang w:eastAsia="pl-PL"/>
              </w:rPr>
              <w:t xml:space="preserve"> poznanie zasad i nabycie umiejętności potrzebnych do uczestnictwa w procesie naukowym, a szczególnie stworzenia samodzielnie pracy licencjackiej, </w:t>
            </w:r>
          </w:p>
          <w:p w14:paraId="2DAE8A89" w14:textId="77777777" w:rsidR="00453B47" w:rsidRPr="00453B47" w:rsidRDefault="00453B47" w:rsidP="00453B47">
            <w:pPr>
              <w:ind w:left="639" w:hanging="567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C2 – zaprezentowanie zagadnień związanych z etyką w pracy naukowej,</w:t>
            </w:r>
          </w:p>
          <w:p w14:paraId="1C057FA4" w14:textId="77777777" w:rsidR="00312F4B" w:rsidRPr="00311E11" w:rsidRDefault="00453B47" w:rsidP="00453B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pl-PL"/>
              </w:rPr>
              <w:t xml:space="preserve">  </w:t>
            </w:r>
            <w:r w:rsidRPr="00453B47">
              <w:rPr>
                <w:sz w:val="20"/>
                <w:szCs w:val="20"/>
                <w:lang w:eastAsia="pl-PL"/>
              </w:rPr>
              <w:t>C3 – zaplanowanie i wykonanie wszystkich etapów pracy badawczej w zakresie turystyki i rekreacji.</w:t>
            </w:r>
          </w:p>
        </w:tc>
      </w:tr>
    </w:tbl>
    <w:p w14:paraId="51232227" w14:textId="77777777" w:rsidR="00551EEC" w:rsidRPr="00311E11" w:rsidRDefault="00551EEC">
      <w:pPr>
        <w:rPr>
          <w:sz w:val="20"/>
          <w:szCs w:val="20"/>
        </w:rPr>
      </w:pP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312F4B" w:rsidRPr="00311E11" w14:paraId="21D1EC7F" w14:textId="77777777" w:rsidTr="00453B47">
        <w:trPr>
          <w:trHeight w:val="560"/>
        </w:trPr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E212E6" w14:textId="77777777" w:rsidR="00312F4B" w:rsidRPr="00311E11" w:rsidRDefault="00312F4B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Treści programowe</w:t>
            </w:r>
          </w:p>
          <w:p w14:paraId="3AFBEE80" w14:textId="77777777" w:rsidR="00453B47" w:rsidRPr="00453B47" w:rsidRDefault="00453B47" w:rsidP="00453B47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/>
                <w:sz w:val="20"/>
                <w:szCs w:val="20"/>
                <w:lang w:eastAsia="pl-PL"/>
              </w:rPr>
              <w:t>Semestr 4:</w:t>
            </w:r>
          </w:p>
          <w:p w14:paraId="6DF98262" w14:textId="77777777" w:rsidR="00453B47" w:rsidRPr="00453B47" w:rsidRDefault="00453B47" w:rsidP="00453B47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/>
                <w:sz w:val="20"/>
                <w:szCs w:val="20"/>
                <w:lang w:eastAsia="pl-PL"/>
              </w:rPr>
              <w:t xml:space="preserve">Prezentacja zakresu problematyki pracy licencjackiej. Przepisy prawa autorskiego, prawa o ochronie danych, ochronie intelektualnej. Zasady gromadzenia, dokumentowania i opisywania materiałów stanowiących podstawę opracowań. Charakterystyka materiałów źródłowych i podstawowych pozycji literatury dotyczących realizowanej specjalności. Dyskusja nad sformułowanymi problemami w odniesieniu do wybranych obiektów badawczych. </w:t>
            </w:r>
          </w:p>
          <w:p w14:paraId="180BDA4C" w14:textId="77777777" w:rsidR="00453B47" w:rsidRPr="00453B47" w:rsidRDefault="00453B47" w:rsidP="00453B47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/>
                <w:sz w:val="20"/>
                <w:szCs w:val="20"/>
                <w:lang w:eastAsia="pl-PL"/>
              </w:rPr>
              <w:t>Semestr 5:</w:t>
            </w:r>
          </w:p>
          <w:p w14:paraId="19C25048" w14:textId="77777777" w:rsidR="00453B47" w:rsidRPr="00453B47" w:rsidRDefault="00453B47" w:rsidP="00453B47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/>
                <w:sz w:val="20"/>
                <w:szCs w:val="20"/>
                <w:lang w:eastAsia="pl-PL"/>
              </w:rPr>
              <w:t>Omówienie konstrukcji pracy: układu i redakcji tekstu, zawartości poszczególnych rozdziałów. Prezentacja i dyskusja dotycząca zebranej literatury, materiałów źródłowych. Przygotowanie planu pracy i dyskusje nad przedstawionymi treściami. Problematyka prac terenowych.</w:t>
            </w:r>
          </w:p>
          <w:p w14:paraId="4E8E9640" w14:textId="77777777" w:rsidR="00453B47" w:rsidRPr="00453B47" w:rsidRDefault="00453B47" w:rsidP="00453B47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/>
                <w:sz w:val="20"/>
                <w:szCs w:val="20"/>
                <w:lang w:eastAsia="pl-PL"/>
              </w:rPr>
              <w:t>Semestr 6:</w:t>
            </w:r>
          </w:p>
          <w:p w14:paraId="4F26E2A6" w14:textId="77777777" w:rsidR="00312F4B" w:rsidRPr="00311E11" w:rsidRDefault="00453B47" w:rsidP="00174D71">
            <w:pPr>
              <w:pStyle w:val="Akapitzlist"/>
              <w:spacing w:after="0" w:line="240" w:lineRule="auto"/>
              <w:ind w:left="14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53B47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Prezentacja i analiza zebranych materiałów źródłowych, terenowych, wyników ankiet, itp. Zasady tworzenia podsumowania treści opracowania i wniosków. Redakcja techniczna tekstu.</w:t>
            </w:r>
          </w:p>
        </w:tc>
      </w:tr>
    </w:tbl>
    <w:p w14:paraId="0D6A9716" w14:textId="77777777" w:rsidR="00312F4B" w:rsidRDefault="00312F4B"/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1"/>
        <w:gridCol w:w="7239"/>
        <w:gridCol w:w="1701"/>
      </w:tblGrid>
      <w:tr w:rsidR="00311E11" w:rsidRPr="00453B47" w14:paraId="33641A39" w14:textId="77777777" w:rsidTr="0086216E">
        <w:trPr>
          <w:cantSplit/>
          <w:trHeight w:val="433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D32DD64" w14:textId="77777777" w:rsidR="00311E11" w:rsidRPr="00453B47" w:rsidRDefault="00311E11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Efekty kształcenia</w:t>
            </w:r>
          </w:p>
        </w:tc>
      </w:tr>
      <w:tr w:rsidR="00311E11" w:rsidRPr="00453B47" w14:paraId="67CD23FC" w14:textId="77777777" w:rsidTr="0086216E">
        <w:trPr>
          <w:cantSplit/>
          <w:trHeight w:val="223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4ECED5" w14:textId="77777777" w:rsidR="00311E11" w:rsidRPr="00453B47" w:rsidRDefault="00311E11">
            <w:pPr>
              <w:snapToGrid w:val="0"/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6177DA" w14:textId="77777777" w:rsidR="00311E11" w:rsidRPr="00453B47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Student, który zaliczył przedmio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A3FC20E" w14:textId="77777777" w:rsidR="00311E11" w:rsidRPr="00453B47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 xml:space="preserve">Odniesienie do </w:t>
            </w:r>
          </w:p>
          <w:p w14:paraId="2B048774" w14:textId="77777777" w:rsidR="00311E11" w:rsidRPr="00453B47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efektów kształcenia dla kierunku</w:t>
            </w:r>
          </w:p>
        </w:tc>
      </w:tr>
      <w:tr w:rsidR="00311E11" w:rsidRPr="00453B47" w14:paraId="7D4E67CF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EA7940" w14:textId="77777777" w:rsidR="00311E11" w:rsidRPr="00453B47" w:rsidRDefault="00311E11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 xml:space="preserve">w zakresie </w:t>
            </w:r>
            <w:r w:rsidRPr="00453B47">
              <w:rPr>
                <w:b/>
                <w:sz w:val="20"/>
                <w:szCs w:val="20"/>
              </w:rPr>
              <w:t>WIEDZY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53A6C03" w14:textId="77777777" w:rsidR="00311E11" w:rsidRPr="00453B47" w:rsidRDefault="00311E11">
            <w:p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453B47" w:rsidRPr="00453B47" w14:paraId="5F3A983A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F15D4B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W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94F212" w14:textId="77777777" w:rsidR="00453B47" w:rsidRPr="00453B47" w:rsidRDefault="00453B47" w:rsidP="00453B47">
            <w:pPr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charakteryzuje i waloryzuje wybrane zasoby środowiska przyrodniczego z uwzględnieniem działalności społeczno-gospodarczej, w odniesieniu do problematyki badawczej pracy dyplomowej, w tym metody i techniki oceny jego wartości w wybranych jednostkach przestrzennych (np. gmina, powiat, obszar chroniony itd.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175E9F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3</w:t>
            </w:r>
          </w:p>
          <w:p w14:paraId="799601E7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4</w:t>
            </w:r>
          </w:p>
          <w:p w14:paraId="0AD3FCC6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5</w:t>
            </w:r>
          </w:p>
          <w:p w14:paraId="0194E32B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6</w:t>
            </w:r>
          </w:p>
          <w:p w14:paraId="47DB94AE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7</w:t>
            </w:r>
          </w:p>
          <w:p w14:paraId="4DE3A98F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8</w:t>
            </w:r>
          </w:p>
          <w:p w14:paraId="31ECA9CB" w14:textId="77777777" w:rsidR="00453B47" w:rsidRPr="00FD0B8E" w:rsidRDefault="00FD0B8E" w:rsidP="00FD0B8E">
            <w:pPr>
              <w:ind w:left="-87" w:right="-70"/>
              <w:jc w:val="center"/>
              <w:rPr>
                <w:sz w:val="20"/>
                <w:szCs w:val="20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W09</w:t>
            </w:r>
          </w:p>
        </w:tc>
      </w:tr>
      <w:tr w:rsidR="00453B47" w:rsidRPr="00453B47" w14:paraId="553FFCDA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EECDD9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W02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5BE370" w14:textId="77777777" w:rsidR="00453B47" w:rsidRPr="00453B47" w:rsidRDefault="00453B47" w:rsidP="00453B47">
            <w:pPr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wymienia i opisuje metody oraz narzędzia, w tym techniki pozyskiwania danych, pozwalające opisywać elementy przestrzeni turystycznej;  operuje pojęciami mającymi bezpośrednie odniesienie do praktycznych zastosowań wiedzy przyrodnicze,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130FEDB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2</w:t>
            </w:r>
          </w:p>
          <w:p w14:paraId="4FADCFC1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3</w:t>
            </w:r>
          </w:p>
          <w:p w14:paraId="5A0801CB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5</w:t>
            </w:r>
          </w:p>
          <w:p w14:paraId="0039B685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6</w:t>
            </w:r>
          </w:p>
          <w:p w14:paraId="411BC3C3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W08</w:t>
            </w:r>
          </w:p>
          <w:p w14:paraId="6131F990" w14:textId="77777777" w:rsidR="00453B47" w:rsidRPr="00FD0B8E" w:rsidRDefault="00FD0B8E" w:rsidP="00FD0B8E">
            <w:pPr>
              <w:ind w:left="-87" w:right="-70"/>
              <w:jc w:val="center"/>
              <w:rPr>
                <w:sz w:val="20"/>
                <w:szCs w:val="20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W09</w:t>
            </w:r>
          </w:p>
        </w:tc>
      </w:tr>
      <w:tr w:rsidR="00453B47" w:rsidRPr="00453B47" w14:paraId="624798E9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D4147C" w14:textId="77777777" w:rsidR="00453B47" w:rsidRPr="00453B47" w:rsidRDefault="00453B47" w:rsidP="00453B47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 xml:space="preserve">w zakresie </w:t>
            </w:r>
            <w:r w:rsidRPr="00453B47">
              <w:rPr>
                <w:b/>
                <w:sz w:val="20"/>
                <w:szCs w:val="20"/>
              </w:rPr>
              <w:t>UMIEJĘTNOŚCI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2291FD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453B47" w:rsidRPr="00453B47" w14:paraId="4DD3F69F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C2022D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U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DA68E5" w14:textId="77777777" w:rsidR="00453B47" w:rsidRPr="00453B47" w:rsidRDefault="00453B47" w:rsidP="00453B47">
            <w:pPr>
              <w:ind w:left="11" w:right="6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453B47">
              <w:rPr>
                <w:color w:val="000000" w:themeColor="text1"/>
                <w:sz w:val="20"/>
                <w:szCs w:val="20"/>
                <w:lang w:eastAsia="pl-PL"/>
              </w:rPr>
              <w:t xml:space="preserve">wybiera optymalne metody pozyskiwania, analizy i prezentacji danych o przestrzeni turystycznej i rekreacyjnej </w:t>
            </w:r>
            <w:r w:rsidRPr="00453B47">
              <w:rPr>
                <w:sz w:val="20"/>
                <w:szCs w:val="20"/>
                <w:lang w:eastAsia="pl-PL"/>
              </w:rPr>
              <w:t>na potrzeby działalności społeczno-gospodarczej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5F6C613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2</w:t>
            </w:r>
          </w:p>
          <w:p w14:paraId="7719992C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4</w:t>
            </w:r>
          </w:p>
          <w:p w14:paraId="2C162339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5</w:t>
            </w:r>
          </w:p>
          <w:p w14:paraId="68520D75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6</w:t>
            </w:r>
          </w:p>
          <w:p w14:paraId="2EDB33D9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8</w:t>
            </w:r>
          </w:p>
          <w:p w14:paraId="2A60C65A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9</w:t>
            </w:r>
          </w:p>
          <w:p w14:paraId="5DA63F37" w14:textId="77777777" w:rsidR="00453B47" w:rsidRPr="00FD0B8E" w:rsidRDefault="00FD0B8E" w:rsidP="009A66CC">
            <w:pPr>
              <w:jc w:val="center"/>
              <w:rPr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10</w:t>
            </w:r>
          </w:p>
        </w:tc>
      </w:tr>
      <w:tr w:rsidR="00453B47" w:rsidRPr="00453B47" w14:paraId="46527AAE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A92334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U02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B85BE2" w14:textId="77777777" w:rsidR="00453B47" w:rsidRPr="00453B47" w:rsidRDefault="00453B47" w:rsidP="00096914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posługuje się terminologią z zakresu turystyki</w:t>
            </w:r>
            <w:r w:rsidR="00096914">
              <w:rPr>
                <w:sz w:val="20"/>
                <w:szCs w:val="20"/>
                <w:lang w:eastAsia="pl-PL"/>
              </w:rPr>
              <w:t xml:space="preserve"> </w:t>
            </w:r>
            <w:r w:rsidRPr="00453B47">
              <w:rPr>
                <w:sz w:val="20"/>
                <w:szCs w:val="20"/>
                <w:lang w:eastAsia="pl-PL"/>
              </w:rPr>
              <w:t xml:space="preserve">i rekreacji oraz krajoznawstwa </w:t>
            </w:r>
            <w:r w:rsidRPr="00453B47">
              <w:rPr>
                <w:color w:val="000000"/>
                <w:sz w:val="20"/>
                <w:szCs w:val="20"/>
                <w:lang w:eastAsia="pl-PL"/>
              </w:rPr>
              <w:t>do szczegółowego opisu i praktycznego analizowania procesów i zjawisk społeczno-gospodarczych lub prawnych,</w:t>
            </w:r>
            <w:r w:rsidRPr="00453B47">
              <w:rPr>
                <w:sz w:val="20"/>
                <w:szCs w:val="20"/>
                <w:lang w:eastAsia="pl-PL"/>
              </w:rPr>
              <w:t xml:space="preserve"> a także wykorzystuje język naukowy w podejmowanych dyskusj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A9A659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1</w:t>
            </w:r>
          </w:p>
          <w:p w14:paraId="745F757A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3</w:t>
            </w:r>
          </w:p>
          <w:p w14:paraId="0D2ABEA9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5</w:t>
            </w:r>
          </w:p>
          <w:p w14:paraId="3BE11E41" w14:textId="77777777" w:rsidR="00453B47" w:rsidRPr="00FD0B8E" w:rsidRDefault="00FD0B8E" w:rsidP="009A66CC">
            <w:pPr>
              <w:jc w:val="center"/>
              <w:rPr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09</w:t>
            </w:r>
          </w:p>
        </w:tc>
      </w:tr>
      <w:tr w:rsidR="00453B47" w:rsidRPr="00453B47" w14:paraId="65AC53DB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394198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U03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9662FF" w14:textId="77777777" w:rsidR="00453B47" w:rsidRPr="00453B47" w:rsidRDefault="00453B47" w:rsidP="00453B47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 xml:space="preserve">selekcjonuje informacje z literatury turystyczno-krajoznawczej, także w języku obcym, oraz posługuje się </w:t>
            </w:r>
            <w:r w:rsidRPr="00453B47">
              <w:rPr>
                <w:color w:val="000000"/>
                <w:sz w:val="20"/>
                <w:szCs w:val="20"/>
                <w:lang w:eastAsia="pl-PL"/>
              </w:rPr>
              <w:t>podstawowymi metodami statystycznymi w analizie zjawisk przyrodniczych i społeczno-gospodarcz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460B75E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1</w:t>
            </w:r>
          </w:p>
          <w:p w14:paraId="0D6745C0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2</w:t>
            </w:r>
          </w:p>
          <w:p w14:paraId="4DEB9DDB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6</w:t>
            </w:r>
          </w:p>
          <w:p w14:paraId="6313C2DB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8</w:t>
            </w:r>
          </w:p>
          <w:p w14:paraId="082745C5" w14:textId="77777777" w:rsidR="00453B47" w:rsidRPr="00FD0B8E" w:rsidRDefault="00FD0B8E" w:rsidP="009A66CC">
            <w:pPr>
              <w:autoSpaceDE w:val="0"/>
              <w:autoSpaceDN w:val="0"/>
              <w:adjustRightInd w:val="0"/>
              <w:ind w:left="-87" w:right="-70"/>
              <w:jc w:val="center"/>
              <w:rPr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13</w:t>
            </w:r>
          </w:p>
        </w:tc>
      </w:tr>
      <w:tr w:rsidR="00453B47" w:rsidRPr="00453B47" w14:paraId="4D24878E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19E8BB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U04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01FE30" w14:textId="77777777" w:rsidR="00453B47" w:rsidRPr="00453B47" w:rsidRDefault="00453B47" w:rsidP="00453B47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interpretuje przestrzenne zróżnicowanie zjawisk przyrodniczych i społeczno-gospodarczych w ujęciu regionalnym, krajowym lub międzynarodowym oraz prognozuje ich skutk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7815061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5</w:t>
            </w:r>
          </w:p>
          <w:p w14:paraId="26F56405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6</w:t>
            </w:r>
          </w:p>
          <w:p w14:paraId="2F0AD1EF" w14:textId="77777777" w:rsidR="00453B47" w:rsidRPr="00FD0B8E" w:rsidRDefault="00FD0B8E" w:rsidP="009A66CC">
            <w:pPr>
              <w:jc w:val="center"/>
              <w:rPr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10</w:t>
            </w:r>
          </w:p>
        </w:tc>
      </w:tr>
      <w:tr w:rsidR="00453B47" w:rsidRPr="00453B47" w14:paraId="1A6101B3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71223D" w14:textId="77777777" w:rsidR="00453B47" w:rsidRPr="00453B47" w:rsidRDefault="00453B47" w:rsidP="00453B47">
            <w:pPr>
              <w:jc w:val="center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U05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3B34DC" w14:textId="77777777" w:rsidR="00453B47" w:rsidRPr="00453B47" w:rsidRDefault="00453B47" w:rsidP="00453B47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opracowuje pisemnie i przygotowuje ustnie w języku polskim lub obcym różnorodne zagadnienia turystyczne, w tym przyrodnicze, a także społeczno-gospodarcze,  według określonych zasad metodologicznych, z wykorzystaniem podstawowych ujęć teoretycznych, doborem wiarygodnych materiałów źródłowych i zachowaniem praw autorskich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267A654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3</w:t>
            </w:r>
          </w:p>
          <w:p w14:paraId="7D64A626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5</w:t>
            </w:r>
          </w:p>
          <w:p w14:paraId="19470481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8</w:t>
            </w:r>
          </w:p>
          <w:p w14:paraId="548496B6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9</w:t>
            </w:r>
          </w:p>
          <w:p w14:paraId="7D96B9C0" w14:textId="77777777" w:rsidR="00453B47" w:rsidRPr="00FD0B8E" w:rsidRDefault="00FD0B8E" w:rsidP="009A66CC">
            <w:pPr>
              <w:jc w:val="center"/>
              <w:rPr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10</w:t>
            </w:r>
          </w:p>
        </w:tc>
      </w:tr>
      <w:tr w:rsidR="00453B47" w:rsidRPr="00453B47" w14:paraId="69AD5A9F" w14:textId="77777777" w:rsidTr="007E7790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8AE8C0" w14:textId="77777777" w:rsidR="00453B47" w:rsidRPr="00453B47" w:rsidRDefault="00453B47" w:rsidP="00453B47">
            <w:pPr>
              <w:jc w:val="center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U06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0FD47B" w14:textId="77777777" w:rsidR="00453B47" w:rsidRPr="00453B47" w:rsidRDefault="00453B47" w:rsidP="00453B47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 xml:space="preserve">redaguje tekst pracy dyplomowej, opracowując wyniki z wykorzystaniem podstawowych technik i narzędzi badawczych w zakresie nauk społecznych, przyrodniczych a w wybranych przypadkach – medycznych; formułuje wnioski i rekomendacje praktyczn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C575E81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8</w:t>
            </w:r>
          </w:p>
          <w:p w14:paraId="3ED16350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9</w:t>
            </w:r>
          </w:p>
          <w:p w14:paraId="01DBD5FF" w14:textId="77777777" w:rsidR="00453B47" w:rsidRPr="00FD0B8E" w:rsidRDefault="00453B47" w:rsidP="009A66CC">
            <w:pPr>
              <w:jc w:val="center"/>
              <w:rPr>
                <w:sz w:val="20"/>
                <w:szCs w:val="20"/>
                <w:highlight w:val="yellow"/>
                <w:lang w:eastAsia="pl-PL"/>
              </w:rPr>
            </w:pPr>
          </w:p>
        </w:tc>
      </w:tr>
      <w:tr w:rsidR="00453B47" w:rsidRPr="00453B47" w14:paraId="65819454" w14:textId="77777777" w:rsidTr="007E7790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7A6E71" w14:textId="77777777" w:rsidR="00453B47" w:rsidRPr="00453B47" w:rsidRDefault="00453B47" w:rsidP="00453B47">
            <w:pPr>
              <w:jc w:val="center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>U07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EBA604" w14:textId="77777777" w:rsidR="00453B47" w:rsidRPr="00453B47" w:rsidRDefault="00453B47" w:rsidP="00453B47">
            <w:pPr>
              <w:ind w:left="11" w:right="6"/>
              <w:jc w:val="both"/>
              <w:rPr>
                <w:sz w:val="20"/>
                <w:szCs w:val="20"/>
                <w:lang w:eastAsia="pl-PL"/>
              </w:rPr>
            </w:pPr>
            <w:r w:rsidRPr="00453B47">
              <w:rPr>
                <w:sz w:val="20"/>
                <w:szCs w:val="20"/>
                <w:lang w:eastAsia="pl-PL"/>
              </w:rPr>
              <w:t xml:space="preserve">posługuje się językiem obcym właściwym dla kierunku turystyka i rekreacja, zgodne z wymaganiami określonymi dla poziomu B2 Europejskiego Systemu Opisu Kształcenia Językowego; korzysta ze źródeł obcojęzycznych; stosuje go w działalności </w:t>
            </w:r>
            <w:proofErr w:type="spellStart"/>
            <w:r w:rsidRPr="00453B47">
              <w:rPr>
                <w:sz w:val="20"/>
                <w:szCs w:val="20"/>
                <w:lang w:eastAsia="pl-PL"/>
              </w:rPr>
              <w:t>społ</w:t>
            </w:r>
            <w:proofErr w:type="spellEnd"/>
            <w:r w:rsidRPr="00453B47">
              <w:rPr>
                <w:sz w:val="20"/>
                <w:szCs w:val="20"/>
                <w:lang w:eastAsia="pl-PL"/>
              </w:rPr>
              <w:t>-gosp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C4CAD70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1</w:t>
            </w:r>
          </w:p>
          <w:p w14:paraId="64A66E30" w14:textId="77777777" w:rsidR="00FD0B8E" w:rsidRPr="00FD0B8E" w:rsidRDefault="00FD0B8E" w:rsidP="00FD0B8E">
            <w:pPr>
              <w:jc w:val="center"/>
              <w:rPr>
                <w:sz w:val="20"/>
                <w:szCs w:val="20"/>
                <w:lang w:eastAsia="en-US"/>
              </w:rPr>
            </w:pPr>
            <w:r w:rsidRPr="00FD0B8E">
              <w:rPr>
                <w:sz w:val="20"/>
                <w:szCs w:val="20"/>
                <w:lang w:eastAsia="en-US"/>
              </w:rPr>
              <w:t>TIR1P _U02</w:t>
            </w:r>
          </w:p>
          <w:p w14:paraId="5FDE12BC" w14:textId="77777777" w:rsidR="00453B47" w:rsidRPr="00FD0B8E" w:rsidRDefault="00FD0B8E" w:rsidP="009A66CC">
            <w:pPr>
              <w:autoSpaceDE w:val="0"/>
              <w:autoSpaceDN w:val="0"/>
              <w:adjustRightInd w:val="0"/>
              <w:ind w:left="-87" w:right="-70"/>
              <w:jc w:val="center"/>
              <w:rPr>
                <w:sz w:val="20"/>
                <w:szCs w:val="20"/>
                <w:highlight w:val="yellow"/>
                <w:lang w:eastAsia="pl-PL"/>
              </w:rPr>
            </w:pPr>
            <w:r w:rsidRPr="00FD0B8E">
              <w:rPr>
                <w:sz w:val="20"/>
                <w:szCs w:val="20"/>
                <w:lang w:eastAsia="en-US"/>
              </w:rPr>
              <w:t>TIR1P _U13</w:t>
            </w:r>
          </w:p>
        </w:tc>
      </w:tr>
      <w:tr w:rsidR="00453B47" w:rsidRPr="00453B47" w14:paraId="33DAEFA4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245925" w14:textId="77777777" w:rsidR="00453B47" w:rsidRPr="00453B47" w:rsidRDefault="00453B47" w:rsidP="00453B47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 xml:space="preserve">w zakresie </w:t>
            </w:r>
            <w:r w:rsidRPr="00453B47">
              <w:rPr>
                <w:b/>
                <w:sz w:val="20"/>
                <w:szCs w:val="20"/>
              </w:rPr>
              <w:t>KOMPETENCJI SPOŁECZNYCH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7CB93C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453B47" w:rsidRPr="00C41646" w14:paraId="2164D8CC" w14:textId="77777777" w:rsidTr="0086216E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282CEF" w14:textId="77777777" w:rsidR="00453B47" w:rsidRPr="00453B47" w:rsidRDefault="00453B47" w:rsidP="00453B47">
            <w:pPr>
              <w:snapToGrid w:val="0"/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K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50BC2B" w14:textId="77777777" w:rsidR="00453B47" w:rsidRPr="00453B47" w:rsidRDefault="009A66CC" w:rsidP="009A66CC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pl-PL"/>
              </w:rPr>
              <w:t>działa w sposób praktyczny oraz aktywnie uczestniczy w dyskusjach naukowych i potrafi podejmować właściwe decyzj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4F9477" w14:textId="77777777" w:rsidR="00FD0B8E" w:rsidRPr="009A1E5D" w:rsidRDefault="00FD0B8E" w:rsidP="00FD0B8E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 w:rsidRPr="009A1E5D">
              <w:rPr>
                <w:rFonts w:ascii="Garamond" w:hAnsi="Garamond"/>
                <w:sz w:val="20"/>
                <w:szCs w:val="20"/>
                <w:lang w:val="en-US" w:eastAsia="en-US"/>
              </w:rPr>
              <w:t>TIR1P _K01</w:t>
            </w:r>
          </w:p>
          <w:p w14:paraId="40FF60B6" w14:textId="77777777" w:rsidR="00FD0B8E" w:rsidRPr="009A1E5D" w:rsidRDefault="00FD0B8E" w:rsidP="00FD0B8E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 w:rsidRPr="009A1E5D">
              <w:rPr>
                <w:rFonts w:ascii="Garamond" w:hAnsi="Garamond"/>
                <w:sz w:val="20"/>
                <w:szCs w:val="20"/>
                <w:lang w:val="en-US" w:eastAsia="en-US"/>
              </w:rPr>
              <w:t>TIR1P _K02</w:t>
            </w:r>
          </w:p>
          <w:p w14:paraId="202E0AE6" w14:textId="77777777" w:rsidR="00453B47" w:rsidRPr="002E55D4" w:rsidRDefault="00FD0B8E" w:rsidP="00FD0B8E">
            <w:pPr>
              <w:snapToGrid w:val="0"/>
              <w:jc w:val="center"/>
              <w:rPr>
                <w:sz w:val="20"/>
                <w:szCs w:val="20"/>
                <w:lang w:val="en-US"/>
              </w:rPr>
            </w:pPr>
            <w:r w:rsidRPr="009A1E5D">
              <w:rPr>
                <w:rFonts w:ascii="Garamond" w:hAnsi="Garamond"/>
                <w:sz w:val="20"/>
                <w:szCs w:val="20"/>
                <w:lang w:val="en-US" w:eastAsia="en-US"/>
              </w:rPr>
              <w:t>TIR1P _K03</w:t>
            </w:r>
          </w:p>
        </w:tc>
      </w:tr>
    </w:tbl>
    <w:p w14:paraId="34DDC946" w14:textId="77777777" w:rsidR="00551EEC" w:rsidRPr="002E55D4" w:rsidRDefault="00551EEC">
      <w:pPr>
        <w:rPr>
          <w:lang w:val="en-US"/>
        </w:rPr>
      </w:pP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9"/>
        <w:gridCol w:w="380"/>
        <w:gridCol w:w="380"/>
        <w:gridCol w:w="380"/>
        <w:gridCol w:w="380"/>
        <w:gridCol w:w="380"/>
        <w:gridCol w:w="380"/>
        <w:gridCol w:w="379"/>
        <w:gridCol w:w="379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4"/>
      </w:tblGrid>
      <w:tr w:rsidR="00453B47" w:rsidRPr="00453B47" w14:paraId="20B8AC98" w14:textId="77777777" w:rsidTr="00453B47">
        <w:trPr>
          <w:trHeight w:val="284"/>
        </w:trPr>
        <w:tc>
          <w:tcPr>
            <w:tcW w:w="978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F60FD" w14:textId="77777777" w:rsidR="00453B47" w:rsidRPr="00453B47" w:rsidRDefault="00453B47" w:rsidP="00453B47">
            <w:pPr>
              <w:numPr>
                <w:ilvl w:val="1"/>
                <w:numId w:val="1"/>
              </w:numPr>
              <w:tabs>
                <w:tab w:val="left" w:pos="426"/>
              </w:tabs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 xml:space="preserve">Sposoby weryfikacji osiągnięcia przedmiotowych efektów kształcenia </w:t>
            </w:r>
          </w:p>
        </w:tc>
      </w:tr>
      <w:tr w:rsidR="00453B47" w:rsidRPr="00453B47" w14:paraId="071783FE" w14:textId="77777777" w:rsidTr="00453B47">
        <w:trPr>
          <w:cantSplit/>
          <w:trHeight w:val="284"/>
        </w:trPr>
        <w:tc>
          <w:tcPr>
            <w:tcW w:w="17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C1FF29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Efekty przedmiotowe</w:t>
            </w:r>
          </w:p>
          <w:p w14:paraId="1866ADBA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(symbol)</w:t>
            </w:r>
          </w:p>
        </w:tc>
        <w:tc>
          <w:tcPr>
            <w:tcW w:w="7982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6647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Sposób weryfikacji (+/-)</w:t>
            </w:r>
          </w:p>
        </w:tc>
      </w:tr>
      <w:tr w:rsidR="00453B47" w:rsidRPr="00453B47" w14:paraId="21683A4A" w14:textId="77777777" w:rsidTr="00453B47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2F64B7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1379839" w14:textId="77777777" w:rsidR="00453B47" w:rsidRPr="00453B47" w:rsidRDefault="00453B47" w:rsidP="00453B47">
            <w:pPr>
              <w:ind w:left="-113" w:right="-113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Egzamin ustny/pisemny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D79115" w14:textId="77777777" w:rsidR="00453B47" w:rsidRPr="00453B47" w:rsidRDefault="00453B47" w:rsidP="00453B47">
            <w:pPr>
              <w:ind w:left="-57" w:right="-57"/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Kolokwium*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E5AC52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Projekt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108986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 xml:space="preserve">Aktywność </w:t>
            </w:r>
            <w:r w:rsidRPr="00453B47">
              <w:rPr>
                <w:b/>
                <w:spacing w:val="-2"/>
                <w:sz w:val="20"/>
                <w:szCs w:val="20"/>
              </w:rPr>
              <w:t>na zajęciach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778BB50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Praca własna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DB6B98B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</w:rPr>
            </w:pPr>
            <w:r w:rsidRPr="00453B47">
              <w:rPr>
                <w:b/>
                <w:sz w:val="20"/>
                <w:szCs w:val="20"/>
              </w:rPr>
              <w:t>Praca                  w grupie*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5F8B5EE" w14:textId="77777777" w:rsidR="00453B47" w:rsidRPr="00453B47" w:rsidRDefault="00453B47" w:rsidP="00453B47">
            <w:pPr>
              <w:jc w:val="center"/>
              <w:rPr>
                <w:b/>
                <w:sz w:val="20"/>
                <w:szCs w:val="20"/>
                <w:highlight w:val="lightGray"/>
              </w:rPr>
            </w:pPr>
            <w:r w:rsidRPr="00453B47">
              <w:rPr>
                <w:b/>
                <w:sz w:val="20"/>
                <w:szCs w:val="20"/>
              </w:rPr>
              <w:t xml:space="preserve">Inne </w:t>
            </w:r>
            <w:r w:rsidRPr="00453B47">
              <w:rPr>
                <w:b/>
                <w:i/>
                <w:sz w:val="20"/>
                <w:szCs w:val="20"/>
              </w:rPr>
              <w:t>(jakie?)</w:t>
            </w:r>
            <w:r w:rsidRPr="00453B47">
              <w:rPr>
                <w:b/>
                <w:sz w:val="20"/>
                <w:szCs w:val="20"/>
              </w:rPr>
              <w:t>*</w:t>
            </w:r>
          </w:p>
        </w:tc>
      </w:tr>
      <w:tr w:rsidR="00453B47" w:rsidRPr="00453B47" w14:paraId="1FB32630" w14:textId="77777777" w:rsidTr="00453B47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90DFA8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E1016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8FFB04C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3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41B3266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72691DE9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AD6FF3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9ACA44E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4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2814CF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Forma zajęć</w:t>
            </w:r>
          </w:p>
        </w:tc>
      </w:tr>
      <w:tr w:rsidR="00453B47" w:rsidRPr="00453B47" w14:paraId="763D69E2" w14:textId="77777777" w:rsidTr="00453B47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C2E0" w14:textId="77777777" w:rsidR="00453B47" w:rsidRPr="00453B47" w:rsidRDefault="00453B47" w:rsidP="00453B47">
            <w:pPr>
              <w:rPr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85CD122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BCFE350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50455D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7F81B754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2E631AB6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048D9D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8B97D2D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F040994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8F051A0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46783F51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21D840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71D037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04D93F8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B32373C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07DBDBC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42E49B5B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28C587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22EB338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49E49C0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8045DC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4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04CD1A" w14:textId="77777777" w:rsidR="00453B47" w:rsidRPr="00453B47" w:rsidRDefault="00453B47" w:rsidP="00453B47">
            <w:pPr>
              <w:jc w:val="center"/>
              <w:rPr>
                <w:i/>
                <w:sz w:val="20"/>
                <w:szCs w:val="20"/>
              </w:rPr>
            </w:pPr>
            <w:r w:rsidRPr="00453B47">
              <w:rPr>
                <w:i/>
                <w:sz w:val="20"/>
                <w:szCs w:val="20"/>
              </w:rPr>
              <w:t>S</w:t>
            </w:r>
          </w:p>
        </w:tc>
      </w:tr>
      <w:tr w:rsidR="00453B47" w:rsidRPr="00453B47" w14:paraId="5FCCB79A" w14:textId="77777777" w:rsidTr="00453B47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404A7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lastRenderedPageBreak/>
              <w:t>W01-W0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40356C1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F240D05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1449A9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65AD839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625D7E6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8808D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0C86D94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44207DC3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D85881E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6C3BE69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C85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E97BC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81FD0E0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9D0974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E806614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ED8FD49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9A233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05FB6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4749325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3DDDF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B79194F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</w:tr>
      <w:tr w:rsidR="00453B47" w:rsidRPr="00453B47" w14:paraId="3299711F" w14:textId="77777777" w:rsidTr="00453B47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68DC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U01-U0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03F9890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2CCA195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5F9FBA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27F912B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2F0D5FF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5408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3FA79D2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5B2028A2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BC3A34B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B5C6949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4DE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C0034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9E07F6A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84EC02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A5EF526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7EF864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129C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9A2B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364419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835021E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49EFE96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</w:tr>
      <w:tr w:rsidR="00453B47" w:rsidRPr="00453B47" w14:paraId="12A82B7F" w14:textId="77777777" w:rsidTr="00453B47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87AE" w14:textId="77777777" w:rsidR="00453B47" w:rsidRPr="00453B47" w:rsidRDefault="00453B47" w:rsidP="00453B47">
            <w:pPr>
              <w:jc w:val="center"/>
              <w:rPr>
                <w:sz w:val="20"/>
                <w:szCs w:val="20"/>
              </w:rPr>
            </w:pPr>
            <w:r w:rsidRPr="00453B47">
              <w:rPr>
                <w:sz w:val="20"/>
                <w:szCs w:val="20"/>
              </w:rPr>
              <w:t>K0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A82FABF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DDA57BC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C64CC24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1F8833A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5CF358A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5D782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769710A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53226C2A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9C77CC" w14:textId="77777777" w:rsidR="00453B47" w:rsidRPr="00453B47" w:rsidRDefault="00453B47" w:rsidP="00453B47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FACC692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A935F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9687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50F8BFC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7A45AB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CFAC88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31A972D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74E8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E722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E32F11E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591013" w14:textId="77777777" w:rsidR="00453B47" w:rsidRPr="00453B47" w:rsidRDefault="00453B47" w:rsidP="00453B47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ACA6C44" w14:textId="77777777" w:rsidR="00453B47" w:rsidRPr="00453B47" w:rsidRDefault="00453B47" w:rsidP="00453B47">
            <w:pPr>
              <w:rPr>
                <w:sz w:val="20"/>
                <w:szCs w:val="20"/>
              </w:rPr>
            </w:pPr>
            <w:r w:rsidRPr="00453B47">
              <w:rPr>
                <w:b/>
                <w:i/>
                <w:sz w:val="20"/>
                <w:szCs w:val="20"/>
              </w:rPr>
              <w:t>X</w:t>
            </w:r>
          </w:p>
        </w:tc>
      </w:tr>
    </w:tbl>
    <w:p w14:paraId="589962DA" w14:textId="77777777" w:rsidR="00551EEC" w:rsidRPr="003C7BD9" w:rsidRDefault="00551EEC" w:rsidP="00311E11">
      <w:pPr>
        <w:rPr>
          <w:sz w:val="18"/>
          <w:szCs w:val="18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720"/>
        <w:gridCol w:w="8197"/>
      </w:tblGrid>
      <w:tr w:rsidR="00311E11" w:rsidRPr="0086216E" w14:paraId="2C871B1E" w14:textId="77777777" w:rsidTr="0086216E">
        <w:trPr>
          <w:trHeight w:val="284"/>
        </w:trPr>
        <w:tc>
          <w:tcPr>
            <w:tcW w:w="9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23C7C" w14:textId="77777777" w:rsidR="00311E11" w:rsidRPr="0086216E" w:rsidRDefault="00311E11" w:rsidP="00311E11">
            <w:pPr>
              <w:pStyle w:val="Akapitzlist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86216E">
              <w:rPr>
                <w:rFonts w:ascii="Times New Roman" w:hAnsi="Times New Roman"/>
                <w:b/>
                <w:sz w:val="20"/>
                <w:szCs w:val="20"/>
              </w:rPr>
              <w:t>Kryteria oceny stopnia osiągnięcia efektów kształcenia</w:t>
            </w:r>
          </w:p>
        </w:tc>
      </w:tr>
      <w:tr w:rsidR="00311E11" w:rsidRPr="0086216E" w14:paraId="7EE80290" w14:textId="77777777" w:rsidTr="0086216E">
        <w:trPr>
          <w:trHeight w:val="284"/>
        </w:trPr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81EF8" w14:textId="77777777" w:rsidR="00311E11" w:rsidRPr="0086216E" w:rsidRDefault="00311E11" w:rsidP="00A06093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Forma zaję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8FE76" w14:textId="77777777" w:rsidR="00311E11" w:rsidRPr="0086216E" w:rsidRDefault="00311E11" w:rsidP="00A06093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Ocena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6E410" w14:textId="77777777" w:rsidR="00311E11" w:rsidRPr="0086216E" w:rsidRDefault="00311E11" w:rsidP="00A06093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Kryterium oceny</w:t>
            </w:r>
          </w:p>
        </w:tc>
      </w:tr>
      <w:tr w:rsidR="00311E11" w:rsidRPr="0086216E" w14:paraId="7B1C60F3" w14:textId="77777777" w:rsidTr="0086216E">
        <w:trPr>
          <w:cantSplit/>
          <w:trHeight w:val="255"/>
        </w:trPr>
        <w:tc>
          <w:tcPr>
            <w:tcW w:w="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5B75CD4" w14:textId="77777777" w:rsidR="00311E11" w:rsidRPr="0086216E" w:rsidRDefault="00311E11" w:rsidP="00A06093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inne (seminaria)*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F714" w14:textId="77777777" w:rsidR="00311E11" w:rsidRPr="0086216E" w:rsidRDefault="00311E11" w:rsidP="00A06093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6760" w14:textId="77777777" w:rsidR="00311E11" w:rsidRPr="0086216E" w:rsidRDefault="00311E11" w:rsidP="0086216E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 w:rsidR="00453B47">
              <w:rPr>
                <w:sz w:val="18"/>
                <w:szCs w:val="18"/>
                <w:u w:val="single"/>
              </w:rPr>
              <w:t>4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01618EB1" w14:textId="77777777" w:rsidR="00311E11" w:rsidRPr="0086216E" w:rsidRDefault="00311E11" w:rsidP="0086216E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obecny na wszystkich seminariach, nie bierze udziału w dyskusji, wykonuje polecenia, ale nie wykazuje żadnej inicjatywy w poszukiwaniu tematyki dalszych prac.</w:t>
            </w:r>
            <w:r w:rsidR="00453B47" w:rsidRPr="0086216E">
              <w:rPr>
                <w:sz w:val="18"/>
                <w:szCs w:val="18"/>
              </w:rPr>
              <w:t xml:space="preserve"> </w:t>
            </w:r>
            <w:r w:rsidR="00453B47">
              <w:rPr>
                <w:sz w:val="18"/>
                <w:szCs w:val="18"/>
              </w:rPr>
              <w:t>N</w:t>
            </w:r>
            <w:r w:rsidR="00453B47" w:rsidRPr="0086216E">
              <w:rPr>
                <w:sz w:val="18"/>
                <w:szCs w:val="18"/>
              </w:rPr>
              <w:t xml:space="preserve">ie był w stanie zaproponować żadnej problematyki pracy </w:t>
            </w:r>
            <w:r w:rsidR="00453B47">
              <w:rPr>
                <w:sz w:val="18"/>
                <w:szCs w:val="18"/>
              </w:rPr>
              <w:t>dyplomowej</w:t>
            </w:r>
            <w:r w:rsidR="00453B47" w:rsidRPr="0086216E">
              <w:rPr>
                <w:sz w:val="18"/>
                <w:szCs w:val="18"/>
              </w:rPr>
              <w:t xml:space="preserve">, ale zaakceptował propozycję prowadzącego. Wykonał </w:t>
            </w:r>
            <w:r w:rsidR="00C85B2B" w:rsidRPr="0086216E">
              <w:rPr>
                <w:sz w:val="18"/>
                <w:szCs w:val="18"/>
              </w:rPr>
              <w:t xml:space="preserve">skromną prezentację </w:t>
            </w:r>
            <w:r w:rsidR="00453B47" w:rsidRPr="0086216E">
              <w:rPr>
                <w:sz w:val="18"/>
                <w:szCs w:val="18"/>
              </w:rPr>
              <w:t>dotyczącą tematyki pracy</w:t>
            </w:r>
          </w:p>
          <w:p w14:paraId="16ABD45A" w14:textId="77777777" w:rsidR="00311E11" w:rsidRPr="0086216E" w:rsidRDefault="00311E11" w:rsidP="0086216E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 w:rsidR="00453B47">
              <w:rPr>
                <w:sz w:val="18"/>
                <w:szCs w:val="18"/>
                <w:u w:val="single"/>
              </w:rPr>
              <w:t>5</w:t>
            </w:r>
          </w:p>
          <w:p w14:paraId="58FE2F13" w14:textId="77777777" w:rsidR="00311E11" w:rsidRPr="0086216E" w:rsidRDefault="00311E11" w:rsidP="0086216E">
            <w:pPr>
              <w:pStyle w:val="Tekstpodstawowy"/>
              <w:spacing w:after="0"/>
              <w:jc w:val="both"/>
              <w:rPr>
                <w:b/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 xml:space="preserve">Student obecny na wszystkich seminariach, niechętnie bierze udział w dyskusjach </w:t>
            </w:r>
            <w:r w:rsidR="00C85B2B" w:rsidRPr="0086216E">
              <w:rPr>
                <w:sz w:val="18"/>
                <w:szCs w:val="18"/>
              </w:rPr>
              <w:t xml:space="preserve">(ewentualne nieobecności usprawiedliwione), ogólnikowo przedstawia swoje postępy w przygotowywaniu pracy, w dyskusjach bierze udział tylko wywoływany i wypowiada się zdawkowo, ma ustalone metody opracowywania materiałów, przygotował znaczącą część tekstu, który jednak nie jest spójny i wymaga jakościowych poprawek. </w:t>
            </w:r>
          </w:p>
          <w:p w14:paraId="2A60E1F4" w14:textId="77777777" w:rsidR="00311E11" w:rsidRPr="0086216E" w:rsidRDefault="00311E11" w:rsidP="0086216E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 w:rsidR="00453B47">
              <w:rPr>
                <w:sz w:val="18"/>
                <w:szCs w:val="18"/>
                <w:u w:val="single"/>
              </w:rPr>
              <w:t>6</w:t>
            </w:r>
          </w:p>
          <w:p w14:paraId="61C91AF7" w14:textId="77777777" w:rsidR="00311E11" w:rsidRPr="0086216E" w:rsidRDefault="00311E11" w:rsidP="00C85B2B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rzedstawia swoje postępy w przygotowywaniu pracy, w dyskusjach bierze udział tylko wywoływany i wypowiada się zdawkowo, ma opracowane materiały, przygotował tekst pracy, który jednak nie jest spójny i  wymaga jakościowych poprawek, zwłaszcza jeśli chodzi o wyciąganie wniosków. W skromnej prezentacji zaprezentował wstępne wyniki pracy.</w:t>
            </w:r>
          </w:p>
        </w:tc>
      </w:tr>
      <w:tr w:rsidR="00311E11" w:rsidRPr="0086216E" w14:paraId="388FD0F1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C047B6" w14:textId="77777777" w:rsidR="00311E11" w:rsidRPr="0086216E" w:rsidRDefault="00311E11" w:rsidP="00A06093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C74B" w14:textId="77777777" w:rsidR="00311E11" w:rsidRPr="0086216E" w:rsidRDefault="00311E11" w:rsidP="00A06093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3,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483C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4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50050448" w14:textId="77777777" w:rsidR="00C85B2B" w:rsidRDefault="00C85B2B" w:rsidP="00C85B2B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 xml:space="preserve">Student obecny na wszystkich seminariach, bierze udziału w dyskusji, wykonuje polecenia, wykazuje ograniczoną inicjatywę w poszukiwaniu tematyki dalszych prac. </w:t>
            </w:r>
            <w:r>
              <w:rPr>
                <w:sz w:val="18"/>
                <w:szCs w:val="18"/>
              </w:rPr>
              <w:t>Z</w:t>
            </w:r>
            <w:r w:rsidRPr="0086216E">
              <w:rPr>
                <w:sz w:val="18"/>
                <w:szCs w:val="18"/>
              </w:rPr>
              <w:t>aproponowa</w:t>
            </w:r>
            <w:r>
              <w:rPr>
                <w:sz w:val="18"/>
                <w:szCs w:val="18"/>
              </w:rPr>
              <w:t>ł</w:t>
            </w:r>
            <w:r w:rsidRPr="0086216E">
              <w:rPr>
                <w:sz w:val="18"/>
                <w:szCs w:val="18"/>
              </w:rPr>
              <w:t xml:space="preserve"> problematyk</w:t>
            </w:r>
            <w:r>
              <w:rPr>
                <w:sz w:val="18"/>
                <w:szCs w:val="18"/>
              </w:rPr>
              <w:t>ę</w:t>
            </w:r>
            <w:r w:rsidRPr="0086216E">
              <w:rPr>
                <w:sz w:val="18"/>
                <w:szCs w:val="18"/>
              </w:rPr>
              <w:t xml:space="preserve"> pracy </w:t>
            </w:r>
            <w:r>
              <w:rPr>
                <w:sz w:val="18"/>
                <w:szCs w:val="18"/>
              </w:rPr>
              <w:t>dyplomowej</w:t>
            </w:r>
            <w:r w:rsidRPr="0086216E">
              <w:rPr>
                <w:sz w:val="18"/>
                <w:szCs w:val="18"/>
              </w:rPr>
              <w:t xml:space="preserve">, wymagającą niewielkich korekt ze strony prowadzącego, przedstawił pytania badawcze i hipotezy </w:t>
            </w:r>
          </w:p>
          <w:p w14:paraId="6B8219DE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5</w:t>
            </w:r>
          </w:p>
          <w:p w14:paraId="79274012" w14:textId="77777777" w:rsidR="00C85B2B" w:rsidRPr="0086216E" w:rsidRDefault="00C85B2B" w:rsidP="00C85B2B">
            <w:pPr>
              <w:pStyle w:val="Tekstpodstawowy"/>
              <w:spacing w:after="0"/>
              <w:jc w:val="both"/>
              <w:rPr>
                <w:b/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 xml:space="preserve">Student obecny na wszystkich seminariach, poprawnie i logicznie przedstawia swoje postępy w przygotowywaniu pracy, w dyskusjach bierze udział tylko wywoływany, ale wypowiada się poprawnie, ma ustalone metody opracowywania materiałów i znaczną część ich już opracował, przygotował znaczącą część tekstu, który jest spójny, ale wymaga poprawek. </w:t>
            </w:r>
          </w:p>
          <w:p w14:paraId="71D1FE6D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6</w:t>
            </w:r>
          </w:p>
          <w:p w14:paraId="201AA099" w14:textId="77777777" w:rsidR="00311E11" w:rsidRPr="0086216E" w:rsidRDefault="00311E11" w:rsidP="00C85B2B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 xml:space="preserve">Student jest obecny na wszystkich seminariach (ewentualne nieobecności usprawiedliwione), przedstawia swoje postępy w przygotowywaniu pracy, w dyskusjach bierze udział tylko wywoływany, ale wypowiada poprawnie, ma opracowane materiały, przygotował tekst pracy, który wymaga jest spójny, ale wymaga jeszcze poprawek, zwłaszcza jeśli chodzi o wyciąganie wniosków. Wykonał skromną prezentację dotyczącą stosowanych metod badawczych </w:t>
            </w:r>
          </w:p>
        </w:tc>
      </w:tr>
      <w:tr w:rsidR="00311E11" w:rsidRPr="0086216E" w14:paraId="4803EAC6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F92B5" w14:textId="77777777" w:rsidR="00311E11" w:rsidRPr="0086216E" w:rsidRDefault="00311E11" w:rsidP="00A06093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BE57A" w14:textId="77777777" w:rsidR="00311E11" w:rsidRPr="0086216E" w:rsidRDefault="00311E11" w:rsidP="00A06093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F23E1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4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32F05D8D" w14:textId="77777777" w:rsidR="00311E11" w:rsidRPr="0086216E" w:rsidRDefault="00311E11" w:rsidP="0086216E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obecny na wszystkich seminariach, bierze udział w dyskusji, wykonuje polecenia, wykazuje ograniczoną inicjatywę w poszukiwaniu tematyki dalszych prac</w:t>
            </w:r>
            <w:r w:rsidR="00C85B2B">
              <w:rPr>
                <w:sz w:val="18"/>
                <w:szCs w:val="18"/>
              </w:rPr>
              <w:t>. P</w:t>
            </w:r>
            <w:r w:rsidR="00C85B2B" w:rsidRPr="0086216E">
              <w:rPr>
                <w:sz w:val="18"/>
                <w:szCs w:val="18"/>
              </w:rPr>
              <w:t>rzedstawił pytania badawcze i hipotezy. Wykonał prezentację dotyczącą tematyki pracy, w której wykorzystał opisy anglojęzyczne</w:t>
            </w:r>
            <w:r w:rsidR="00C85B2B">
              <w:rPr>
                <w:sz w:val="18"/>
                <w:szCs w:val="18"/>
              </w:rPr>
              <w:t>.</w:t>
            </w:r>
          </w:p>
          <w:p w14:paraId="4A41A737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5</w:t>
            </w:r>
          </w:p>
          <w:p w14:paraId="53B8BD46" w14:textId="77777777" w:rsidR="00311E11" w:rsidRPr="0086216E" w:rsidRDefault="00311E11" w:rsidP="0086216E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oprawnie i logicznie przedstawia swoje postępy w przygotowywaniu pracy, w dyskusjach bierze udział tylko wywoływany, ale wypowiada się poprawnie, ma ustalone metody opracowywania materiałów i znaczną część ich już opracował, przygotował znaczącą część tekstu, który jest spójny, ale wymaga poprawek. Wykonał prezentację dotyczącą stosowanych metod badawczych .</w:t>
            </w:r>
          </w:p>
          <w:p w14:paraId="71420D87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6</w:t>
            </w:r>
          </w:p>
          <w:p w14:paraId="0E0DF1DA" w14:textId="77777777" w:rsidR="00311E11" w:rsidRPr="0086216E" w:rsidRDefault="00311E11" w:rsidP="00C85B2B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 xml:space="preserve">Student jest obecny na wszystkich seminariach (ewentualne nieobecności usprawiedliwione), przedstawia swoje postępy w przygotowywaniu pracy </w:t>
            </w:r>
            <w:r w:rsidR="00C85B2B">
              <w:rPr>
                <w:sz w:val="18"/>
                <w:szCs w:val="18"/>
              </w:rPr>
              <w:t>dyplomowe</w:t>
            </w:r>
            <w:r w:rsidRPr="0086216E">
              <w:rPr>
                <w:sz w:val="18"/>
                <w:szCs w:val="18"/>
              </w:rPr>
              <w:t xml:space="preserve">j, w dyskusjach bierze udział tylko wywoływany, ale wypowiada poprawnie, ma opracowane materiały, przygotował tekst pracy, który wymaga jest spójny, ale wymaga jeszcze poprawek, zwłaszcza jeśli chodzi o wyciąganie wniosków. W prezentacji z elementami anglojęzycznymi zaprezentował wyniki pracy </w:t>
            </w:r>
          </w:p>
        </w:tc>
      </w:tr>
      <w:tr w:rsidR="00311E11" w:rsidRPr="0086216E" w14:paraId="31ADC953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5278B5" w14:textId="77777777" w:rsidR="00311E11" w:rsidRPr="0086216E" w:rsidRDefault="00311E11" w:rsidP="00A06093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9C3B" w14:textId="77777777" w:rsidR="00311E11" w:rsidRPr="0086216E" w:rsidRDefault="00311E11" w:rsidP="00A06093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4,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7386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4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1B4FD1B2" w14:textId="77777777" w:rsidR="00311E11" w:rsidRPr="0086216E" w:rsidRDefault="00311E11" w:rsidP="00C85B2B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obecny na wszystkich seminariach, chętnie bierze udział w dyskusji, wykonuje polecenia,  wykazuje inicjatywę w poszukiwaniu tematyki dalszych prac, ale ma ona charakter zrywów chaotycznych</w:t>
            </w:r>
            <w:r w:rsidR="00C85B2B">
              <w:rPr>
                <w:sz w:val="18"/>
                <w:szCs w:val="18"/>
              </w:rPr>
              <w:t>. W</w:t>
            </w:r>
            <w:r w:rsidRPr="0086216E">
              <w:rPr>
                <w:sz w:val="18"/>
                <w:szCs w:val="18"/>
              </w:rPr>
              <w:t xml:space="preserve">ygłasza sądy dojrzałe i wyważone, zaproponował  problematykę pracy, wymagającą  minimalnych korekt, przedstawił pytania badawcze i hipotezy, zaproponował część metod rozwiązywania problemu. Wykonał </w:t>
            </w:r>
            <w:r w:rsidR="00C85B2B" w:rsidRPr="0086216E">
              <w:rPr>
                <w:sz w:val="18"/>
                <w:szCs w:val="18"/>
              </w:rPr>
              <w:t xml:space="preserve">prezentację </w:t>
            </w:r>
            <w:r w:rsidRPr="0086216E">
              <w:rPr>
                <w:sz w:val="18"/>
                <w:szCs w:val="18"/>
              </w:rPr>
              <w:t>dotyczącą tematyki pracy, w której wykorzystał opisy anglojęzyczne.</w:t>
            </w:r>
          </w:p>
          <w:p w14:paraId="602C506F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5</w:t>
            </w:r>
          </w:p>
          <w:p w14:paraId="1F16AA10" w14:textId="77777777" w:rsidR="00311E11" w:rsidRPr="0086216E" w:rsidRDefault="00311E11" w:rsidP="0086216E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rzedstawia swoje postępy w przygotowywaniu pracy, w dyskusjach bierze udział chętnie, wypowiadając się jednak nie zawsze logicznie, ma ustalone metody opracowywania materiałów, większość ich już opracował, przygotował znaczącą część tekstu, który jest spójny i  wymaga niewielkich tylko poprawek. Wykonał prezentację dotyczącą stosowanych metod badawczych z opisami po angielsku.</w:t>
            </w:r>
          </w:p>
          <w:p w14:paraId="4386E554" w14:textId="77777777" w:rsidR="00C85B2B" w:rsidRPr="0086216E" w:rsidRDefault="00C85B2B" w:rsidP="00C85B2B">
            <w:pPr>
              <w:jc w:val="both"/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6</w:t>
            </w:r>
          </w:p>
          <w:p w14:paraId="2918A63A" w14:textId="77777777" w:rsidR="00311E11" w:rsidRPr="0086216E" w:rsidRDefault="00311E11" w:rsidP="00C85B2B">
            <w:pPr>
              <w:widowControl w:val="0"/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rzedstawia swoje postępy w przygotowywaniu pracy, w dyskusjach bierze udział chętnie, wypowiadając się na ogół logicznie, ma opracowane materiały, przygotował tekst pracy, który jest spójny i  wymaga niewielkich tylko poprawek, wnioski wyciągnięte zostały poprawnie. W prezentacji z dużym udziałem elementów anglojęzycznych zaprezentował wyniki pracy mgr.</w:t>
            </w:r>
          </w:p>
        </w:tc>
      </w:tr>
      <w:tr w:rsidR="00311E11" w:rsidRPr="0086216E" w14:paraId="2B73769F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4F37" w14:textId="77777777" w:rsidR="00311E11" w:rsidRPr="0086216E" w:rsidRDefault="00311E11" w:rsidP="00A06093">
            <w:pPr>
              <w:rPr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8D78E" w14:textId="77777777" w:rsidR="00311E11" w:rsidRPr="0086216E" w:rsidRDefault="00311E11" w:rsidP="00A06093">
            <w:pPr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2560D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4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287C071E" w14:textId="77777777" w:rsidR="00311E11" w:rsidRPr="0086216E" w:rsidRDefault="00311E11" w:rsidP="00C85B2B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obecny na wszystkich seminariach, chętnie bierze udział w dyskusji, wygłasza sądy wyważone, wykonuje polecenia, systematycznie wykazuje inicjatywę w poszukiwaniu tematyki dalszych prac</w:t>
            </w:r>
            <w:r w:rsidR="00C85B2B">
              <w:rPr>
                <w:sz w:val="18"/>
                <w:szCs w:val="18"/>
              </w:rPr>
              <w:t xml:space="preserve">. </w:t>
            </w:r>
            <w:r w:rsidRPr="0086216E">
              <w:rPr>
                <w:sz w:val="18"/>
                <w:szCs w:val="18"/>
              </w:rPr>
              <w:t xml:space="preserve">zaproponował  problematykę pracy, wymagającą  minimalnych korekt, przedstawił pytania badawcze i hipotezy, zaproponował  metody rozwiązywania problemu. Wykonał </w:t>
            </w:r>
            <w:r w:rsidR="00C85B2B" w:rsidRPr="0086216E">
              <w:rPr>
                <w:sz w:val="18"/>
                <w:szCs w:val="18"/>
              </w:rPr>
              <w:t xml:space="preserve">prezentację </w:t>
            </w:r>
            <w:r w:rsidRPr="0086216E">
              <w:rPr>
                <w:sz w:val="18"/>
                <w:szCs w:val="18"/>
              </w:rPr>
              <w:t xml:space="preserve">dotyczącą tematyki pracy </w:t>
            </w:r>
            <w:r w:rsidR="00C85B2B">
              <w:rPr>
                <w:sz w:val="18"/>
                <w:szCs w:val="18"/>
              </w:rPr>
              <w:t xml:space="preserve">z elementami </w:t>
            </w:r>
            <w:r w:rsidRPr="0086216E">
              <w:rPr>
                <w:sz w:val="18"/>
                <w:szCs w:val="18"/>
              </w:rPr>
              <w:t>anglojęzyczn</w:t>
            </w:r>
            <w:r w:rsidR="00C85B2B">
              <w:rPr>
                <w:sz w:val="18"/>
                <w:szCs w:val="18"/>
              </w:rPr>
              <w:t>ymi</w:t>
            </w:r>
            <w:r w:rsidRPr="0086216E">
              <w:rPr>
                <w:sz w:val="18"/>
                <w:szCs w:val="18"/>
              </w:rPr>
              <w:t>.</w:t>
            </w:r>
          </w:p>
          <w:p w14:paraId="3929CDEF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5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13CE20F8" w14:textId="77777777" w:rsidR="00311E11" w:rsidRPr="0086216E" w:rsidRDefault="00311E11" w:rsidP="0086216E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rzedstawia swoje postępy w przygotowywaniu pracy, w dyskusjach bierze udział chętnie,  wypowiadając się poprawna polszczyzną i logicznie, ma ustalone metody opracowywania materiałów, i większą ich część już opracował, przygotował znaczącą część tekstu (w tym rozdział analityczny), który jest spójny i  wymaga niewielkich tylko poprawek. Wykonał poprawną anglojęzyczną prezentację dotyczącą stosowanych metod badawczych.</w:t>
            </w:r>
          </w:p>
          <w:p w14:paraId="65D38715" w14:textId="77777777" w:rsidR="00C85B2B" w:rsidRPr="0086216E" w:rsidRDefault="00C85B2B" w:rsidP="00C85B2B">
            <w:pPr>
              <w:rPr>
                <w:sz w:val="18"/>
                <w:szCs w:val="18"/>
                <w:u w:val="single"/>
              </w:rPr>
            </w:pPr>
            <w:r w:rsidRPr="0086216E">
              <w:rPr>
                <w:sz w:val="18"/>
                <w:szCs w:val="18"/>
                <w:u w:val="single"/>
              </w:rPr>
              <w:t xml:space="preserve">Semestr </w:t>
            </w:r>
            <w:r>
              <w:rPr>
                <w:sz w:val="18"/>
                <w:szCs w:val="18"/>
                <w:u w:val="single"/>
              </w:rPr>
              <w:t>6</w:t>
            </w:r>
            <w:r w:rsidRPr="0086216E">
              <w:rPr>
                <w:sz w:val="18"/>
                <w:szCs w:val="18"/>
                <w:u w:val="single"/>
              </w:rPr>
              <w:t xml:space="preserve">   </w:t>
            </w:r>
          </w:p>
          <w:p w14:paraId="7EF22B48" w14:textId="77777777" w:rsidR="00311E11" w:rsidRPr="0086216E" w:rsidRDefault="00311E11" w:rsidP="00C85B2B">
            <w:pPr>
              <w:jc w:val="both"/>
              <w:rPr>
                <w:sz w:val="18"/>
                <w:szCs w:val="18"/>
              </w:rPr>
            </w:pPr>
            <w:r w:rsidRPr="0086216E">
              <w:rPr>
                <w:sz w:val="18"/>
                <w:szCs w:val="18"/>
              </w:rPr>
              <w:t>Student jest obecny na wszystkich seminariach (ewentualne nieobecności usprawiedliwione), przedstawia swoje postępy w przygotowywaniu pracy, w dyskusjach bierze udział chętnie i wypowiada się logicznie, ma opracowane materiały, przygotował tekst pracy, który jest spójny i  wymaga co najwyżej minimalnych poprawek, wnioski wyciągnięte poprawnie, praca dobrze umieszczona w dorobku naukowym dyscypliny. W anglojęzycznej prezentacji pokazał wyniki i wnioski płynące z pracy mgr.</w:t>
            </w:r>
          </w:p>
        </w:tc>
      </w:tr>
    </w:tbl>
    <w:p w14:paraId="079A8935" w14:textId="77777777" w:rsidR="00311E11" w:rsidRDefault="00311E11" w:rsidP="00311E11">
      <w:pPr>
        <w:rPr>
          <w:sz w:val="18"/>
          <w:szCs w:val="18"/>
        </w:rPr>
      </w:pPr>
    </w:p>
    <w:p w14:paraId="4E8E68C1" w14:textId="77777777" w:rsidR="00311E11" w:rsidRDefault="00311E11" w:rsidP="00311E11">
      <w:pPr>
        <w:numPr>
          <w:ilvl w:val="0"/>
          <w:numId w:val="1"/>
        </w:numPr>
        <w:rPr>
          <w:b/>
          <w:sz w:val="18"/>
          <w:szCs w:val="18"/>
        </w:rPr>
      </w:pPr>
      <w:r w:rsidRPr="003C7BD9">
        <w:rPr>
          <w:b/>
          <w:sz w:val="18"/>
          <w:szCs w:val="18"/>
        </w:rPr>
        <w:t>BILANS PUNKTÓW ECTS – NAKŁAD PRACY STUDENTA</w:t>
      </w:r>
    </w:p>
    <w:p w14:paraId="48559E49" w14:textId="77777777" w:rsidR="00C85B2B" w:rsidRDefault="00C85B2B" w:rsidP="00C85B2B">
      <w:pPr>
        <w:rPr>
          <w:b/>
          <w:sz w:val="18"/>
          <w:szCs w:val="18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69"/>
        <w:gridCol w:w="779"/>
        <w:gridCol w:w="780"/>
        <w:gridCol w:w="780"/>
        <w:gridCol w:w="779"/>
        <w:gridCol w:w="780"/>
        <w:gridCol w:w="780"/>
      </w:tblGrid>
      <w:tr w:rsidR="00FD0B8E" w14:paraId="55D7ED91" w14:textId="77777777" w:rsidTr="0027410B">
        <w:trPr>
          <w:trHeight w:val="284"/>
        </w:trPr>
        <w:tc>
          <w:tcPr>
            <w:tcW w:w="50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63F1F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Kategoria</w:t>
            </w:r>
          </w:p>
        </w:tc>
        <w:tc>
          <w:tcPr>
            <w:tcW w:w="46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0519D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bciążenie studenta</w:t>
            </w:r>
          </w:p>
        </w:tc>
      </w:tr>
      <w:tr w:rsidR="00FD0B8E" w14:paraId="39D5A475" w14:textId="77777777" w:rsidTr="0027410B">
        <w:trPr>
          <w:trHeight w:val="284"/>
        </w:trPr>
        <w:tc>
          <w:tcPr>
            <w:tcW w:w="50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1C557" w14:textId="77777777" w:rsidR="00FD0B8E" w:rsidRDefault="00FD0B8E" w:rsidP="0027410B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C8980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Studia</w:t>
            </w:r>
          </w:p>
          <w:p w14:paraId="3EF3C6BF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stacjonar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C5FA9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Studia</w:t>
            </w:r>
          </w:p>
          <w:p w14:paraId="408E9ACE" w14:textId="77777777" w:rsidR="00FD0B8E" w:rsidRDefault="00FD0B8E" w:rsidP="0027410B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niestacjonarne</w:t>
            </w:r>
          </w:p>
        </w:tc>
      </w:tr>
      <w:tr w:rsidR="00FD0B8E" w14:paraId="62522A5B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412EB41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LICZBA GODZIN REALIZOWANYCH PRZY BEZPOŚREDNIM UDZIALE NAUCZYCIELA /GODZINY 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D7F2C7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30</w:t>
            </w:r>
          </w:p>
          <w:p w14:paraId="1B89B827" w14:textId="77777777" w:rsidR="00FD0B8E" w:rsidRPr="002E0954" w:rsidRDefault="00FD0B8E" w:rsidP="0027410B">
            <w:pPr>
              <w:spacing w:line="276" w:lineRule="auto"/>
              <w:jc w:val="center"/>
              <w:rPr>
                <w:b/>
                <w:i/>
                <w:sz w:val="14"/>
                <w:szCs w:val="14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6A6D63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30</w:t>
            </w:r>
          </w:p>
          <w:p w14:paraId="46F331CD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ACA6035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30</w:t>
            </w:r>
          </w:p>
          <w:p w14:paraId="40D9D02F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6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F146985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18</w:t>
            </w:r>
          </w:p>
          <w:p w14:paraId="4D211A56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FC3B60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18</w:t>
            </w:r>
          </w:p>
          <w:p w14:paraId="2C7E7518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5EDB6F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18</w:t>
            </w:r>
          </w:p>
          <w:p w14:paraId="7414F043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 w:rsidRPr="002E0954">
              <w:rPr>
                <w:b/>
                <w:i/>
                <w:sz w:val="14"/>
                <w:szCs w:val="14"/>
                <w:lang w:eastAsia="en-US"/>
              </w:rPr>
              <w:t>sem.</w:t>
            </w:r>
            <w:r>
              <w:rPr>
                <w:b/>
                <w:i/>
                <w:sz w:val="14"/>
                <w:szCs w:val="14"/>
                <w:lang w:eastAsia="en-US"/>
              </w:rPr>
              <w:t>6</w:t>
            </w:r>
          </w:p>
        </w:tc>
      </w:tr>
      <w:tr w:rsidR="00FD0B8E" w14:paraId="1127A670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FD42E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Udział w wykładach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BAA80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B668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A9FAF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9F44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D15D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AB892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486C1C88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8D1A8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Udział w ćwiczeniach, konwersatoriach, laboratoriach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FF1FF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3A6EC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752C6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F41C3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826D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A45FE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</w:t>
            </w:r>
          </w:p>
        </w:tc>
      </w:tr>
      <w:tr w:rsidR="00FD0B8E" w14:paraId="05FEDB92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F5F99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Udział w egzaminie/kolokwium zaliczeniowym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37ABF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EF7E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88339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F025D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8FEA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CD97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73092C77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2EFB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Inne (jakie?)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91CD6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2CCA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FC34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20EB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C2E6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697C4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08EDB684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41FBD195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SAMODZIELNA PRACA STUDENTA /GODZINY NIE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A420CF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78BA3AD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4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3131511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17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E1BF243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29B9F4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5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8CF6F4D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182</w:t>
            </w:r>
          </w:p>
        </w:tc>
      </w:tr>
      <w:tr w:rsidR="00FD0B8E" w14:paraId="1575FBB7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FA738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Przygotowanie do wykładu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CAD7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85621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CD00F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9F67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F5A1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F8B5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4805F80D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66BA7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Przygotowanie do ćwiczeń, konwersatorium, laboratorium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CCD25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D85C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2C0B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8E0A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12FE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4955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2</w:t>
            </w:r>
          </w:p>
        </w:tc>
      </w:tr>
      <w:tr w:rsidR="00FD0B8E" w14:paraId="7F850B3E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9F114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Przygotowanie do egzaminu/kolokwium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64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65AD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8447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56E1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3F3B1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B42D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5FBDC639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D551E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Zebranie materiałów do projektu, kwerenda internetowa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722A9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98129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D04F1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385EB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3F4C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FF8E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</w:t>
            </w:r>
          </w:p>
        </w:tc>
      </w:tr>
      <w:tr w:rsidR="00FD0B8E" w14:paraId="07B9D020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A582B" w14:textId="77777777" w:rsidR="00FD0B8E" w:rsidRDefault="00FD0B8E" w:rsidP="0027410B">
            <w:pPr>
              <w:spacing w:line="276" w:lineRule="auto"/>
              <w:rPr>
                <w:i/>
                <w:sz w:val="18"/>
                <w:szCs w:val="18"/>
                <w:lang w:eastAsia="en-US"/>
              </w:rPr>
            </w:pPr>
            <w:r>
              <w:rPr>
                <w:i/>
                <w:sz w:val="18"/>
                <w:szCs w:val="18"/>
                <w:lang w:eastAsia="en-US"/>
              </w:rPr>
              <w:t>Opracowanie prezentacji multimedialnej*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2CD6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BE98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DB78B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71FAB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CA99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2380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FD0B8E" w14:paraId="45529EF5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22161" w14:textId="77777777" w:rsidR="00FD0B8E" w:rsidRPr="00EF7D20" w:rsidRDefault="00FD0B8E" w:rsidP="0027410B">
            <w:pPr>
              <w:spacing w:line="276" w:lineRule="auto"/>
              <w:rPr>
                <w:i/>
                <w:sz w:val="20"/>
                <w:szCs w:val="20"/>
                <w:lang w:eastAsia="en-US"/>
              </w:rPr>
            </w:pPr>
            <w:r w:rsidRPr="00EF7D20">
              <w:rPr>
                <w:i/>
                <w:sz w:val="20"/>
                <w:szCs w:val="20"/>
                <w:lang w:eastAsia="en-US"/>
              </w:rPr>
              <w:t xml:space="preserve">Inne </w:t>
            </w:r>
            <w:r w:rsidRPr="00EF7D20">
              <w:rPr>
                <w:i/>
                <w:color w:val="000000" w:themeColor="text1"/>
                <w:sz w:val="20"/>
                <w:szCs w:val="20"/>
                <w:lang w:eastAsia="pl-PL"/>
              </w:rPr>
              <w:t>(redakcja tekstu pracy dyplomowej)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78A8F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87C3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40866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4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3129C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DD78C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2C66A" w14:textId="77777777" w:rsidR="00FD0B8E" w:rsidRDefault="00FD0B8E" w:rsidP="0027410B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40</w:t>
            </w:r>
          </w:p>
        </w:tc>
      </w:tr>
      <w:tr w:rsidR="00FD0B8E" w14:paraId="4F8B8D20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0DA8FDAA" w14:textId="77777777" w:rsidR="00FD0B8E" w:rsidRDefault="00FD0B8E" w:rsidP="0027410B">
            <w:pPr>
              <w:spacing w:line="276" w:lineRule="auto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ŁĄCZNA LICZBA GODZIN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182260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3EB7884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B7B5045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20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4C34B9F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338E375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87AF165" w14:textId="77777777" w:rsidR="00FD0B8E" w:rsidRDefault="00FD0B8E" w:rsidP="0027410B">
            <w:pPr>
              <w:spacing w:line="276" w:lineRule="auto"/>
              <w:jc w:val="center"/>
              <w:rPr>
                <w:b/>
                <w:i/>
                <w:sz w:val="20"/>
                <w:szCs w:val="20"/>
                <w:lang w:eastAsia="en-US"/>
              </w:rPr>
            </w:pPr>
            <w:r>
              <w:rPr>
                <w:b/>
                <w:i/>
                <w:sz w:val="20"/>
                <w:szCs w:val="20"/>
                <w:lang w:eastAsia="en-US"/>
              </w:rPr>
              <w:t>200</w:t>
            </w:r>
          </w:p>
        </w:tc>
      </w:tr>
      <w:tr w:rsidR="00FD0B8E" w14:paraId="0A8A1941" w14:textId="77777777" w:rsidTr="0027410B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37B1F1DF" w14:textId="77777777" w:rsidR="00FD0B8E" w:rsidRDefault="00FD0B8E" w:rsidP="0027410B">
            <w:pPr>
              <w:spacing w:line="276" w:lineRule="auto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PUNKTY ECTS za przedmiot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098CB68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0C034FD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8BDB071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8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26B36C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7BDFDF1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EC3D9E0" w14:textId="77777777" w:rsidR="00FD0B8E" w:rsidRDefault="00FD0B8E" w:rsidP="0027410B">
            <w:pPr>
              <w:spacing w:line="276" w:lineRule="auto"/>
              <w:jc w:val="center"/>
              <w:rPr>
                <w:b/>
                <w:sz w:val="21"/>
                <w:szCs w:val="21"/>
                <w:lang w:eastAsia="en-US"/>
              </w:rPr>
            </w:pPr>
            <w:r>
              <w:rPr>
                <w:b/>
                <w:sz w:val="21"/>
                <w:szCs w:val="21"/>
                <w:lang w:eastAsia="en-US"/>
              </w:rPr>
              <w:t>8</w:t>
            </w:r>
          </w:p>
        </w:tc>
      </w:tr>
    </w:tbl>
    <w:p w14:paraId="69FBCBF5" w14:textId="77777777" w:rsidR="002E55D4" w:rsidRPr="000A53D0" w:rsidRDefault="002E55D4" w:rsidP="002E55D4">
      <w:pPr>
        <w:pStyle w:val="Bodytext30"/>
        <w:shd w:val="clear" w:color="auto" w:fill="auto"/>
        <w:tabs>
          <w:tab w:val="left" w:pos="655"/>
        </w:tabs>
        <w:spacing w:before="60" w:line="240" w:lineRule="auto"/>
        <w:ind w:right="23" w:firstLine="0"/>
        <w:rPr>
          <w:b/>
          <w:i/>
          <w:sz w:val="18"/>
          <w:szCs w:val="18"/>
        </w:rPr>
      </w:pPr>
      <w:r w:rsidRPr="000A53D0">
        <w:rPr>
          <w:b/>
          <w:i/>
          <w:sz w:val="18"/>
          <w:szCs w:val="18"/>
        </w:rPr>
        <w:t>*niepotrzebne usunąć</w:t>
      </w:r>
    </w:p>
    <w:p w14:paraId="7BCC6D10" w14:textId="77777777" w:rsidR="002E55D4" w:rsidRPr="000A53D0" w:rsidRDefault="002E55D4" w:rsidP="002E55D4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sz w:val="24"/>
          <w:szCs w:val="24"/>
        </w:rPr>
      </w:pPr>
    </w:p>
    <w:p w14:paraId="6C80F0B3" w14:textId="77777777" w:rsidR="002E55D4" w:rsidRPr="000A53D0" w:rsidRDefault="002E55D4" w:rsidP="002E55D4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sz w:val="16"/>
          <w:szCs w:val="16"/>
        </w:rPr>
      </w:pPr>
      <w:r w:rsidRPr="000A53D0">
        <w:rPr>
          <w:b/>
          <w:i/>
          <w:sz w:val="20"/>
          <w:szCs w:val="20"/>
        </w:rPr>
        <w:t>Przyjmuję do realizacji</w:t>
      </w:r>
      <w:r w:rsidRPr="000A53D0">
        <w:rPr>
          <w:i/>
          <w:sz w:val="16"/>
          <w:szCs w:val="16"/>
        </w:rPr>
        <w:t xml:space="preserve">    (data i czytelne  podpisy osób prowadzących przedmiot w danym roku akademickim)</w:t>
      </w:r>
    </w:p>
    <w:p w14:paraId="299F06D4" w14:textId="77777777" w:rsidR="002E55D4" w:rsidRPr="000A53D0" w:rsidRDefault="002E55D4" w:rsidP="002E55D4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sz w:val="20"/>
          <w:szCs w:val="20"/>
        </w:rPr>
      </w:pPr>
    </w:p>
    <w:p w14:paraId="54D5B9F9" w14:textId="77777777" w:rsidR="002E55D4" w:rsidRPr="000A53D0" w:rsidRDefault="002E55D4" w:rsidP="002E55D4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sz w:val="20"/>
          <w:szCs w:val="20"/>
        </w:rPr>
      </w:pPr>
    </w:p>
    <w:p w14:paraId="264C5FD3" w14:textId="77777777" w:rsidR="002E55D4" w:rsidRPr="000A53D0" w:rsidRDefault="002E55D4" w:rsidP="002E55D4">
      <w:pPr>
        <w:pStyle w:val="Bodytext30"/>
        <w:shd w:val="clear" w:color="auto" w:fill="auto"/>
        <w:tabs>
          <w:tab w:val="left" w:pos="567"/>
        </w:tabs>
        <w:spacing w:before="0" w:line="240" w:lineRule="auto"/>
        <w:ind w:right="20" w:firstLine="0"/>
        <w:rPr>
          <w:i/>
          <w:sz w:val="16"/>
          <w:szCs w:val="16"/>
        </w:rPr>
      </w:pPr>
      <w:r w:rsidRPr="000A53D0">
        <w:rPr>
          <w:i/>
          <w:sz w:val="16"/>
          <w:szCs w:val="16"/>
        </w:rPr>
        <w:tab/>
      </w:r>
      <w:r w:rsidRPr="000A53D0">
        <w:rPr>
          <w:i/>
          <w:sz w:val="16"/>
          <w:szCs w:val="16"/>
        </w:rPr>
        <w:tab/>
      </w:r>
      <w:r w:rsidRPr="000A53D0">
        <w:rPr>
          <w:i/>
          <w:sz w:val="16"/>
          <w:szCs w:val="16"/>
        </w:rPr>
        <w:tab/>
        <w:t xml:space="preserve">             ............................................................................................................................</w:t>
      </w:r>
    </w:p>
    <w:p w14:paraId="5B04D760" w14:textId="77777777" w:rsidR="002E55D4" w:rsidRDefault="002E55D4" w:rsidP="002E55D4">
      <w:pPr>
        <w:tabs>
          <w:tab w:val="left" w:pos="8317"/>
        </w:tabs>
        <w:spacing w:line="326" w:lineRule="exact"/>
        <w:ind w:left="2380" w:right="60"/>
        <w:rPr>
          <w:b/>
          <w:i/>
          <w:sz w:val="19"/>
          <w:szCs w:val="19"/>
          <w:lang w:val="x-none" w:eastAsia="x-none"/>
        </w:rPr>
      </w:pPr>
      <w:r>
        <w:rPr>
          <w:b/>
          <w:i/>
          <w:sz w:val="19"/>
          <w:szCs w:val="19"/>
          <w:lang w:val="x-none" w:eastAsia="x-none"/>
        </w:rPr>
        <w:tab/>
      </w:r>
    </w:p>
    <w:p w14:paraId="634C428A" w14:textId="77777777" w:rsidR="00F60D6A" w:rsidRPr="00F60D6A" w:rsidRDefault="00F60D6A" w:rsidP="00F60D6A">
      <w:pPr>
        <w:spacing w:line="326" w:lineRule="exact"/>
        <w:ind w:right="60"/>
        <w:jc w:val="right"/>
        <w:rPr>
          <w:i/>
          <w:sz w:val="19"/>
          <w:szCs w:val="19"/>
          <w:lang w:eastAsia="en-US"/>
        </w:rPr>
      </w:pPr>
      <w:r w:rsidRPr="00F60D6A">
        <w:rPr>
          <w:i/>
          <w:sz w:val="19"/>
          <w:szCs w:val="19"/>
          <w:lang w:eastAsia="en-US"/>
        </w:rPr>
        <w:lastRenderedPageBreak/>
        <w:t xml:space="preserve">Załącznik  nr 1 do zarządzenia Rektora UJK nr     90/2018 </w:t>
      </w:r>
    </w:p>
    <w:p w14:paraId="11B08DF6" w14:textId="77777777" w:rsidR="00F60D6A" w:rsidRPr="00F60D6A" w:rsidRDefault="00F60D6A" w:rsidP="00F60D6A">
      <w:pPr>
        <w:jc w:val="center"/>
        <w:rPr>
          <w:rFonts w:eastAsia="Arial Unicode MS"/>
          <w:b/>
          <w:lang w:eastAsia="pl-PL"/>
        </w:rPr>
      </w:pPr>
      <w:r w:rsidRPr="00F60D6A">
        <w:rPr>
          <w:rFonts w:eastAsia="Arial Unicode MS"/>
          <w:b/>
          <w:lang w:eastAsia="pl-PL"/>
        </w:rPr>
        <w:t>KARTA PRZEDMIOTU</w:t>
      </w:r>
    </w:p>
    <w:p w14:paraId="3D42CA98" w14:textId="77777777" w:rsidR="00F60D6A" w:rsidRPr="00F60D6A" w:rsidRDefault="00F60D6A" w:rsidP="00F60D6A">
      <w:pPr>
        <w:jc w:val="center"/>
        <w:rPr>
          <w:rFonts w:eastAsia="Arial Unicode MS"/>
          <w:b/>
          <w:sz w:val="16"/>
          <w:szCs w:val="16"/>
          <w:lang w:eastAsia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5"/>
        <w:gridCol w:w="1216"/>
        <w:gridCol w:w="5999"/>
      </w:tblGrid>
      <w:tr w:rsidR="00F60D6A" w:rsidRPr="00F60D6A" w14:paraId="542F0ED8" w14:textId="77777777" w:rsidTr="00A6619F">
        <w:trPr>
          <w:trHeight w:val="284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F3D9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Kod przedmiotu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31A25F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sz w:val="18"/>
                <w:szCs w:val="18"/>
                <w:lang w:eastAsia="en-US"/>
              </w:rPr>
              <w:t>0532-1TiR-E1-Sd</w:t>
            </w:r>
          </w:p>
        </w:tc>
      </w:tr>
      <w:tr w:rsidR="00F60D6A" w:rsidRPr="00F60D6A" w14:paraId="3AB789F1" w14:textId="77777777" w:rsidTr="00A6619F">
        <w:trPr>
          <w:trHeight w:val="284"/>
        </w:trPr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969BC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Nazwa przedmiotu w języku</w:t>
            </w: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0F09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polskim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5FBFE2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Seminarium dyplomowe</w:t>
            </w:r>
          </w:p>
          <w:p w14:paraId="6F51256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proofErr w:type="spellStart"/>
            <w:r w:rsidRPr="00F60D6A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Seminar</w:t>
            </w:r>
            <w:proofErr w:type="spellEnd"/>
          </w:p>
          <w:p w14:paraId="1715CF1F" w14:textId="77777777" w:rsidR="00F60D6A" w:rsidRPr="00F60D6A" w:rsidRDefault="00F60D6A" w:rsidP="00F60D6A">
            <w:pPr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58723E24" w14:textId="77777777" w:rsidTr="00A6619F">
        <w:trPr>
          <w:trHeight w:val="284"/>
        </w:trPr>
        <w:tc>
          <w:tcPr>
            <w:tcW w:w="19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3A670" w14:textId="77777777" w:rsidR="00F60D6A" w:rsidRPr="00F60D6A" w:rsidRDefault="00F60D6A" w:rsidP="00F60D6A">
            <w:pPr>
              <w:rPr>
                <w:rFonts w:eastAsia="Arial Unicode MS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DFE5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angielskim</w:t>
            </w:r>
          </w:p>
        </w:tc>
        <w:tc>
          <w:tcPr>
            <w:tcW w:w="65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196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lang w:eastAsia="pl-PL"/>
              </w:rPr>
            </w:pPr>
          </w:p>
        </w:tc>
      </w:tr>
    </w:tbl>
    <w:p w14:paraId="31C6D939" w14:textId="77777777" w:rsidR="00F60D6A" w:rsidRPr="00F60D6A" w:rsidRDefault="00F60D6A" w:rsidP="00F60D6A">
      <w:pPr>
        <w:rPr>
          <w:rFonts w:eastAsia="Arial Unicode MS"/>
          <w:b/>
          <w:lang w:eastAsia="pl-PL"/>
        </w:rPr>
      </w:pPr>
    </w:p>
    <w:p w14:paraId="348839FF" w14:textId="77777777" w:rsidR="00F60D6A" w:rsidRPr="00F60D6A" w:rsidRDefault="00F60D6A" w:rsidP="00F60D6A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USYTUOWANIE PRZEDMIOTU W SYSTEMIE STUDIÓ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97"/>
        <w:gridCol w:w="4963"/>
      </w:tblGrid>
      <w:tr w:rsidR="00F60D6A" w:rsidRPr="00F60D6A" w14:paraId="5BF99C8D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5C0C1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1.1. Kierunek studiów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9323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color w:val="000000"/>
                <w:sz w:val="18"/>
                <w:szCs w:val="18"/>
                <w:lang w:eastAsia="pl-PL"/>
              </w:rPr>
              <w:t>Turystyka i rekreacja</w:t>
            </w:r>
          </w:p>
        </w:tc>
      </w:tr>
      <w:tr w:rsidR="00F60D6A" w:rsidRPr="00F60D6A" w14:paraId="541AE7D8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AA36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1.2. Forma studiów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9D0D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color w:val="000000"/>
                <w:sz w:val="18"/>
                <w:szCs w:val="18"/>
                <w:lang w:eastAsia="en-US"/>
              </w:rPr>
              <w:t>stacjonarne</w:t>
            </w:r>
          </w:p>
        </w:tc>
      </w:tr>
      <w:tr w:rsidR="00F60D6A" w:rsidRPr="00F60D6A" w14:paraId="5BF858E3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276E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1.3. Poziom studiów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E7841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color w:val="000000"/>
                <w:sz w:val="18"/>
                <w:szCs w:val="18"/>
                <w:lang w:eastAsia="en-US"/>
              </w:rPr>
              <w:t>Pierwszego stopnia licencjackie</w:t>
            </w:r>
          </w:p>
        </w:tc>
      </w:tr>
      <w:tr w:rsidR="00F60D6A" w:rsidRPr="00F60D6A" w14:paraId="338E08FF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6DF4B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1.4. Profil studiów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307E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color w:val="000000"/>
                <w:sz w:val="18"/>
                <w:szCs w:val="18"/>
                <w:lang w:eastAsia="en-US"/>
              </w:rPr>
              <w:t>praktyczny</w:t>
            </w:r>
          </w:p>
        </w:tc>
      </w:tr>
      <w:tr w:rsidR="00F60D6A" w:rsidRPr="00F60D6A" w14:paraId="44B50010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BF374" w14:textId="77777777" w:rsidR="00F60D6A" w:rsidRPr="00F60D6A" w:rsidRDefault="00F60D6A" w:rsidP="00F60D6A">
            <w:pPr>
              <w:ind w:left="340" w:hanging="340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1.5. Osoba przygotowująca kartę przedmiotu      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79AA8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en-US"/>
              </w:rPr>
              <w:t>dr hab. Małgorzata Ludwikowska-Kędzia, prof. UJK</w:t>
            </w:r>
          </w:p>
        </w:tc>
      </w:tr>
      <w:tr w:rsidR="00F60D6A" w:rsidRPr="00F60D6A" w14:paraId="608F637F" w14:textId="77777777" w:rsidTr="00A6619F">
        <w:trPr>
          <w:trHeight w:val="284"/>
        </w:trPr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4844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1.6. Kontakt </w:t>
            </w:r>
          </w:p>
        </w:tc>
        <w:tc>
          <w:tcPr>
            <w:tcW w:w="5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4C78" w14:textId="77777777" w:rsidR="00F60D6A" w:rsidRPr="00F60D6A" w:rsidRDefault="00C41646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hyperlink r:id="rId5" w:history="1">
              <w:r w:rsidR="00F60D6A" w:rsidRPr="00F60D6A">
                <w:rPr>
                  <w:rFonts w:eastAsia="Arial Unicode MS"/>
                  <w:color w:val="0000FF"/>
                  <w:sz w:val="18"/>
                  <w:szCs w:val="18"/>
                  <w:u w:val="single"/>
                  <w:lang w:eastAsia="pl-PL"/>
                </w:rPr>
                <w:t>malgorzata.ludwikowska@ujk.edu.pl</w:t>
              </w:r>
            </w:hyperlink>
            <w:r w:rsidR="00F60D6A" w:rsidRPr="00F60D6A">
              <w:rPr>
                <w:rFonts w:eastAsia="Arial Unicode MS"/>
                <w:sz w:val="18"/>
                <w:szCs w:val="18"/>
                <w:lang w:eastAsia="pl-PL"/>
              </w:rPr>
              <w:t xml:space="preserve">  </w:t>
            </w:r>
          </w:p>
        </w:tc>
      </w:tr>
    </w:tbl>
    <w:p w14:paraId="77E8D90C" w14:textId="77777777" w:rsidR="00F60D6A" w:rsidRPr="00F60D6A" w:rsidRDefault="00F60D6A" w:rsidP="00F60D6A">
      <w:pPr>
        <w:rPr>
          <w:rFonts w:eastAsia="Arial Unicode MS"/>
          <w:b/>
          <w:sz w:val="18"/>
          <w:szCs w:val="18"/>
          <w:lang w:eastAsia="pl-PL"/>
        </w:rPr>
      </w:pPr>
    </w:p>
    <w:p w14:paraId="3ADBA05D" w14:textId="77777777" w:rsidR="00F60D6A" w:rsidRPr="00F60D6A" w:rsidRDefault="00F60D6A" w:rsidP="00F60D6A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OGÓLNA CHARAKTERYSTYKA PRZEDMIO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1"/>
        <w:gridCol w:w="4989"/>
      </w:tblGrid>
      <w:tr w:rsidR="00F60D6A" w:rsidRPr="00F60D6A" w14:paraId="35E14A0F" w14:textId="77777777" w:rsidTr="00A6619F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3E522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2.1. Język wykładowy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9F88F" w14:textId="77777777" w:rsidR="00F60D6A" w:rsidRPr="00F60D6A" w:rsidRDefault="00F60D6A" w:rsidP="00F60D6A">
            <w:pPr>
              <w:rPr>
                <w:rFonts w:eastAsia="Arial Unicode MS"/>
                <w:b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sz w:val="18"/>
                <w:szCs w:val="18"/>
                <w:lang w:eastAsia="pl-PL"/>
              </w:rPr>
              <w:t>polski</w:t>
            </w:r>
          </w:p>
        </w:tc>
      </w:tr>
      <w:tr w:rsidR="00F60D6A" w:rsidRPr="00F60D6A" w14:paraId="25750FBF" w14:textId="77777777" w:rsidTr="00A6619F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FF90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2.2. Wymagania wstępne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F030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podstawowa wiedza z zakresu turystyki i rekreacji</w:t>
            </w:r>
          </w:p>
        </w:tc>
      </w:tr>
    </w:tbl>
    <w:p w14:paraId="16E9CF9B" w14:textId="77777777" w:rsidR="00F60D6A" w:rsidRPr="00F60D6A" w:rsidRDefault="00F60D6A" w:rsidP="00F60D6A">
      <w:pPr>
        <w:rPr>
          <w:rFonts w:eastAsia="Arial Unicode MS"/>
          <w:b/>
          <w:sz w:val="18"/>
          <w:szCs w:val="18"/>
          <w:lang w:eastAsia="pl-PL"/>
        </w:rPr>
      </w:pPr>
    </w:p>
    <w:p w14:paraId="22CE3026" w14:textId="77777777" w:rsidR="00F60D6A" w:rsidRPr="00F60D6A" w:rsidRDefault="00F60D6A" w:rsidP="00F60D6A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SZCZEGÓŁOWA CHARAKTERYSTYKA PRZEDMIOTU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766"/>
        <w:gridCol w:w="6455"/>
      </w:tblGrid>
      <w:tr w:rsidR="00F60D6A" w:rsidRPr="00F60D6A" w14:paraId="23982118" w14:textId="77777777" w:rsidTr="00A6619F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9D62E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Forma zajęć 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7B48" w14:textId="77777777" w:rsidR="00F60D6A" w:rsidRPr="00F60D6A" w:rsidRDefault="00F60D6A" w:rsidP="00F60D6A">
            <w:pPr>
              <w:tabs>
                <w:tab w:val="left" w:pos="0"/>
              </w:tabs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seminarium</w:t>
            </w:r>
          </w:p>
        </w:tc>
      </w:tr>
      <w:tr w:rsidR="00F60D6A" w:rsidRPr="00F60D6A" w14:paraId="50A26B8A" w14:textId="77777777" w:rsidTr="00A6619F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6871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Miejsce realizacji zajęć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7EE8" w14:textId="77777777" w:rsidR="00F60D6A" w:rsidRPr="00F60D6A" w:rsidRDefault="00F60D6A" w:rsidP="00F60D6A">
            <w:pPr>
              <w:rPr>
                <w:sz w:val="18"/>
                <w:szCs w:val="18"/>
                <w:lang w:val="pl" w:eastAsia="pl-PL"/>
              </w:rPr>
            </w:pPr>
            <w:r w:rsidRPr="00F60D6A">
              <w:rPr>
                <w:sz w:val="18"/>
                <w:szCs w:val="18"/>
                <w:lang w:eastAsia="en-US"/>
              </w:rPr>
              <w:t>zajęcia w pomieszczeniach dydaktycznych UJK</w:t>
            </w:r>
          </w:p>
        </w:tc>
      </w:tr>
      <w:tr w:rsidR="00F60D6A" w:rsidRPr="00F60D6A" w14:paraId="07A16C49" w14:textId="77777777" w:rsidTr="00A6619F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45E22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Forma zaliczenia zajęć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FF63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zaliczenie z oceną</w:t>
            </w:r>
          </w:p>
        </w:tc>
      </w:tr>
      <w:tr w:rsidR="00F60D6A" w:rsidRPr="00F60D6A" w14:paraId="0C9A4B00" w14:textId="77777777" w:rsidTr="00A6619F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E58A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Metody dydaktyczne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1BD" w14:textId="77777777" w:rsidR="00F60D6A" w:rsidRPr="00F60D6A" w:rsidRDefault="00F60D6A" w:rsidP="00F60D6A">
            <w:pPr>
              <w:rPr>
                <w:rFonts w:eastAsia="Calibri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wykład konwersatoryjny, klasyczna metoda problemowa, metoda sytuacyjna, projekt, studium przypadku, obserwacje, pomiar w terenie, dyskusja, pokaz</w:t>
            </w:r>
          </w:p>
        </w:tc>
      </w:tr>
      <w:tr w:rsidR="00F60D6A" w:rsidRPr="00F60D6A" w14:paraId="0FBE18C9" w14:textId="77777777" w:rsidTr="00A6619F">
        <w:trPr>
          <w:trHeight w:val="284"/>
        </w:trPr>
        <w:tc>
          <w:tcPr>
            <w:tcW w:w="15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C0297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Wykaz literatury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C0831" w14:textId="77777777" w:rsidR="00F60D6A" w:rsidRPr="00F60D6A" w:rsidRDefault="00F60D6A" w:rsidP="00F60D6A">
            <w:pPr>
              <w:ind w:left="426" w:hanging="392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podstawowa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12EF27" w14:textId="77777777" w:rsidR="00F60D6A" w:rsidRPr="00F60D6A" w:rsidRDefault="00F60D6A" w:rsidP="00F60D6A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Weiner J., 2018. Technika pisania i prezentowania przyrodniczych prac naukowych. Przewodnik praktyczny. PWN, Warszawa</w:t>
            </w:r>
          </w:p>
          <w:p w14:paraId="726DA393" w14:textId="77777777" w:rsidR="00F60D6A" w:rsidRPr="00F60D6A" w:rsidRDefault="00F60D6A" w:rsidP="00F60D6A">
            <w:pPr>
              <w:widowControl w:val="0"/>
              <w:tabs>
                <w:tab w:val="left" w:pos="1593"/>
              </w:tabs>
              <w:suppressAutoHyphens/>
              <w:ind w:left="394" w:right="-43" w:hanging="394"/>
              <w:jc w:val="both"/>
              <w:rPr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Zenderowski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j., 2015. Praca magisterska-Licencjat. Krótki przewodnik po metodologii pisania i obrony pracy dyplomowej. Wyd. </w:t>
            </w: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CeDeWu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>, Warszawa.</w:t>
            </w:r>
          </w:p>
          <w:p w14:paraId="73293AB5" w14:textId="77777777" w:rsidR="00F60D6A" w:rsidRPr="00F60D6A" w:rsidRDefault="00F60D6A" w:rsidP="00F60D6A">
            <w:pPr>
              <w:tabs>
                <w:tab w:val="left" w:pos="1593"/>
              </w:tabs>
              <w:ind w:left="394" w:right="-43" w:hanging="394"/>
              <w:jc w:val="both"/>
              <w:rPr>
                <w:rFonts w:eastAsia="Arial Unicode MS"/>
                <w:sz w:val="18"/>
                <w:szCs w:val="18"/>
                <w:lang w:eastAsia="pl-PL"/>
              </w:rPr>
            </w:pP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Warszawa.Kaszyńska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A., 2007. Jak napisać, przepisać i z sukcesem obronić pracę dyplomową? Wyd.  Złote Myśli, Warszawa.</w:t>
            </w:r>
          </w:p>
        </w:tc>
      </w:tr>
      <w:tr w:rsidR="00F60D6A" w:rsidRPr="00F60D6A" w14:paraId="19B951F2" w14:textId="77777777" w:rsidTr="00A6619F">
        <w:trPr>
          <w:trHeight w:val="284"/>
        </w:trPr>
        <w:tc>
          <w:tcPr>
            <w:tcW w:w="15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98135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E8BD8" w14:textId="77777777" w:rsidR="00F60D6A" w:rsidRPr="00F60D6A" w:rsidRDefault="00F60D6A" w:rsidP="00F60D6A">
            <w:pPr>
              <w:ind w:left="426" w:hanging="392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uzupełniająca</w:t>
            </w:r>
          </w:p>
        </w:tc>
        <w:tc>
          <w:tcPr>
            <w:tcW w:w="64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C325" w14:textId="77777777" w:rsidR="00F60D6A" w:rsidRPr="00F60D6A" w:rsidRDefault="00F60D6A" w:rsidP="00F60D6A">
            <w:pPr>
              <w:tabs>
                <w:tab w:val="left" w:pos="1593"/>
              </w:tabs>
              <w:autoSpaceDE w:val="0"/>
              <w:autoSpaceDN w:val="0"/>
              <w:adjustRightInd w:val="0"/>
              <w:ind w:left="394" w:right="-43" w:hanging="394"/>
              <w:jc w:val="both"/>
              <w:rPr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Pułło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A., 2007. Prace magisterskie i licencjackie. Wskazówki dla studentów, Wyd. </w:t>
            </w: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LexisNexis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>, Warszawa.</w:t>
            </w:r>
          </w:p>
          <w:p w14:paraId="02064F04" w14:textId="77777777" w:rsidR="00F60D6A" w:rsidRPr="00F60D6A" w:rsidRDefault="00F60D6A" w:rsidP="00F60D6A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Gambarelli</w:t>
            </w:r>
            <w:proofErr w:type="spellEnd"/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 xml:space="preserve"> G., Łucki Z., 2007. Jak przygotowa</w:t>
            </w:r>
            <w:r w:rsidRPr="00F60D6A">
              <w:rPr>
                <w:rFonts w:eastAsia="TimesNewRoman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 xml:space="preserve">ć </w:t>
            </w:r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prac</w:t>
            </w:r>
            <w:r w:rsidRPr="00F60D6A">
              <w:rPr>
                <w:rFonts w:eastAsia="TimesNewRoman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 xml:space="preserve">ę </w:t>
            </w:r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dyplomow</w:t>
            </w:r>
            <w:r w:rsidRPr="00F60D6A">
              <w:rPr>
                <w:rFonts w:eastAsia="TimesNewRoman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 xml:space="preserve">ą </w:t>
            </w:r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lub doktorsk</w:t>
            </w:r>
            <w:r w:rsidRPr="00F60D6A">
              <w:rPr>
                <w:rFonts w:eastAsia="TimesNewRoman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ą</w:t>
            </w:r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 xml:space="preserve">: wybór tematu, pisanie, prezentowanie, publikowanie, Wyd. </w:t>
            </w:r>
            <w:proofErr w:type="spellStart"/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Universitas</w:t>
            </w:r>
            <w:proofErr w:type="spellEnd"/>
            <w:r w:rsidRPr="00F60D6A">
              <w:rPr>
                <w:rFonts w:eastAsia="Lucida Sans Unicode"/>
                <w:bCs/>
                <w:color w:val="000000"/>
                <w:kern w:val="1"/>
                <w:sz w:val="18"/>
                <w:szCs w:val="18"/>
                <w:lang w:eastAsia="hi-IN" w:bidi="hi-IN"/>
              </w:rPr>
              <w:t>, Kraków.</w:t>
            </w:r>
          </w:p>
          <w:p w14:paraId="47120792" w14:textId="77777777" w:rsidR="00F60D6A" w:rsidRPr="00F60D6A" w:rsidRDefault="00F60D6A" w:rsidP="00F60D6A">
            <w:pPr>
              <w:tabs>
                <w:tab w:val="left" w:pos="1593"/>
              </w:tabs>
              <w:ind w:left="394" w:right="-43" w:hanging="394"/>
              <w:jc w:val="both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Jura J., </w:t>
            </w: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Roszczypała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J., 2000. Metodyka przygotowania prac dyplomowych licencjackich i magisterskich. Wyd. WSE, Warszawa.</w:t>
            </w:r>
          </w:p>
        </w:tc>
      </w:tr>
    </w:tbl>
    <w:p w14:paraId="75897C97" w14:textId="77777777" w:rsidR="00F60D6A" w:rsidRPr="00F60D6A" w:rsidRDefault="00F60D6A" w:rsidP="00F60D6A">
      <w:pPr>
        <w:rPr>
          <w:rFonts w:eastAsia="Arial Unicode MS"/>
          <w:b/>
          <w:sz w:val="18"/>
          <w:szCs w:val="18"/>
          <w:lang w:eastAsia="pl-PL"/>
        </w:rPr>
      </w:pPr>
    </w:p>
    <w:p w14:paraId="367D983B" w14:textId="77777777" w:rsidR="00F60D6A" w:rsidRPr="00F60D6A" w:rsidRDefault="00F60D6A" w:rsidP="00F60D6A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CELE, TREŚCI I EFEKTY 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F60D6A" w:rsidRPr="00F60D6A" w14:paraId="71925F44" w14:textId="77777777" w:rsidTr="00A6619F">
        <w:trPr>
          <w:trHeight w:val="907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5CE27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98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Cele przedmiotu </w:t>
            </w: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z uwzględnieniem formy zajęć)</w:t>
            </w:r>
          </w:p>
          <w:p w14:paraId="100262EC" w14:textId="77777777" w:rsidR="00F60D6A" w:rsidRPr="00F60D6A" w:rsidRDefault="00F60D6A" w:rsidP="00F60D6A">
            <w:pPr>
              <w:ind w:left="72"/>
              <w:rPr>
                <w:rFonts w:cs="TTE385AF28t00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C1 –</w:t>
            </w:r>
            <w:r w:rsidRPr="00F60D6A">
              <w:rPr>
                <w:rFonts w:cs="TTE385AF28t00"/>
                <w:color w:val="000000"/>
                <w:sz w:val="18"/>
                <w:szCs w:val="18"/>
                <w:lang w:eastAsia="pl-PL"/>
              </w:rPr>
              <w:t xml:space="preserve"> poznanie zasad i nabycie umiejętności potrzebnych do uczestnictwa w procesie naukowym, a szczególnie stworzenia samodzielnie pracy licencjackiej, </w:t>
            </w:r>
          </w:p>
          <w:p w14:paraId="4699A66A" w14:textId="77777777" w:rsidR="00F60D6A" w:rsidRPr="00F60D6A" w:rsidRDefault="00F60D6A" w:rsidP="00F60D6A">
            <w:pPr>
              <w:ind w:left="72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C2 – zaprezentowanie zagadnień związanych z etyką w pracy naukowej,</w:t>
            </w:r>
          </w:p>
          <w:p w14:paraId="0F921092" w14:textId="77777777" w:rsidR="00F60D6A" w:rsidRPr="00F60D6A" w:rsidRDefault="00F60D6A" w:rsidP="00F60D6A">
            <w:pPr>
              <w:ind w:left="72"/>
              <w:rPr>
                <w:rFonts w:eastAsia="Arial Unicode MS"/>
                <w:sz w:val="16"/>
                <w:szCs w:val="16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C3 – zaplanowanie i wykonanie wszystkich etapów pracy badawczej w zakresie turystyki i rekreacji.</w:t>
            </w:r>
          </w:p>
        </w:tc>
      </w:tr>
      <w:tr w:rsidR="00F60D6A" w:rsidRPr="00F60D6A" w14:paraId="5EAA9CC1" w14:textId="77777777" w:rsidTr="00A6619F">
        <w:tblPrEx>
          <w:tblBorders>
            <w:top w:val="single" w:sz="4" w:space="0" w:color="585858"/>
            <w:left w:val="single" w:sz="4" w:space="0" w:color="585858"/>
            <w:bottom w:val="single" w:sz="4" w:space="0" w:color="585858"/>
            <w:right w:val="single" w:sz="4" w:space="0" w:color="585858"/>
            <w:insideH w:val="single" w:sz="4" w:space="0" w:color="585858"/>
            <w:insideV w:val="single" w:sz="4" w:space="0" w:color="585858"/>
          </w:tblBorders>
        </w:tblPrEx>
        <w:trPr>
          <w:trHeight w:val="283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DB6AE" w14:textId="77777777" w:rsidR="00F60D6A" w:rsidRPr="00F60D6A" w:rsidRDefault="00F60D6A" w:rsidP="00F60D6A">
            <w:pPr>
              <w:numPr>
                <w:ilvl w:val="1"/>
                <w:numId w:val="3"/>
              </w:numPr>
              <w:ind w:left="498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Treści programowe </w:t>
            </w: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z uwzględnieniem formy zajęć)</w:t>
            </w:r>
          </w:p>
          <w:p w14:paraId="0135F82C" w14:textId="77777777" w:rsidR="00F60D6A" w:rsidRPr="00F60D6A" w:rsidRDefault="00F60D6A" w:rsidP="00F60D6A">
            <w:pPr>
              <w:suppressAutoHyphens/>
              <w:snapToGrid w:val="0"/>
              <w:ind w:left="72" w:right="72"/>
              <w:contextualSpacing/>
              <w:jc w:val="both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b/>
                <w:bCs/>
                <w:color w:val="000000"/>
                <w:sz w:val="18"/>
                <w:szCs w:val="18"/>
                <w:lang w:eastAsia="pl-PL"/>
              </w:rPr>
              <w:t>Semestr 4:</w:t>
            </w:r>
          </w:p>
          <w:p w14:paraId="0E7E63FD" w14:textId="77777777" w:rsidR="00F60D6A" w:rsidRPr="00F60D6A" w:rsidRDefault="00F60D6A" w:rsidP="00F60D6A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Prezentacja zakresu problematyki pracy licencjackiej. Przepisy prawa autorskiego, prawa o ochronie danych, ochronie intelektualnej. Zasady gromadzenia, dokumentowania i opisywania materiałów stanowiących podstawę opracowań. Charakterystyka materiałów źródłowych i podstawowych pozycji literatury dotyczących realizowanej specjalności. Dyskusja nad sformułowanymi problemami w odniesieniu do wybranych obiektów badawczych. </w:t>
            </w:r>
          </w:p>
          <w:p w14:paraId="21CE96A3" w14:textId="77777777" w:rsidR="00F60D6A" w:rsidRPr="00F60D6A" w:rsidRDefault="00F60D6A" w:rsidP="00F60D6A">
            <w:pPr>
              <w:suppressAutoHyphens/>
              <w:snapToGrid w:val="0"/>
              <w:ind w:left="72" w:right="72"/>
              <w:contextualSpacing/>
              <w:jc w:val="both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b/>
                <w:bCs/>
                <w:color w:val="000000"/>
                <w:sz w:val="18"/>
                <w:szCs w:val="18"/>
                <w:lang w:eastAsia="pl-PL"/>
              </w:rPr>
              <w:t>Semestr 5:</w:t>
            </w:r>
          </w:p>
          <w:p w14:paraId="0D75B343" w14:textId="77777777" w:rsidR="00F60D6A" w:rsidRPr="00F60D6A" w:rsidRDefault="00F60D6A" w:rsidP="00F60D6A">
            <w:pPr>
              <w:suppressAutoHyphens/>
              <w:snapToGrid w:val="0"/>
              <w:ind w:left="72" w:right="72"/>
              <w:contextualSpacing/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Omówienie konstrukcji pracy: układu i redakcji tekstu, zawartości poszczególnych rozdziałów. Prezentacja i dyskusja dotycząca zebranej literatury, materiałów źródłowych. Przygotowanie planu pracy i dyskusje nad przedstawionymi treściami. Problematyka prac terenowych.</w:t>
            </w:r>
          </w:p>
          <w:p w14:paraId="776ACA78" w14:textId="77777777" w:rsidR="00F60D6A" w:rsidRPr="00F60D6A" w:rsidRDefault="00F60D6A" w:rsidP="00F60D6A">
            <w:pPr>
              <w:suppressAutoHyphens/>
              <w:snapToGrid w:val="0"/>
              <w:ind w:left="72" w:right="72"/>
              <w:contextualSpacing/>
              <w:jc w:val="both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b/>
                <w:bCs/>
                <w:color w:val="000000"/>
                <w:sz w:val="18"/>
                <w:szCs w:val="18"/>
                <w:lang w:eastAsia="pl-PL"/>
              </w:rPr>
              <w:t>Semestr 6:</w:t>
            </w:r>
          </w:p>
          <w:p w14:paraId="56E65DD5" w14:textId="77777777" w:rsidR="00F60D6A" w:rsidRPr="00F60D6A" w:rsidRDefault="00F60D6A" w:rsidP="00F60D6A">
            <w:pPr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 Prezentacja i analiza zebranych materiałów źródłowych, terenowych, wyników ankiet, itp. Zasady tworzenia podsumowania treści opracowania i wniosków. Redakcja techniczna tekstu.</w:t>
            </w:r>
          </w:p>
        </w:tc>
      </w:tr>
    </w:tbl>
    <w:p w14:paraId="524C72ED" w14:textId="77777777" w:rsidR="00F60D6A" w:rsidRPr="00F60D6A" w:rsidRDefault="00F60D6A" w:rsidP="00F60D6A">
      <w:pPr>
        <w:rPr>
          <w:rFonts w:eastAsia="Arial Unicode MS"/>
          <w:b/>
          <w:sz w:val="18"/>
          <w:szCs w:val="18"/>
          <w:lang w:eastAsia="pl-PL"/>
        </w:rPr>
      </w:pPr>
    </w:p>
    <w:p w14:paraId="59E1CDA1" w14:textId="77777777" w:rsidR="00F60D6A" w:rsidRPr="00F60D6A" w:rsidRDefault="00F60D6A" w:rsidP="00F60D6A">
      <w:pPr>
        <w:numPr>
          <w:ilvl w:val="1"/>
          <w:numId w:val="3"/>
        </w:numPr>
        <w:ind w:left="426" w:hanging="426"/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Przedmiotowe efekty 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7358"/>
        <w:gridCol w:w="1629"/>
      </w:tblGrid>
      <w:tr w:rsidR="00F60D6A" w:rsidRPr="00F60D6A" w14:paraId="46DA09AE" w14:textId="77777777" w:rsidTr="00A6619F">
        <w:trPr>
          <w:cantSplit/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9A8A08" w14:textId="77777777" w:rsidR="00F60D6A" w:rsidRPr="00F60D6A" w:rsidRDefault="00F60D6A" w:rsidP="00F60D6A">
            <w:pPr>
              <w:ind w:left="113" w:right="113"/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Efekt 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E2801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Student, który zaliczył przedmiot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172B4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Odniesienie do kierunkowych efektów uczenia się</w:t>
            </w:r>
          </w:p>
        </w:tc>
      </w:tr>
      <w:tr w:rsidR="00F60D6A" w:rsidRPr="00F60D6A" w14:paraId="0F2BA5E4" w14:textId="77777777" w:rsidTr="00A6619F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22B15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 xml:space="preserve">w zakresie </w:t>
            </w: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WIEDZY:</w:t>
            </w:r>
          </w:p>
        </w:tc>
      </w:tr>
      <w:tr w:rsidR="00F60D6A" w:rsidRPr="00F60D6A" w14:paraId="4019F5C5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C677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lastRenderedPageBreak/>
              <w:t>W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8445" w14:textId="77777777" w:rsidR="00F60D6A" w:rsidRPr="00F60D6A" w:rsidRDefault="00F60D6A" w:rsidP="00F60D6A">
            <w:pPr>
              <w:jc w:val="both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charakteryzuje i waloryzuje wybrane zasoby środowiska przyrodniczego z uwzględnieniem działalności społeczno-gospodarczej, w odniesieniu do problematyki badawczej pracy dyplomowej, w tym metody i techniki oceny jego wartości w wybranych jednostkach przestrzennych (np. gmina, powiat, obszar chroniony itd.)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1805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2</w:t>
            </w:r>
          </w:p>
          <w:p w14:paraId="6AE64032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4</w:t>
            </w:r>
          </w:p>
          <w:p w14:paraId="1E39A9D7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6</w:t>
            </w:r>
          </w:p>
          <w:p w14:paraId="25355155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7</w:t>
            </w:r>
          </w:p>
          <w:p w14:paraId="097DF483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val="en-US" w:eastAsia="pl-PL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8</w:t>
            </w:r>
          </w:p>
        </w:tc>
      </w:tr>
      <w:tr w:rsidR="00F60D6A" w:rsidRPr="00F60D6A" w14:paraId="52FE241C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588A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W02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7509" w14:textId="77777777" w:rsidR="00F60D6A" w:rsidRPr="00F60D6A" w:rsidRDefault="00F60D6A" w:rsidP="00F60D6A">
            <w:pPr>
              <w:jc w:val="both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wymienia i opisuje metody oraz narzędzia, w tym techniki pozyskiwania danych, pozwalające opisywać elementy przestrzeni turystycznej;  operuje pojęciami mającymi bezpośrednie odniesienie do praktycznych zastosowań wiedzy przyrodniczej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99802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3</w:t>
            </w:r>
          </w:p>
          <w:p w14:paraId="07B97858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5</w:t>
            </w:r>
          </w:p>
          <w:p w14:paraId="714A85DB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W09</w:t>
            </w:r>
          </w:p>
        </w:tc>
      </w:tr>
      <w:tr w:rsidR="00F60D6A" w:rsidRPr="00F60D6A" w14:paraId="1E7B20E2" w14:textId="77777777" w:rsidTr="00A6619F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C2241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 xml:space="preserve">w zakresie </w:t>
            </w:r>
            <w:r w:rsidRPr="00F60D6A">
              <w:rPr>
                <w:rFonts w:eastAsia="Arial Unicode MS"/>
                <w:b/>
                <w:sz w:val="18"/>
                <w:szCs w:val="18"/>
                <w:lang w:eastAsia="pl-PL"/>
              </w:rPr>
              <w:t>UMIEJĘTNOŚCI:</w:t>
            </w:r>
          </w:p>
        </w:tc>
      </w:tr>
      <w:tr w:rsidR="00F60D6A" w:rsidRPr="00F60D6A" w14:paraId="50BEF0F4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94EF2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699BE" w14:textId="77777777" w:rsidR="00F60D6A" w:rsidRPr="00F60D6A" w:rsidRDefault="00F60D6A" w:rsidP="00F60D6A">
            <w:pPr>
              <w:jc w:val="both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wybiera optymalne metody pozyskiwania, analizy i prezentacji danych o przestrzeni turystycznej i rekreacyjnej na potrzeby działalności społeczno-gospodarczej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84E35F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1</w:t>
            </w:r>
          </w:p>
          <w:p w14:paraId="261362B8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5D37DE26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EC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2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D0AFC" w14:textId="77777777" w:rsidR="00F60D6A" w:rsidRPr="00F60D6A" w:rsidRDefault="00F60D6A" w:rsidP="00F60D6A">
            <w:pPr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posługuje się terminologią z zakresu turystyki i rekreacji oraz krajoznawstwa do szczegółowego opisu i praktycznego analizowania procesów i zjawisk społeczno-gospodarczych lub prawnych, a także wykorzystuje język naukowy w podejmowanych dyskusjach</w:t>
            </w:r>
          </w:p>
        </w:tc>
        <w:tc>
          <w:tcPr>
            <w:tcW w:w="1629" w:type="dxa"/>
            <w:tcBorders>
              <w:left w:val="single" w:sz="4" w:space="0" w:color="auto"/>
              <w:right w:val="single" w:sz="4" w:space="0" w:color="auto"/>
            </w:tcBorders>
          </w:tcPr>
          <w:p w14:paraId="20EB3A38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3</w:t>
            </w:r>
          </w:p>
          <w:p w14:paraId="7B25338F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14DA39A4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328B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3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9D710" w14:textId="77777777" w:rsidR="00F60D6A" w:rsidRPr="00F60D6A" w:rsidRDefault="00F60D6A" w:rsidP="00F60D6A">
            <w:pPr>
              <w:ind w:hanging="10"/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selekcjonuje informacje z literatury turystyczno-krajoznawczej, także w języku obcym, oraz posługuje się podstawowymi metodami statystycznymi w analizie zjawisk przyrodniczych i społeczno-gospodarczych</w:t>
            </w:r>
          </w:p>
        </w:tc>
        <w:tc>
          <w:tcPr>
            <w:tcW w:w="1629" w:type="dxa"/>
            <w:tcBorders>
              <w:left w:val="single" w:sz="4" w:space="0" w:color="auto"/>
              <w:right w:val="single" w:sz="4" w:space="0" w:color="auto"/>
            </w:tcBorders>
          </w:tcPr>
          <w:p w14:paraId="4E6C4F1D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4</w:t>
            </w:r>
          </w:p>
          <w:p w14:paraId="2C23DE42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5</w:t>
            </w:r>
          </w:p>
          <w:p w14:paraId="771251D4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4F1B2CCA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F35E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4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05C4" w14:textId="77777777" w:rsidR="00F60D6A" w:rsidRPr="00F60D6A" w:rsidRDefault="00F60D6A" w:rsidP="00F60D6A">
            <w:pPr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interpretuje przestrzenne zróżnicowanie zjawisk przyrodniczych i społeczno-gospodarczych w ujęciu regionalnym, krajowym lub międzynarodowym oraz prognozuje ich skutki</w:t>
            </w:r>
          </w:p>
        </w:tc>
        <w:tc>
          <w:tcPr>
            <w:tcW w:w="1629" w:type="dxa"/>
            <w:tcBorders>
              <w:left w:val="single" w:sz="4" w:space="0" w:color="auto"/>
              <w:right w:val="single" w:sz="4" w:space="0" w:color="auto"/>
            </w:tcBorders>
          </w:tcPr>
          <w:p w14:paraId="5CE3CE8C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6</w:t>
            </w:r>
          </w:p>
          <w:p w14:paraId="2A77C05B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16BE0D0D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1108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5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43CF7" w14:textId="77777777" w:rsidR="00F60D6A" w:rsidRPr="00F60D6A" w:rsidRDefault="00F60D6A" w:rsidP="00F60D6A">
            <w:pPr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opracowuje pisemnie i przygotowuje ustnie w języku polskim lub obcym różnorodne zagadnienia turystyczne, w tym przyrodnicze, a także społeczno-gospodarcze,  według określonych zasad metodologicznych, z wykorzystaniem podstawowych ujęć teoretycznych, doborem wiarygodnych materiałów źródłowych i zachowaniem praw autorskich.</w:t>
            </w:r>
          </w:p>
        </w:tc>
        <w:tc>
          <w:tcPr>
            <w:tcW w:w="1629" w:type="dxa"/>
            <w:tcBorders>
              <w:left w:val="single" w:sz="4" w:space="0" w:color="auto"/>
              <w:right w:val="single" w:sz="4" w:space="0" w:color="auto"/>
            </w:tcBorders>
          </w:tcPr>
          <w:p w14:paraId="5DC3C07F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8</w:t>
            </w:r>
          </w:p>
          <w:p w14:paraId="39BCB023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3DF84761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7798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6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EBCD" w14:textId="77777777" w:rsidR="00F60D6A" w:rsidRPr="00F60D6A" w:rsidRDefault="00F60D6A" w:rsidP="00F60D6A">
            <w:pPr>
              <w:ind w:hanging="10"/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redaguje tekst pracy dyplomowej, opracowując wyniki z wykorzystaniem podstawowych technik i narzędzi badawczych w zakresie nauk społecznych, przyrodniczych a w wybranych przypadkach – medycznych; formułuje wnioski i rekomendacje praktyczne</w:t>
            </w:r>
          </w:p>
        </w:tc>
        <w:tc>
          <w:tcPr>
            <w:tcW w:w="1629" w:type="dxa"/>
            <w:tcBorders>
              <w:left w:val="single" w:sz="4" w:space="0" w:color="auto"/>
              <w:right w:val="single" w:sz="4" w:space="0" w:color="auto"/>
            </w:tcBorders>
          </w:tcPr>
          <w:p w14:paraId="397F228A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09</w:t>
            </w:r>
          </w:p>
          <w:p w14:paraId="5D5CE6C4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10</w:t>
            </w:r>
          </w:p>
          <w:p w14:paraId="500DD6DA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</w:p>
        </w:tc>
      </w:tr>
      <w:tr w:rsidR="00F60D6A" w:rsidRPr="00F60D6A" w14:paraId="590F5364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3A7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U07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9D199" w14:textId="77777777" w:rsidR="00F60D6A" w:rsidRPr="00F60D6A" w:rsidRDefault="00F60D6A" w:rsidP="00F60D6A">
            <w:pPr>
              <w:jc w:val="both"/>
              <w:rPr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posługuje się językiem obcym właściwym dla kierunku turystyka i rekreacja, zgodne z wymaganiami określonymi dla poziomu B2 Europejskiego Systemu Opisu Kształcenia Językowego; korzysta ze źródeł obcojęzycznych; stosuje go w działalności </w:t>
            </w: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społ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>-gosp.</w:t>
            </w:r>
          </w:p>
        </w:tc>
        <w:tc>
          <w:tcPr>
            <w:tcW w:w="16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BE9C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F60D6A">
              <w:rPr>
                <w:rFonts w:ascii="Garamond" w:hAnsi="Garamond"/>
                <w:sz w:val="18"/>
                <w:szCs w:val="18"/>
                <w:lang w:eastAsia="en-US"/>
              </w:rPr>
              <w:t>TIR1P _U13</w:t>
            </w:r>
          </w:p>
        </w:tc>
      </w:tr>
      <w:tr w:rsidR="00F60D6A" w:rsidRPr="00F60D6A" w14:paraId="437F070C" w14:textId="77777777" w:rsidTr="00A6619F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12BF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 xml:space="preserve">w zakresie </w:t>
            </w:r>
            <w:r w:rsidRPr="00F60D6A">
              <w:rPr>
                <w:rFonts w:eastAsia="Arial Unicode MS"/>
                <w:b/>
                <w:sz w:val="18"/>
                <w:szCs w:val="18"/>
                <w:lang w:eastAsia="pl-PL"/>
              </w:rPr>
              <w:t>KOMPETENCJI SPOŁECZNYCH:</w:t>
            </w:r>
          </w:p>
        </w:tc>
      </w:tr>
      <w:tr w:rsidR="00F60D6A" w:rsidRPr="00C41646" w14:paraId="60238087" w14:textId="77777777" w:rsidTr="00A6619F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E3325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sz w:val="20"/>
                <w:szCs w:val="20"/>
                <w:lang w:eastAsia="pl-PL"/>
              </w:rPr>
              <w:t>K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FFD7" w14:textId="77777777" w:rsidR="00F60D6A" w:rsidRPr="00F60D6A" w:rsidRDefault="00F60D6A" w:rsidP="00F60D6A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dostrzega konieczność ustawicznego kształcenia w celu podnoszenia kompetencji w dynamicznie zmieniającym się otoczeniu (lokalnym, krajowym, globalnym)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9612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val="en-US"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val="en-US" w:eastAsia="en-US"/>
              </w:rPr>
              <w:t>TIR1P _K01</w:t>
            </w:r>
          </w:p>
          <w:p w14:paraId="1B9D2EDF" w14:textId="77777777" w:rsidR="00F60D6A" w:rsidRPr="00F60D6A" w:rsidRDefault="00F60D6A" w:rsidP="00F60D6A">
            <w:pPr>
              <w:jc w:val="center"/>
              <w:rPr>
                <w:rFonts w:ascii="Garamond" w:hAnsi="Garamond"/>
                <w:sz w:val="18"/>
                <w:szCs w:val="18"/>
                <w:lang w:val="en-US" w:eastAsia="en-US"/>
              </w:rPr>
            </w:pPr>
            <w:r w:rsidRPr="00F60D6A">
              <w:rPr>
                <w:rFonts w:ascii="Garamond" w:hAnsi="Garamond"/>
                <w:sz w:val="18"/>
                <w:szCs w:val="18"/>
                <w:lang w:val="en-US" w:eastAsia="en-US"/>
              </w:rPr>
              <w:t>TIR1P _K02</w:t>
            </w:r>
          </w:p>
          <w:p w14:paraId="781BDE13" w14:textId="77777777" w:rsidR="00F60D6A" w:rsidRPr="00F60D6A" w:rsidRDefault="00F60D6A" w:rsidP="00F60D6A">
            <w:pPr>
              <w:jc w:val="center"/>
              <w:rPr>
                <w:rFonts w:eastAsia="Arial Unicode MS"/>
                <w:strike/>
                <w:sz w:val="18"/>
                <w:szCs w:val="18"/>
                <w:lang w:val="en-US" w:eastAsia="pl-PL"/>
              </w:rPr>
            </w:pPr>
            <w:r w:rsidRPr="00F60D6A">
              <w:rPr>
                <w:rFonts w:ascii="Garamond" w:hAnsi="Garamond"/>
                <w:sz w:val="18"/>
                <w:szCs w:val="18"/>
                <w:lang w:val="en-US" w:eastAsia="en-US"/>
              </w:rPr>
              <w:t>TIR1P _K03</w:t>
            </w:r>
          </w:p>
        </w:tc>
      </w:tr>
    </w:tbl>
    <w:p w14:paraId="4D069E2C" w14:textId="77777777" w:rsidR="00F60D6A" w:rsidRPr="00F60D6A" w:rsidRDefault="00F60D6A" w:rsidP="00F60D6A">
      <w:pPr>
        <w:rPr>
          <w:rFonts w:ascii="Arial Unicode MS" w:eastAsia="Arial Unicode MS" w:hAnsi="Arial Unicode MS" w:cs="Arial Unicode MS"/>
          <w:lang w:val="en-US" w:eastAsia="pl-PL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0"/>
        <w:gridCol w:w="263"/>
        <w:gridCol w:w="2457"/>
        <w:gridCol w:w="2457"/>
        <w:gridCol w:w="2457"/>
        <w:gridCol w:w="317"/>
      </w:tblGrid>
      <w:tr w:rsidR="00F60D6A" w:rsidRPr="00F60D6A" w14:paraId="14A396C4" w14:textId="77777777" w:rsidTr="00A6619F">
        <w:trPr>
          <w:trHeight w:val="284"/>
        </w:trPr>
        <w:tc>
          <w:tcPr>
            <w:tcW w:w="97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EE3BD" w14:textId="77777777" w:rsidR="00F60D6A" w:rsidRPr="00F60D6A" w:rsidRDefault="00F60D6A" w:rsidP="00F60D6A">
            <w:pPr>
              <w:numPr>
                <w:ilvl w:val="1"/>
                <w:numId w:val="6"/>
              </w:numPr>
              <w:tabs>
                <w:tab w:val="left" w:pos="426"/>
              </w:tabs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Sposoby weryfikacji osiągnięcia przedmiotowych efektów uczenia się </w:t>
            </w:r>
          </w:p>
        </w:tc>
      </w:tr>
      <w:tr w:rsidR="00F60D6A" w:rsidRPr="00F60D6A" w14:paraId="19E64579" w14:textId="77777777" w:rsidTr="00A6619F">
        <w:trPr>
          <w:trHeight w:val="284"/>
        </w:trPr>
        <w:tc>
          <w:tcPr>
            <w:tcW w:w="183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DB8D2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Efekty przedmiotowe</w:t>
            </w:r>
          </w:p>
          <w:p w14:paraId="1BC31AF7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symbol)</w:t>
            </w:r>
          </w:p>
        </w:tc>
        <w:tc>
          <w:tcPr>
            <w:tcW w:w="79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E2AA2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Sposób weryfikacji </w:t>
            </w:r>
            <w:r w:rsidRPr="00F60D6A">
              <w:rPr>
                <w:rFonts w:ascii="Arial" w:eastAsia="Arial Unicode MS" w:hAnsi="Arial" w:cs="Arial"/>
                <w:b/>
                <w:sz w:val="20"/>
                <w:szCs w:val="20"/>
                <w:lang w:eastAsia="pl-PL"/>
              </w:rPr>
              <w:t>(+/-)</w:t>
            </w:r>
          </w:p>
        </w:tc>
      </w:tr>
      <w:tr w:rsidR="00F60D6A" w:rsidRPr="00F60D6A" w14:paraId="582FDECE" w14:textId="77777777" w:rsidTr="00A6619F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03E469" w14:textId="77777777" w:rsidR="00F60D6A" w:rsidRPr="00F60D6A" w:rsidRDefault="00F60D6A" w:rsidP="00F60D6A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A5E657D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6841FA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F60D6A">
              <w:rPr>
                <w:rFonts w:eastAsia="Arial Unicode MS"/>
                <w:b/>
                <w:sz w:val="16"/>
                <w:szCs w:val="16"/>
                <w:lang w:eastAsia="pl-PL"/>
              </w:rPr>
              <w:t xml:space="preserve">Aktywność </w:t>
            </w:r>
            <w:r w:rsidRPr="00F60D6A">
              <w:rPr>
                <w:rFonts w:eastAsia="Arial Unicode MS"/>
                <w:b/>
                <w:spacing w:val="-2"/>
                <w:sz w:val="16"/>
                <w:szCs w:val="16"/>
                <w:lang w:eastAsia="pl-PL"/>
              </w:rPr>
              <w:t>na zajęciach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4B7FE4C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F60D6A">
              <w:rPr>
                <w:rFonts w:eastAsia="Arial Unicode MS"/>
                <w:b/>
                <w:sz w:val="16"/>
                <w:szCs w:val="16"/>
                <w:lang w:eastAsia="pl-PL"/>
              </w:rPr>
              <w:t>Praca własna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A3616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F60D6A">
              <w:rPr>
                <w:rFonts w:eastAsia="Arial Unicode MS"/>
                <w:b/>
                <w:sz w:val="16"/>
                <w:szCs w:val="16"/>
                <w:lang w:eastAsia="pl-PL"/>
              </w:rPr>
              <w:t>Praca w grupie</w:t>
            </w:r>
          </w:p>
        </w:tc>
        <w:tc>
          <w:tcPr>
            <w:tcW w:w="3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3DD9F2A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16"/>
                <w:szCs w:val="16"/>
                <w:highlight w:val="lightGray"/>
                <w:lang w:eastAsia="pl-PL"/>
              </w:rPr>
            </w:pPr>
          </w:p>
        </w:tc>
      </w:tr>
      <w:tr w:rsidR="00F60D6A" w:rsidRPr="00F60D6A" w14:paraId="10662BFF" w14:textId="77777777" w:rsidTr="00A6619F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8368CA" w14:textId="77777777" w:rsidR="00F60D6A" w:rsidRPr="00F60D6A" w:rsidRDefault="00F60D6A" w:rsidP="00F60D6A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F57F31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C1472F2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78A885B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89DC7C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04EF89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</w:tr>
      <w:tr w:rsidR="00F60D6A" w:rsidRPr="00F60D6A" w14:paraId="51D04453" w14:textId="77777777" w:rsidTr="00A6619F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28538" w14:textId="77777777" w:rsidR="00F60D6A" w:rsidRPr="00F60D6A" w:rsidRDefault="00F60D6A" w:rsidP="00F60D6A">
            <w:pPr>
              <w:rPr>
                <w:rFonts w:eastAsia="Arial Unicode MS"/>
                <w:i/>
                <w:sz w:val="20"/>
                <w:szCs w:val="20"/>
                <w:lang w:eastAsia="pl-PL"/>
              </w:rPr>
            </w:pP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DAD75EE" w14:textId="77777777" w:rsidR="00F60D6A" w:rsidRPr="00F60D6A" w:rsidRDefault="00F60D6A" w:rsidP="00F60D6A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</w:p>
        </w:tc>
        <w:tc>
          <w:tcPr>
            <w:tcW w:w="2457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921B54" w14:textId="77777777" w:rsidR="00F60D6A" w:rsidRPr="00F60D6A" w:rsidRDefault="00F60D6A" w:rsidP="00F60D6A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2457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2F46B3" w14:textId="77777777" w:rsidR="00F60D6A" w:rsidRPr="00F60D6A" w:rsidRDefault="00F60D6A" w:rsidP="00F60D6A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2457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B80B0E" w14:textId="77777777" w:rsidR="00F60D6A" w:rsidRPr="00F60D6A" w:rsidRDefault="00F60D6A" w:rsidP="00F60D6A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8D039C" w14:textId="77777777" w:rsidR="00F60D6A" w:rsidRPr="00F60D6A" w:rsidRDefault="00F60D6A" w:rsidP="00F60D6A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7AE767C2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9F706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W01</w:t>
            </w: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DE676F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F077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77E7EB4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F9FBF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3052DC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080258C6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47344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W02</w:t>
            </w:r>
          </w:p>
        </w:tc>
        <w:tc>
          <w:tcPr>
            <w:tcW w:w="26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646BFDB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31B0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EE13D0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AFB76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0DC31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575AC963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4A5E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1</w:t>
            </w:r>
          </w:p>
        </w:tc>
        <w:tc>
          <w:tcPr>
            <w:tcW w:w="26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75E474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A38AB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7ECBBC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CC252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8E79563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68C300EA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CAD4F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2</w:t>
            </w:r>
          </w:p>
        </w:tc>
        <w:tc>
          <w:tcPr>
            <w:tcW w:w="26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C1A171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B3B8C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085F5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EABFB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7587D13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6ADBAD69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707FF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3</w:t>
            </w:r>
          </w:p>
        </w:tc>
        <w:tc>
          <w:tcPr>
            <w:tcW w:w="26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4CA8632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0DB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99A38B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9B7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01F4661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31247E77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87B80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4</w:t>
            </w:r>
          </w:p>
        </w:tc>
        <w:tc>
          <w:tcPr>
            <w:tcW w:w="26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C695C5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C9037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E56C2A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36D76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3B186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1AC5C082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45AB1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5</w:t>
            </w: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7E832BD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F287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F14D93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9FE83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DE58FAD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7BA86D54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FAFE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 xml:space="preserve">U06 </w:t>
            </w: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287ABDB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8B246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3BE65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1AB2C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D1076BF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1CE2E32D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17BF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U07</w:t>
            </w: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D6A0F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5F34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531359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A25C7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8284B70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F60D6A" w:rsidRPr="00F60D6A" w14:paraId="11FE32CB" w14:textId="77777777" w:rsidTr="00A6619F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06DF" w14:textId="77777777" w:rsidR="00F60D6A" w:rsidRPr="00F60D6A" w:rsidRDefault="00F60D6A" w:rsidP="00F60D6A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sz w:val="18"/>
                <w:szCs w:val="18"/>
                <w:lang w:eastAsia="pl-PL"/>
              </w:rPr>
              <w:t>K01</w:t>
            </w:r>
          </w:p>
        </w:tc>
        <w:tc>
          <w:tcPr>
            <w:tcW w:w="26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3E6476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FFB3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7E410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1A2EE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</w:pPr>
            <w:r w:rsidRPr="00F60D6A">
              <w:rPr>
                <w:rFonts w:eastAsia="Arial Unicode MS"/>
                <w:b/>
                <w:i/>
                <w:sz w:val="18"/>
                <w:szCs w:val="18"/>
                <w:lang w:eastAsia="pl-PL"/>
              </w:rPr>
              <w:t>+</w:t>
            </w:r>
          </w:p>
        </w:tc>
        <w:tc>
          <w:tcPr>
            <w:tcW w:w="3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82441D4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</w:tbl>
    <w:p w14:paraId="5FEF58E1" w14:textId="77777777" w:rsidR="00F60D6A" w:rsidRPr="00F60D6A" w:rsidRDefault="00F60D6A" w:rsidP="00F60D6A">
      <w:pPr>
        <w:rPr>
          <w:rFonts w:eastAsia="Arial Unicode MS"/>
          <w:lang w:eastAsia="pl-PL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720"/>
        <w:gridCol w:w="8269"/>
      </w:tblGrid>
      <w:tr w:rsidR="00F60D6A" w:rsidRPr="00F60D6A" w14:paraId="17C792C7" w14:textId="77777777" w:rsidTr="00A6619F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A659" w14:textId="77777777" w:rsidR="00F60D6A" w:rsidRPr="00F60D6A" w:rsidRDefault="00F60D6A" w:rsidP="00F60D6A">
            <w:pPr>
              <w:numPr>
                <w:ilvl w:val="1"/>
                <w:numId w:val="7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Kryteria oceny stopnia osiągnięcia efektów uczenia się</w:t>
            </w:r>
          </w:p>
        </w:tc>
      </w:tr>
      <w:tr w:rsidR="00F60D6A" w:rsidRPr="00F60D6A" w14:paraId="6ED5FF7F" w14:textId="77777777" w:rsidTr="00A6619F">
        <w:trPr>
          <w:trHeight w:val="284"/>
        </w:trPr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AC3D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Forma zaję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A9918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Ocena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00E01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Kryterium oceny</w:t>
            </w:r>
          </w:p>
        </w:tc>
      </w:tr>
      <w:tr w:rsidR="00F60D6A" w:rsidRPr="00F60D6A" w14:paraId="1672DC63" w14:textId="77777777" w:rsidTr="00A6619F">
        <w:trPr>
          <w:cantSplit/>
          <w:trHeight w:val="255"/>
        </w:trPr>
        <w:tc>
          <w:tcPr>
            <w:tcW w:w="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2B7A1C0" w14:textId="77777777" w:rsidR="00F60D6A" w:rsidRPr="00F60D6A" w:rsidRDefault="00F60D6A" w:rsidP="00F60D6A">
            <w:pPr>
              <w:ind w:left="-57" w:right="-57"/>
              <w:jc w:val="center"/>
              <w:rPr>
                <w:rFonts w:eastAsia="Arial Unicode MS"/>
                <w:b/>
                <w:spacing w:val="-5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pacing w:val="-5"/>
                <w:sz w:val="20"/>
                <w:szCs w:val="20"/>
                <w:lang w:eastAsia="pl-PL"/>
              </w:rPr>
              <w:t>seminarium (S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50AE7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03D0D" w14:textId="77777777" w:rsidR="00F60D6A" w:rsidRPr="00F60D6A" w:rsidRDefault="00F60D6A" w:rsidP="00F60D6A">
            <w:pPr>
              <w:ind w:right="113"/>
              <w:jc w:val="both"/>
              <w:rPr>
                <w:rFonts w:eastAsia="Arial Unicode MS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operuje podstawowymi pojęciami mającymi bezpośrednie odniesienie do praktycznych zastosowań wiedzy przyrodniczej i społeczno-gospodarczej; posługuje się podstawową terminologią z zakresu turystyki i rekreacji oraz krajoznawstwa; wymienia wybrane zasoby środowiska przyrodniczego z uwzględnieniem działalności społeczno-gospodarczej, w odniesieniu do problematyki badawczej pracy dyplomowej; wymienia podstawowe metody i techniki oceny jego wartości w wybranych jednostkach przestrzennych (np. gmina, powiat, obszar chroniony itd.) oraz podstawowe metody i narzędzia, w tym techniki pozyskiwania danych; redaguje tekst pracy dyplomowej</w:t>
            </w:r>
          </w:p>
        </w:tc>
      </w:tr>
      <w:tr w:rsidR="00F60D6A" w:rsidRPr="00F60D6A" w14:paraId="7BE10D46" w14:textId="77777777" w:rsidTr="00A6619F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7D9270" w14:textId="77777777" w:rsidR="00F60D6A" w:rsidRPr="00F60D6A" w:rsidRDefault="00F60D6A" w:rsidP="00F60D6A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7AFAD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3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B4348" w14:textId="77777777" w:rsidR="00F60D6A" w:rsidRPr="00F60D6A" w:rsidRDefault="00F60D6A" w:rsidP="00F60D6A">
            <w:pPr>
              <w:jc w:val="both"/>
              <w:rPr>
                <w:rFonts w:eastAsia="Arial Unicode MS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operuje podstawowymi pojęciami mającymi bezpośrednie odniesienie do praktycznych zastosowań wiedzy przyrodniczej i społeczno-gospodarczej; posługuje się podstawową terminologią z zakresu turystyki i rekreacji oraz </w:t>
            </w:r>
            <w:r w:rsidRPr="00F60D6A">
              <w:rPr>
                <w:color w:val="000000"/>
                <w:sz w:val="18"/>
                <w:szCs w:val="18"/>
                <w:lang w:eastAsia="pl-PL"/>
              </w:rPr>
              <w:lastRenderedPageBreak/>
              <w:t>krajoznawstwa; charakteryzuje wybrane zasoby środowiska przyrodniczego z uwzględnieniem działalności społeczno-gospodarczej, w odniesieniu do problematyki badawczej pracy dyplomowej; charakteryzuje podstawowe metody i techniki oceny jego wartości w wybranych jednostkach przestrzennych (np. gmina, powiat, obszar chroniony itd.); opisuje podstawowe metody oraz narzędzia, w tym techniki pozyskiwania danych; redaguje tekst pracy dyplomowej</w:t>
            </w:r>
          </w:p>
        </w:tc>
      </w:tr>
      <w:tr w:rsidR="00F60D6A" w:rsidRPr="00F60D6A" w14:paraId="3D37EBB3" w14:textId="77777777" w:rsidTr="00A6619F">
        <w:trPr>
          <w:trHeight w:val="1572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C73AC2" w14:textId="77777777" w:rsidR="00F60D6A" w:rsidRPr="00F60D6A" w:rsidRDefault="00F60D6A" w:rsidP="00F60D6A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5CF90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88BCB" w14:textId="77777777" w:rsidR="00F60D6A" w:rsidRPr="00F60D6A" w:rsidRDefault="00F60D6A" w:rsidP="00F60D6A">
            <w:pPr>
              <w:jc w:val="both"/>
              <w:rPr>
                <w:rFonts w:eastAsia="Arial Unicode MS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operuje pojęciami mającymi bezpośrednie odniesienie do praktycznych zastosowań wiedzy przyrodniczej i społeczno-gospodarczej; posługuje się terminologią z zakresu turystyki i rekreacji oraz krajoznawstwa; dostrzega przestrzenne zróżnicowanie zjawisk przyrodniczych i społeczno-gospodarczych w ujęciu globalnym, regionalnym i lokalnym;  waloryzuje zasoby środowiska przyrodniczego z uwzględnieniem działalności społeczno-gospodarczej, w odniesieniu do problematyki badawczej pracy dyplomowej; stosuje różne metody i techniki oceny jego wartości w wybranych jednostkach przestrzennych (np. gmina, powiat, obszar chroniony itd.); stosuje różne, optymalne  metody oraz narzędzia, w tym techniki pozyskiwania danych; redaguje tekst pracy dyplomowej</w:t>
            </w:r>
          </w:p>
        </w:tc>
      </w:tr>
      <w:tr w:rsidR="00F60D6A" w:rsidRPr="00F60D6A" w14:paraId="7FF79DF9" w14:textId="77777777" w:rsidTr="00A6619F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59FCBC" w14:textId="77777777" w:rsidR="00F60D6A" w:rsidRPr="00F60D6A" w:rsidRDefault="00F60D6A" w:rsidP="00F60D6A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16F73" w14:textId="77777777" w:rsidR="00F60D6A" w:rsidRPr="00F60D6A" w:rsidRDefault="00F60D6A" w:rsidP="00F60D6A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4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D3644" w14:textId="77777777" w:rsidR="00F60D6A" w:rsidRPr="00F60D6A" w:rsidRDefault="00F60D6A" w:rsidP="00F60D6A">
            <w:pPr>
              <w:jc w:val="both"/>
              <w:rPr>
                <w:rFonts w:eastAsia="Arial Unicode MS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operuje pojęciami mającymi bezpośrednie odniesienie do praktycznych zastosowań wiedzy przyrodniczej i społeczno-gospodarczej; posługuje się specjalistyczną terminologią z zakresu turystyki i rekreacji oraz krajoznawstwa; interpretuje przestrzenne zróżnicowanie zjawisk przyrodniczych i społeczno-gospodarczych w </w:t>
            </w:r>
            <w:proofErr w:type="spellStart"/>
            <w:r w:rsidRPr="00F60D6A">
              <w:rPr>
                <w:color w:val="000000"/>
                <w:sz w:val="18"/>
                <w:szCs w:val="18"/>
                <w:lang w:eastAsia="pl-PL"/>
              </w:rPr>
              <w:t>w</w:t>
            </w:r>
            <w:proofErr w:type="spellEnd"/>
            <w:r w:rsidRPr="00F60D6A">
              <w:rPr>
                <w:color w:val="000000"/>
                <w:sz w:val="18"/>
                <w:szCs w:val="18"/>
                <w:lang w:eastAsia="pl-PL"/>
              </w:rPr>
              <w:t xml:space="preserve"> ujęciu globalnym, regionalnym i lokalnym;  waloryzuje zasoby środowiska przyrodniczego z uwzględnieniem działalności społeczno-gospodarczej, w odniesieniu do problematyki badawczej pracy dyplomowej; stosuje i ocenia przydatność różnych metod i technik oceny jego wartości w wybranych jednostkach przestrzennych (np. gmina, powiat, obszar chroniony itd.); stosuje zróżnicowane i optymalne metody oraz narzędzia, w tym techniki pozyskiwania danych; redaguje tekst pracy dyplomowej</w:t>
            </w:r>
          </w:p>
        </w:tc>
      </w:tr>
      <w:tr w:rsidR="00F60D6A" w:rsidRPr="00F60D6A" w14:paraId="64E4A00A" w14:textId="77777777" w:rsidTr="00A6619F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6067" w14:textId="77777777" w:rsidR="00F60D6A" w:rsidRPr="00F60D6A" w:rsidRDefault="00F60D6A" w:rsidP="00F60D6A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2E80" w14:textId="77777777" w:rsidR="00F60D6A" w:rsidRPr="00F60D6A" w:rsidRDefault="00F60D6A" w:rsidP="00F60D6A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BD198" w14:textId="77777777" w:rsidR="00F60D6A" w:rsidRPr="00F60D6A" w:rsidRDefault="00F60D6A" w:rsidP="00F60D6A">
            <w:pPr>
              <w:jc w:val="both"/>
              <w:rPr>
                <w:rFonts w:eastAsia="Arial Unicode MS"/>
                <w:color w:val="000000"/>
                <w:sz w:val="18"/>
                <w:szCs w:val="18"/>
                <w:lang w:eastAsia="pl-PL"/>
              </w:rPr>
            </w:pPr>
            <w:r w:rsidRPr="00F60D6A">
              <w:rPr>
                <w:color w:val="000000"/>
                <w:sz w:val="18"/>
                <w:szCs w:val="18"/>
                <w:lang w:eastAsia="pl-PL"/>
              </w:rPr>
              <w:t>operuje pojęciami mającymi bezpośrednie odniesienie do praktycznych zastosowań wiedzy przyrodniczej i społeczno-gospodarczej; posługuje się specjalistyczną terminologią z zakresu turystyki i rekreacji oraz krajoznawstwa; interpretuje przestrzenne zróżnicowanie zjawisk przyrodniczych i społeczno-gospodarczych w ujęciu globalnym, regionalnym i lokalnym oraz prognozuje ich skutki; waloryzuje zasoby środowiska przyrodniczego z uwzględnieniem działalności społeczno-gospodarczej, w odniesieniu do problematyki badawczej pracy dyplomowej; stosuje, ocenia przydatność, tworzy nowe metody i techniki oceny jego wartości w wybranych jednostkach przestrzennych (np. gmina, powiat, obszar chroniony itd.); stosuje i ocenia przydatność metod oraz narzędzi, w tym technik pozyskiwania danych; redaguje tekst pracy dyplomowej</w:t>
            </w:r>
          </w:p>
        </w:tc>
      </w:tr>
    </w:tbl>
    <w:p w14:paraId="31DC8829" w14:textId="77777777" w:rsidR="00F60D6A" w:rsidRPr="00F60D6A" w:rsidRDefault="00F60D6A" w:rsidP="00F60D6A">
      <w:pPr>
        <w:rPr>
          <w:rFonts w:eastAsia="Arial Unicode MS"/>
          <w:lang w:eastAsia="pl-PL"/>
        </w:rPr>
      </w:pPr>
    </w:p>
    <w:p w14:paraId="74604F47" w14:textId="77777777" w:rsidR="00F60D6A" w:rsidRPr="00F60D6A" w:rsidRDefault="00F60D6A" w:rsidP="00F60D6A">
      <w:pPr>
        <w:numPr>
          <w:ilvl w:val="0"/>
          <w:numId w:val="6"/>
        </w:numPr>
        <w:rPr>
          <w:rFonts w:eastAsia="Arial Unicode MS"/>
          <w:b/>
          <w:sz w:val="20"/>
          <w:szCs w:val="20"/>
          <w:lang w:eastAsia="pl-PL"/>
        </w:rPr>
      </w:pPr>
      <w:r w:rsidRPr="00F60D6A">
        <w:rPr>
          <w:rFonts w:eastAsia="Arial Unicode MS"/>
          <w:b/>
          <w:sz w:val="20"/>
          <w:szCs w:val="20"/>
          <w:lang w:eastAsia="pl-PL"/>
        </w:rPr>
        <w:t>BILANS PUNKTÓW ECTS – NAKŁAD PRACY STUDENTA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69"/>
        <w:gridCol w:w="779"/>
        <w:gridCol w:w="780"/>
        <w:gridCol w:w="780"/>
        <w:gridCol w:w="779"/>
        <w:gridCol w:w="780"/>
        <w:gridCol w:w="780"/>
      </w:tblGrid>
      <w:tr w:rsidR="00F60D6A" w:rsidRPr="00F60D6A" w14:paraId="60FAEDAD" w14:textId="77777777" w:rsidTr="00A6619F">
        <w:trPr>
          <w:trHeight w:val="284"/>
        </w:trPr>
        <w:tc>
          <w:tcPr>
            <w:tcW w:w="50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E5473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Kategoria</w:t>
            </w:r>
          </w:p>
        </w:tc>
        <w:tc>
          <w:tcPr>
            <w:tcW w:w="46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A8AC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Obciążenie studenta</w:t>
            </w:r>
          </w:p>
        </w:tc>
      </w:tr>
      <w:tr w:rsidR="00F60D6A" w:rsidRPr="00F60D6A" w14:paraId="72DD347B" w14:textId="77777777" w:rsidTr="00A6619F">
        <w:trPr>
          <w:trHeight w:val="284"/>
        </w:trPr>
        <w:tc>
          <w:tcPr>
            <w:tcW w:w="50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CE995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9A38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Studia</w:t>
            </w:r>
          </w:p>
          <w:p w14:paraId="16A3B7A2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stacjonar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874E1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Studia</w:t>
            </w:r>
          </w:p>
          <w:p w14:paraId="2238A9F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sz w:val="20"/>
                <w:szCs w:val="20"/>
                <w:lang w:eastAsia="en-US"/>
              </w:rPr>
              <w:t>niestacjonarne</w:t>
            </w:r>
          </w:p>
        </w:tc>
      </w:tr>
      <w:tr w:rsidR="00F60D6A" w:rsidRPr="00F60D6A" w14:paraId="2002B7C0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334507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F60D6A">
              <w:rPr>
                <w:rFonts w:eastAsia="Arial Unicode MS"/>
                <w:i/>
                <w:color w:val="000000"/>
                <w:sz w:val="18"/>
                <w:szCs w:val="18"/>
                <w:lang w:eastAsia="en-US"/>
              </w:rPr>
              <w:t>LICZBA GODZIN REALIZOWANYCH PRZY BEZPOŚREDNIM UDZIALE NAUCZYCIELA /GODZINY 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EBD836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3AD27213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6F104E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5DD14C2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63BA34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29EB39A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6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0F9090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3029B66F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B489D2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3BC209C2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D257B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1393968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6</w:t>
            </w:r>
          </w:p>
        </w:tc>
      </w:tr>
      <w:tr w:rsidR="00F60D6A" w:rsidRPr="00F60D6A" w14:paraId="7FFFC94A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FFA26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F60D6A">
              <w:rPr>
                <w:rFonts w:eastAsia="Arial Unicode MS"/>
                <w:i/>
                <w:sz w:val="18"/>
                <w:szCs w:val="18"/>
                <w:lang w:eastAsia="en-US"/>
              </w:rPr>
              <w:t>Udział w konwersatoriach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C3C86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CDC6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510C1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7E46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2C2E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B801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</w:tr>
      <w:tr w:rsidR="00F60D6A" w:rsidRPr="00F60D6A" w14:paraId="4D4FBB83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12DA0E4D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F60D6A">
              <w:rPr>
                <w:rFonts w:eastAsia="Arial Unicode MS"/>
                <w:i/>
                <w:color w:val="000000"/>
                <w:sz w:val="18"/>
                <w:szCs w:val="18"/>
                <w:lang w:eastAsia="en-US"/>
              </w:rPr>
              <w:t>SAMODZIELNA PRACA STUDENTA /GODZINY NIE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263618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9A19C23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4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7EFBC9C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7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3239AF8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FCDDF5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ADBCCE2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2</w:t>
            </w:r>
          </w:p>
        </w:tc>
      </w:tr>
      <w:tr w:rsidR="00F60D6A" w:rsidRPr="00F60D6A" w14:paraId="31217EFF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98063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F60D6A">
              <w:rPr>
                <w:rFonts w:eastAsia="Arial Unicode MS"/>
                <w:i/>
                <w:sz w:val="18"/>
                <w:szCs w:val="18"/>
                <w:lang w:eastAsia="en-US"/>
              </w:rPr>
              <w:t>Przygotowanie do konwersatorium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09BD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8534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40B28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0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F3B2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DB861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70401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02</w:t>
            </w:r>
          </w:p>
        </w:tc>
      </w:tr>
      <w:tr w:rsidR="00F60D6A" w:rsidRPr="00F60D6A" w14:paraId="61A0DB23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1B967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F60D6A">
              <w:rPr>
                <w:rFonts w:eastAsia="Arial Unicode MS"/>
                <w:i/>
                <w:sz w:val="18"/>
                <w:szCs w:val="18"/>
                <w:lang w:eastAsia="en-US"/>
              </w:rPr>
              <w:t>Zebranie materiałów do projektu, kwerenda internetowa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28A2B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873C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ED0D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7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E6EA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54A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3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8CF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sz w:val="20"/>
                <w:szCs w:val="20"/>
                <w:lang w:eastAsia="en-US"/>
              </w:rPr>
              <w:t>80</w:t>
            </w:r>
          </w:p>
        </w:tc>
      </w:tr>
      <w:tr w:rsidR="00F60D6A" w:rsidRPr="00F60D6A" w14:paraId="2783D8C7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7303ADD8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color w:val="000000"/>
                <w:sz w:val="20"/>
                <w:szCs w:val="20"/>
                <w:lang w:eastAsia="en-US"/>
              </w:rPr>
              <w:t>ŁĄCZNA LICZBA GODZIN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F313964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73B055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740823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D09A4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DBB59E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774D108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F60D6A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0</w:t>
            </w:r>
          </w:p>
        </w:tc>
      </w:tr>
      <w:tr w:rsidR="00F60D6A" w:rsidRPr="00F60D6A" w14:paraId="37800680" w14:textId="77777777" w:rsidTr="00A6619F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08201EF7" w14:textId="77777777" w:rsidR="00F60D6A" w:rsidRPr="00F60D6A" w:rsidRDefault="00F60D6A" w:rsidP="00F60D6A">
            <w:pPr>
              <w:spacing w:line="276" w:lineRule="auto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color w:val="000000"/>
                <w:sz w:val="21"/>
                <w:szCs w:val="21"/>
                <w:lang w:eastAsia="en-US"/>
              </w:rPr>
              <w:t>PUNKTY ECTS za przedmiot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50A6F2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8217B1D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77CE247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8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016FFF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B3257F0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56464E9" w14:textId="77777777" w:rsidR="00F60D6A" w:rsidRPr="00F60D6A" w:rsidRDefault="00F60D6A" w:rsidP="00F60D6A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F60D6A">
              <w:rPr>
                <w:rFonts w:eastAsia="Arial Unicode MS"/>
                <w:b/>
                <w:sz w:val="21"/>
                <w:szCs w:val="21"/>
                <w:lang w:eastAsia="en-US"/>
              </w:rPr>
              <w:t>8</w:t>
            </w:r>
          </w:p>
        </w:tc>
      </w:tr>
    </w:tbl>
    <w:p w14:paraId="45863DC2" w14:textId="77777777" w:rsidR="00F60D6A" w:rsidRPr="00F60D6A" w:rsidRDefault="00F60D6A" w:rsidP="00F60D6A">
      <w:pPr>
        <w:tabs>
          <w:tab w:val="left" w:pos="655"/>
        </w:tabs>
        <w:ind w:right="20"/>
        <w:jc w:val="both"/>
        <w:rPr>
          <w:i/>
          <w:lang w:eastAsia="en-US"/>
        </w:rPr>
      </w:pPr>
    </w:p>
    <w:p w14:paraId="49FC0C79" w14:textId="77777777" w:rsidR="00F60D6A" w:rsidRPr="00F60D6A" w:rsidRDefault="00F60D6A" w:rsidP="00F60D6A">
      <w:pPr>
        <w:tabs>
          <w:tab w:val="left" w:pos="655"/>
        </w:tabs>
        <w:ind w:right="20"/>
        <w:jc w:val="center"/>
        <w:rPr>
          <w:i/>
          <w:sz w:val="16"/>
          <w:szCs w:val="16"/>
          <w:lang w:eastAsia="en-US"/>
        </w:rPr>
      </w:pPr>
      <w:r w:rsidRPr="00F60D6A">
        <w:rPr>
          <w:b/>
          <w:i/>
          <w:sz w:val="20"/>
          <w:szCs w:val="20"/>
          <w:lang w:eastAsia="en-US"/>
        </w:rPr>
        <w:t>Przyjmuję do realizacji</w:t>
      </w:r>
      <w:r w:rsidRPr="00F60D6A">
        <w:rPr>
          <w:i/>
          <w:sz w:val="16"/>
          <w:szCs w:val="16"/>
          <w:lang w:eastAsia="en-US"/>
        </w:rPr>
        <w:t xml:space="preserve">    (data i czytelne  podpisy osób prowadzących przedmiot w danym roku akademickim)</w:t>
      </w:r>
    </w:p>
    <w:p w14:paraId="6577655B" w14:textId="77777777" w:rsidR="00F60D6A" w:rsidRPr="00F60D6A" w:rsidRDefault="00F60D6A" w:rsidP="00F60D6A">
      <w:pPr>
        <w:tabs>
          <w:tab w:val="left" w:pos="567"/>
        </w:tabs>
        <w:ind w:right="20"/>
        <w:jc w:val="both"/>
        <w:rPr>
          <w:i/>
          <w:sz w:val="16"/>
          <w:szCs w:val="16"/>
          <w:lang w:eastAsia="en-US"/>
        </w:rPr>
      </w:pPr>
      <w:r w:rsidRPr="00F60D6A">
        <w:rPr>
          <w:i/>
          <w:sz w:val="16"/>
          <w:szCs w:val="16"/>
          <w:lang w:eastAsia="en-US"/>
        </w:rPr>
        <w:tab/>
      </w:r>
      <w:r w:rsidRPr="00F60D6A">
        <w:rPr>
          <w:i/>
          <w:sz w:val="16"/>
          <w:szCs w:val="16"/>
          <w:lang w:eastAsia="en-US"/>
        </w:rPr>
        <w:tab/>
      </w:r>
      <w:r w:rsidRPr="00F60D6A">
        <w:rPr>
          <w:i/>
          <w:sz w:val="16"/>
          <w:szCs w:val="16"/>
          <w:lang w:eastAsia="en-US"/>
        </w:rPr>
        <w:tab/>
        <w:t xml:space="preserve">           </w:t>
      </w:r>
    </w:p>
    <w:p w14:paraId="30784760" w14:textId="77777777" w:rsidR="00F60D6A" w:rsidRPr="00F60D6A" w:rsidRDefault="00F60D6A" w:rsidP="00F60D6A">
      <w:pPr>
        <w:tabs>
          <w:tab w:val="left" w:pos="567"/>
        </w:tabs>
        <w:ind w:right="20"/>
        <w:jc w:val="center"/>
        <w:rPr>
          <w:i/>
          <w:sz w:val="16"/>
          <w:szCs w:val="16"/>
          <w:lang w:eastAsia="en-US"/>
        </w:rPr>
      </w:pPr>
      <w:r w:rsidRPr="00F60D6A">
        <w:rPr>
          <w:i/>
          <w:sz w:val="16"/>
          <w:szCs w:val="16"/>
          <w:lang w:eastAsia="en-US"/>
        </w:rPr>
        <w:t xml:space="preserve">  ............................................................................................................................</w:t>
      </w:r>
    </w:p>
    <w:p w14:paraId="61FBFD17" w14:textId="77777777" w:rsidR="00C41646" w:rsidRPr="00C41646" w:rsidRDefault="00C41646" w:rsidP="00C41646">
      <w:pPr>
        <w:spacing w:line="326" w:lineRule="exact"/>
        <w:ind w:right="60"/>
        <w:jc w:val="right"/>
        <w:rPr>
          <w:i/>
          <w:sz w:val="19"/>
          <w:szCs w:val="19"/>
          <w:lang w:eastAsia="en-US"/>
        </w:rPr>
      </w:pPr>
      <w:r w:rsidRPr="00C41646">
        <w:rPr>
          <w:i/>
          <w:sz w:val="19"/>
          <w:szCs w:val="19"/>
          <w:lang w:eastAsia="en-US"/>
        </w:rPr>
        <w:t xml:space="preserve">Załącznik  nr 1 do zarządzenia Rektora UJK nr     90/2018 </w:t>
      </w:r>
    </w:p>
    <w:p w14:paraId="1B29515F" w14:textId="77777777" w:rsidR="00C41646" w:rsidRPr="00C41646" w:rsidRDefault="00C41646" w:rsidP="00C41646">
      <w:pPr>
        <w:tabs>
          <w:tab w:val="left" w:pos="8317"/>
        </w:tabs>
        <w:spacing w:line="326" w:lineRule="exact"/>
        <w:ind w:left="2380" w:right="60"/>
        <w:rPr>
          <w:b/>
          <w:i/>
          <w:sz w:val="19"/>
          <w:szCs w:val="19"/>
          <w:lang w:eastAsia="en-US"/>
        </w:rPr>
      </w:pPr>
      <w:r w:rsidRPr="00C41646">
        <w:rPr>
          <w:b/>
          <w:i/>
          <w:sz w:val="19"/>
          <w:szCs w:val="19"/>
          <w:lang w:eastAsia="en-US"/>
        </w:rPr>
        <w:tab/>
      </w:r>
    </w:p>
    <w:p w14:paraId="1B236036" w14:textId="77777777" w:rsidR="00C41646" w:rsidRPr="00C41646" w:rsidRDefault="00C41646" w:rsidP="00C41646">
      <w:pPr>
        <w:jc w:val="center"/>
        <w:rPr>
          <w:rFonts w:eastAsia="Arial Unicode MS"/>
          <w:b/>
          <w:lang w:eastAsia="pl-PL"/>
        </w:rPr>
      </w:pPr>
      <w:r w:rsidRPr="00C41646">
        <w:rPr>
          <w:rFonts w:eastAsia="Arial Unicode MS"/>
          <w:b/>
          <w:lang w:eastAsia="pl-PL"/>
        </w:rPr>
        <w:t>KARTA PRZEDMIOTU</w:t>
      </w:r>
    </w:p>
    <w:p w14:paraId="372EC206" w14:textId="77777777" w:rsidR="00C41646" w:rsidRPr="00C41646" w:rsidRDefault="00C41646" w:rsidP="00C41646">
      <w:pPr>
        <w:jc w:val="center"/>
        <w:rPr>
          <w:rFonts w:eastAsia="Arial Unicode MS"/>
          <w:b/>
          <w:sz w:val="16"/>
          <w:szCs w:val="16"/>
          <w:lang w:eastAsia="pl-PL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9"/>
        <w:gridCol w:w="1256"/>
        <w:gridCol w:w="6509"/>
      </w:tblGrid>
      <w:tr w:rsidR="00C41646" w:rsidRPr="00C41646" w14:paraId="75C1311D" w14:textId="77777777" w:rsidTr="001A1BB4">
        <w:trPr>
          <w:trHeight w:val="284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21D2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Kod przedmiotu</w:t>
            </w:r>
          </w:p>
        </w:tc>
        <w:tc>
          <w:tcPr>
            <w:tcW w:w="7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DC2D44" w14:textId="77777777" w:rsidR="00C41646" w:rsidRPr="00C41646" w:rsidRDefault="00C41646" w:rsidP="00C41646">
            <w:pPr>
              <w:jc w:val="center"/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b/>
                <w:sz w:val="18"/>
                <w:szCs w:val="18"/>
                <w:lang w:eastAsia="en-US"/>
              </w:rPr>
              <w:t>0532-1TiR-E1-Sd</w:t>
            </w:r>
          </w:p>
        </w:tc>
      </w:tr>
      <w:tr w:rsidR="00C41646" w:rsidRPr="00C41646" w14:paraId="086F9CDC" w14:textId="77777777" w:rsidTr="001A1BB4">
        <w:trPr>
          <w:trHeight w:val="284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61435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Nazwa przedmiotu w języku</w:t>
            </w: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F3AC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polskim</w:t>
            </w:r>
          </w:p>
        </w:tc>
        <w:tc>
          <w:tcPr>
            <w:tcW w:w="65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ADCCB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Cs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Cs/>
                <w:sz w:val="20"/>
                <w:szCs w:val="20"/>
                <w:lang w:eastAsia="pl-PL"/>
              </w:rPr>
              <w:t>Seminarium dyplomowe</w:t>
            </w:r>
          </w:p>
          <w:p w14:paraId="5293BABC" w14:textId="77777777" w:rsidR="00C41646" w:rsidRPr="00C41646" w:rsidRDefault="00C41646" w:rsidP="00C41646">
            <w:pPr>
              <w:jc w:val="center"/>
              <w:rPr>
                <w:rFonts w:eastAsia="Arial Unicode MS"/>
                <w:bCs/>
                <w:i/>
                <w:sz w:val="20"/>
                <w:szCs w:val="20"/>
                <w:lang w:eastAsia="pl-PL"/>
              </w:rPr>
            </w:pPr>
            <w:proofErr w:type="spellStart"/>
            <w:r w:rsidRPr="00C41646">
              <w:rPr>
                <w:rFonts w:eastAsia="Arial Unicode MS"/>
                <w:bCs/>
                <w:i/>
                <w:sz w:val="20"/>
                <w:szCs w:val="20"/>
                <w:lang w:eastAsia="pl-PL"/>
              </w:rPr>
              <w:t>Diploma</w:t>
            </w:r>
            <w:proofErr w:type="spellEnd"/>
            <w:r w:rsidRPr="00C41646">
              <w:rPr>
                <w:rFonts w:eastAsia="Arial Unicode MS"/>
                <w:bCs/>
                <w:i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C41646">
              <w:rPr>
                <w:rFonts w:eastAsia="Arial Unicode MS"/>
                <w:bCs/>
                <w:i/>
                <w:sz w:val="20"/>
                <w:szCs w:val="20"/>
                <w:lang w:eastAsia="pl-PL"/>
              </w:rPr>
              <w:t>seminar</w:t>
            </w:r>
            <w:proofErr w:type="spellEnd"/>
          </w:p>
        </w:tc>
      </w:tr>
      <w:tr w:rsidR="00C41646" w:rsidRPr="00C41646" w14:paraId="691A9884" w14:textId="77777777" w:rsidTr="001A1BB4">
        <w:trPr>
          <w:trHeight w:val="284"/>
        </w:trPr>
        <w:tc>
          <w:tcPr>
            <w:tcW w:w="18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1603D" w14:textId="77777777" w:rsidR="00C41646" w:rsidRPr="00C41646" w:rsidRDefault="00C41646" w:rsidP="00C41646">
            <w:pPr>
              <w:rPr>
                <w:rFonts w:eastAsia="Arial Unicode MS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E678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angielskim</w:t>
            </w:r>
          </w:p>
        </w:tc>
        <w:tc>
          <w:tcPr>
            <w:tcW w:w="65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7491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lang w:eastAsia="pl-PL"/>
              </w:rPr>
            </w:pPr>
          </w:p>
        </w:tc>
      </w:tr>
    </w:tbl>
    <w:p w14:paraId="3C59F883" w14:textId="77777777" w:rsidR="00C41646" w:rsidRPr="00C41646" w:rsidRDefault="00C41646" w:rsidP="00C41646">
      <w:pPr>
        <w:rPr>
          <w:rFonts w:eastAsia="Arial Unicode MS"/>
          <w:b/>
          <w:lang w:eastAsia="pl-PL"/>
        </w:rPr>
      </w:pPr>
    </w:p>
    <w:p w14:paraId="629F9D64" w14:textId="77777777" w:rsidR="00C41646" w:rsidRPr="00C41646" w:rsidRDefault="00C41646" w:rsidP="00C41646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t>USYTUOWANIE PRZEDMIOTU W SYSTEMIE STUDIÓW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0"/>
        <w:gridCol w:w="5534"/>
      </w:tblGrid>
      <w:tr w:rsidR="00C41646" w:rsidRPr="00C41646" w14:paraId="50C8B7B7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6036F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1.1. Kierunek studiów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87B4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b/>
                <w:color w:val="000000"/>
                <w:sz w:val="18"/>
                <w:szCs w:val="18"/>
                <w:lang w:eastAsia="pl-PL"/>
              </w:rPr>
              <w:t>Turystyka i rekreacja</w:t>
            </w:r>
          </w:p>
        </w:tc>
      </w:tr>
      <w:tr w:rsidR="00C41646" w:rsidRPr="00C41646" w14:paraId="271FA288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CD194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1.2. Forma studiów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0FC66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color w:val="000000"/>
                <w:sz w:val="18"/>
                <w:szCs w:val="18"/>
                <w:lang w:eastAsia="en-US"/>
              </w:rPr>
              <w:t>stacjonarne</w:t>
            </w:r>
          </w:p>
        </w:tc>
      </w:tr>
      <w:tr w:rsidR="00C41646" w:rsidRPr="00C41646" w14:paraId="1CFDDC9E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0E35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1.3. Poziom studiów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CAFB7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b/>
                <w:color w:val="000000"/>
                <w:sz w:val="18"/>
                <w:szCs w:val="18"/>
                <w:lang w:eastAsia="en-US"/>
              </w:rPr>
              <w:t>Pierwszego stopnia licencjackie</w:t>
            </w:r>
          </w:p>
        </w:tc>
      </w:tr>
      <w:tr w:rsidR="00C41646" w:rsidRPr="00C41646" w14:paraId="409E5320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6AC5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1.4. Profil studiów*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DEB72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color w:val="000000"/>
                <w:sz w:val="18"/>
                <w:szCs w:val="18"/>
                <w:lang w:eastAsia="en-US"/>
              </w:rPr>
              <w:t>praktyczny</w:t>
            </w:r>
          </w:p>
        </w:tc>
      </w:tr>
      <w:tr w:rsidR="00C41646" w:rsidRPr="00C41646" w14:paraId="285AE80D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BCE2" w14:textId="77777777" w:rsidR="00C41646" w:rsidRPr="00C41646" w:rsidRDefault="00C41646" w:rsidP="00C41646">
            <w:pPr>
              <w:ind w:left="340" w:hanging="340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1.5. Osoba przygotowująca kartę przedmiotu      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5DDCE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18"/>
                <w:szCs w:val="18"/>
                <w:lang w:eastAsia="pl-PL"/>
              </w:rPr>
              <w:t xml:space="preserve">dr Patryk </w:t>
            </w:r>
            <w:proofErr w:type="spellStart"/>
            <w:r w:rsidRPr="00C41646">
              <w:rPr>
                <w:rFonts w:eastAsia="Arial Unicode MS"/>
                <w:sz w:val="18"/>
                <w:szCs w:val="18"/>
                <w:lang w:eastAsia="pl-PL"/>
              </w:rPr>
              <w:t>Brambert</w:t>
            </w:r>
            <w:proofErr w:type="spellEnd"/>
          </w:p>
        </w:tc>
      </w:tr>
      <w:tr w:rsidR="00C41646" w:rsidRPr="00C41646" w14:paraId="4EE746A2" w14:textId="77777777" w:rsidTr="001A1BB4">
        <w:trPr>
          <w:trHeight w:val="284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07C0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1.6. Kontakt 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201A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18"/>
                <w:szCs w:val="18"/>
                <w:lang w:eastAsia="pl-PL"/>
              </w:rPr>
              <w:t>Patryk.bramber@ujk.edu.pl</w:t>
            </w:r>
          </w:p>
        </w:tc>
      </w:tr>
    </w:tbl>
    <w:p w14:paraId="198D8FBE" w14:textId="77777777" w:rsidR="00C41646" w:rsidRPr="00C41646" w:rsidRDefault="00C41646" w:rsidP="00C41646">
      <w:pPr>
        <w:rPr>
          <w:rFonts w:eastAsia="Arial Unicode MS"/>
          <w:b/>
          <w:sz w:val="18"/>
          <w:szCs w:val="18"/>
          <w:lang w:eastAsia="pl-PL"/>
        </w:rPr>
      </w:pPr>
    </w:p>
    <w:p w14:paraId="66D02C29" w14:textId="77777777" w:rsidR="00C41646" w:rsidRPr="00C41646" w:rsidRDefault="00C41646" w:rsidP="00C41646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lastRenderedPageBreak/>
        <w:t>OGÓLNA CHARAKTERYSTYKA PRZEDMIOTU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8"/>
        <w:gridCol w:w="5546"/>
      </w:tblGrid>
      <w:tr w:rsidR="00C41646" w:rsidRPr="00C41646" w14:paraId="14BACB5F" w14:textId="77777777" w:rsidTr="001A1BB4">
        <w:trPr>
          <w:trHeight w:val="284"/>
        </w:trPr>
        <w:tc>
          <w:tcPr>
            <w:tcW w:w="4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B0D50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2.1. Język wykładowy</w:t>
            </w:r>
          </w:p>
        </w:tc>
        <w:tc>
          <w:tcPr>
            <w:tcW w:w="5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AAFE6" w14:textId="77777777" w:rsidR="00C41646" w:rsidRPr="00C41646" w:rsidRDefault="00C41646" w:rsidP="00C41646">
            <w:pPr>
              <w:rPr>
                <w:rFonts w:eastAsia="Arial Unicode MS"/>
                <w:b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b/>
                <w:sz w:val="18"/>
                <w:szCs w:val="18"/>
                <w:lang w:eastAsia="pl-PL"/>
              </w:rPr>
              <w:t>polski</w:t>
            </w:r>
          </w:p>
        </w:tc>
      </w:tr>
      <w:tr w:rsidR="00C41646" w:rsidRPr="00C41646" w14:paraId="6DF0F5D9" w14:textId="77777777" w:rsidTr="001A1BB4">
        <w:trPr>
          <w:trHeight w:val="284"/>
        </w:trPr>
        <w:tc>
          <w:tcPr>
            <w:tcW w:w="4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8B38E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2.2. Wymagania wstępne*</w:t>
            </w:r>
          </w:p>
        </w:tc>
        <w:tc>
          <w:tcPr>
            <w:tcW w:w="5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49B2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18"/>
                <w:szCs w:val="18"/>
                <w:lang w:eastAsia="pl-PL"/>
              </w:rPr>
              <w:t>brak</w:t>
            </w:r>
          </w:p>
        </w:tc>
      </w:tr>
    </w:tbl>
    <w:p w14:paraId="50146AE9" w14:textId="77777777" w:rsidR="00C41646" w:rsidRPr="00C41646" w:rsidRDefault="00C41646" w:rsidP="00C41646">
      <w:pPr>
        <w:rPr>
          <w:rFonts w:eastAsia="Arial Unicode MS"/>
          <w:b/>
          <w:sz w:val="18"/>
          <w:szCs w:val="18"/>
          <w:lang w:eastAsia="pl-PL"/>
        </w:rPr>
      </w:pPr>
    </w:p>
    <w:p w14:paraId="3A5647D5" w14:textId="77777777" w:rsidR="00C41646" w:rsidRPr="00C41646" w:rsidRDefault="00C41646" w:rsidP="00C41646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t>SZCZEGÓŁOWA CHARAKTERYSTYKA PRZEDMIOTU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766"/>
        <w:gridCol w:w="6455"/>
      </w:tblGrid>
      <w:tr w:rsidR="00C41646" w:rsidRPr="00C41646" w14:paraId="047F1FAD" w14:textId="77777777" w:rsidTr="001A1BB4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E9265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Forma zajęć 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2E245" w14:textId="77777777" w:rsidR="00C41646" w:rsidRPr="00C41646" w:rsidRDefault="00C41646" w:rsidP="00C41646">
            <w:pPr>
              <w:tabs>
                <w:tab w:val="left" w:pos="0"/>
              </w:tabs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Seminarium – 90 godz.</w:t>
            </w:r>
          </w:p>
        </w:tc>
      </w:tr>
      <w:tr w:rsidR="00C41646" w:rsidRPr="00C41646" w14:paraId="0D662D23" w14:textId="77777777" w:rsidTr="001A1BB4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E294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Miejsce realizacji zajęć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6FA1E" w14:textId="77777777" w:rsidR="00C41646" w:rsidRPr="00C41646" w:rsidRDefault="00C41646" w:rsidP="00C41646">
            <w:pPr>
              <w:rPr>
                <w:sz w:val="20"/>
                <w:szCs w:val="20"/>
                <w:lang w:val="pl" w:eastAsia="pl-PL"/>
              </w:rPr>
            </w:pPr>
            <w:r w:rsidRPr="00C41646">
              <w:rPr>
                <w:sz w:val="20"/>
                <w:szCs w:val="20"/>
                <w:lang w:eastAsia="en-US"/>
              </w:rPr>
              <w:t>Zajęcia w pomieszczeniach dydaktycznych UJK</w:t>
            </w:r>
          </w:p>
        </w:tc>
      </w:tr>
      <w:tr w:rsidR="00C41646" w:rsidRPr="00C41646" w14:paraId="69E0BFC7" w14:textId="77777777" w:rsidTr="001A1BB4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E6232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Forma zaliczenia zajęć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9E0C6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Zaliczenie z oceną</w:t>
            </w:r>
          </w:p>
        </w:tc>
      </w:tr>
      <w:tr w:rsidR="00C41646" w:rsidRPr="00C41646" w14:paraId="304FC9CC" w14:textId="77777777" w:rsidTr="001A1BB4">
        <w:trPr>
          <w:trHeight w:val="284"/>
        </w:trPr>
        <w:tc>
          <w:tcPr>
            <w:tcW w:w="3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A29CE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Metody dydaktyczne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AEFB" w14:textId="77777777" w:rsidR="00C41646" w:rsidRPr="00C41646" w:rsidRDefault="00C41646" w:rsidP="00C41646">
            <w:pPr>
              <w:rPr>
                <w:rFonts w:eastAsia="Calibri"/>
                <w:sz w:val="20"/>
                <w:szCs w:val="20"/>
                <w:lang w:eastAsia="pl-PL"/>
              </w:rPr>
            </w:pPr>
            <w:r w:rsidRPr="00C41646">
              <w:rPr>
                <w:rFonts w:eastAsia="Calibri"/>
                <w:sz w:val="20"/>
                <w:szCs w:val="20"/>
                <w:lang w:eastAsia="pl-PL"/>
              </w:rPr>
              <w:t>Wykład konwersatoryjny, klasyczna metoda problemowa, metoda sytuacyjna, projekt, studium przypadku, obserwacje, pomiar w terenie, dyskusja, pokaz.</w:t>
            </w:r>
          </w:p>
        </w:tc>
      </w:tr>
      <w:tr w:rsidR="00C41646" w:rsidRPr="00C41646" w14:paraId="6EBA5958" w14:textId="77777777" w:rsidTr="001A1BB4">
        <w:trPr>
          <w:trHeight w:val="284"/>
        </w:trPr>
        <w:tc>
          <w:tcPr>
            <w:tcW w:w="15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D5F30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Wykaz literatury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9AA9A" w14:textId="77777777" w:rsidR="00C41646" w:rsidRPr="00C41646" w:rsidRDefault="00C41646" w:rsidP="00C41646">
            <w:pPr>
              <w:ind w:left="426" w:hanging="392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podstawowa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29AA7" w14:textId="77777777" w:rsidR="00C41646" w:rsidRPr="00C41646" w:rsidRDefault="00C41646" w:rsidP="00C41646">
            <w:pPr>
              <w:widowControl w:val="0"/>
              <w:tabs>
                <w:tab w:val="left" w:pos="1593"/>
              </w:tabs>
              <w:suppressAutoHyphens/>
              <w:ind w:left="394" w:right="-43" w:hanging="394"/>
              <w:jc w:val="both"/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Gambarelli</w:t>
            </w:r>
            <w:proofErr w:type="spellEnd"/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 G., Łucki Z., 1998, Jak przygotowa</w:t>
            </w:r>
            <w:r w:rsidRPr="00C41646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ć </w:t>
            </w:r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prac</w:t>
            </w:r>
            <w:r w:rsidRPr="00C41646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ę </w:t>
            </w:r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dyplomow</w:t>
            </w:r>
            <w:r w:rsidRPr="00C41646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ą </w:t>
            </w:r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lub doktorsk</w:t>
            </w:r>
            <w:r w:rsidRPr="00C41646">
              <w:rPr>
                <w:rFonts w:eastAsia="TimesNewRoman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ą</w:t>
            </w:r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 xml:space="preserve">: wybór tematu, pisanie, prezentowanie, publikowanie, Wyd. </w:t>
            </w:r>
            <w:proofErr w:type="spellStart"/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Universitas</w:t>
            </w:r>
            <w:proofErr w:type="spellEnd"/>
            <w:r w:rsidRPr="00C41646">
              <w:rPr>
                <w:rFonts w:eastAsia="Lucida Sans Unicode"/>
                <w:bCs/>
                <w:color w:val="000000"/>
                <w:kern w:val="1"/>
                <w:sz w:val="20"/>
                <w:szCs w:val="20"/>
                <w:lang w:eastAsia="hi-IN" w:bidi="hi-IN"/>
              </w:rPr>
              <w:t>, Kraków.</w:t>
            </w:r>
          </w:p>
          <w:p w14:paraId="4503E829" w14:textId="77777777" w:rsidR="00C41646" w:rsidRPr="00C41646" w:rsidRDefault="00C41646" w:rsidP="00C41646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C41646">
              <w:rPr>
                <w:color w:val="000000"/>
                <w:sz w:val="20"/>
                <w:szCs w:val="20"/>
                <w:lang w:eastAsia="pl-PL"/>
              </w:rPr>
              <w:t>Kaszyńska A., 2006, Jak napisać, przepisać i z sukcesem obronić pracę dyplomową? Wyd. Złote Myśli, Warszawa.</w:t>
            </w:r>
          </w:p>
          <w:p w14:paraId="41EE5186" w14:textId="77777777" w:rsidR="00C41646" w:rsidRPr="00C41646" w:rsidRDefault="00C41646" w:rsidP="00C41646">
            <w:pPr>
              <w:tabs>
                <w:tab w:val="left" w:pos="1593"/>
              </w:tabs>
              <w:ind w:left="394" w:right="-43" w:hanging="394"/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proofErr w:type="spellStart"/>
            <w:r w:rsidRPr="00C41646">
              <w:rPr>
                <w:color w:val="000000"/>
                <w:sz w:val="20"/>
                <w:szCs w:val="20"/>
                <w:lang w:eastAsia="pl-PL"/>
              </w:rPr>
              <w:t>Runge</w:t>
            </w:r>
            <w:proofErr w:type="spellEnd"/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 J., 2007, Metody badań w geografii społeczno-ekonomicznej – elementy metodologii, wybrane narzędzia badawcze, Wyd. Uniwersytetu Śląskiego, Katowice.</w:t>
            </w:r>
          </w:p>
        </w:tc>
      </w:tr>
      <w:tr w:rsidR="00C41646" w:rsidRPr="00C41646" w14:paraId="070E6B55" w14:textId="77777777" w:rsidTr="001A1BB4">
        <w:trPr>
          <w:trHeight w:val="284"/>
        </w:trPr>
        <w:tc>
          <w:tcPr>
            <w:tcW w:w="15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272BC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89A8C" w14:textId="77777777" w:rsidR="00C41646" w:rsidRPr="00C41646" w:rsidRDefault="00C41646" w:rsidP="00C41646">
            <w:pPr>
              <w:ind w:left="426" w:hanging="392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uzupełniająca</w:t>
            </w:r>
          </w:p>
        </w:tc>
        <w:tc>
          <w:tcPr>
            <w:tcW w:w="6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DB743" w14:textId="77777777" w:rsidR="00C41646" w:rsidRPr="00C41646" w:rsidRDefault="00C41646" w:rsidP="00C41646">
            <w:pPr>
              <w:tabs>
                <w:tab w:val="left" w:pos="1593"/>
              </w:tabs>
              <w:ind w:left="394" w:right="-43" w:hanging="394"/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Jura J., </w:t>
            </w:r>
            <w:proofErr w:type="spellStart"/>
            <w:r w:rsidRPr="00C41646">
              <w:rPr>
                <w:color w:val="000000"/>
                <w:sz w:val="20"/>
                <w:szCs w:val="20"/>
                <w:lang w:eastAsia="pl-PL"/>
              </w:rPr>
              <w:t>Roszczypała</w:t>
            </w:r>
            <w:proofErr w:type="spellEnd"/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 J., 2000, Metodyka przygotowania prac dyplomowych licencjackich i magisterskich. Wyd. WSE, Warszawa.</w:t>
            </w:r>
          </w:p>
          <w:p w14:paraId="5A7C6D57" w14:textId="77777777" w:rsidR="00C41646" w:rsidRPr="00C41646" w:rsidRDefault="00C41646" w:rsidP="00C41646">
            <w:pPr>
              <w:tabs>
                <w:tab w:val="left" w:pos="1593"/>
              </w:tabs>
              <w:autoSpaceDE w:val="0"/>
              <w:autoSpaceDN w:val="0"/>
              <w:adjustRightInd w:val="0"/>
              <w:ind w:left="394" w:right="-43" w:hanging="394"/>
              <w:jc w:val="both"/>
              <w:rPr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41646">
              <w:rPr>
                <w:color w:val="000000"/>
                <w:sz w:val="20"/>
                <w:szCs w:val="20"/>
                <w:lang w:eastAsia="pl-PL"/>
              </w:rPr>
              <w:t>Pułło</w:t>
            </w:r>
            <w:proofErr w:type="spellEnd"/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 A., 2007, Prace magisterskie i licencjackie. Wskazówki dla studentów, Wyd. </w:t>
            </w:r>
            <w:proofErr w:type="spellStart"/>
            <w:r w:rsidRPr="00C41646">
              <w:rPr>
                <w:color w:val="000000"/>
                <w:sz w:val="20"/>
                <w:szCs w:val="20"/>
                <w:lang w:eastAsia="pl-PL"/>
              </w:rPr>
              <w:t>LexisNexis</w:t>
            </w:r>
            <w:proofErr w:type="spellEnd"/>
            <w:r w:rsidRPr="00C41646">
              <w:rPr>
                <w:color w:val="000000"/>
                <w:sz w:val="20"/>
                <w:szCs w:val="20"/>
                <w:lang w:eastAsia="pl-PL"/>
              </w:rPr>
              <w:t>, Warszawa.</w:t>
            </w:r>
          </w:p>
          <w:p w14:paraId="727B80F0" w14:textId="77777777" w:rsidR="00C41646" w:rsidRPr="00C41646" w:rsidRDefault="00C41646" w:rsidP="00C41646">
            <w:pPr>
              <w:tabs>
                <w:tab w:val="left" w:pos="1593"/>
              </w:tabs>
              <w:autoSpaceDE w:val="0"/>
              <w:autoSpaceDN w:val="0"/>
              <w:adjustRightInd w:val="0"/>
              <w:ind w:left="394" w:right="-43" w:hanging="394"/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proofErr w:type="spellStart"/>
            <w:r w:rsidRPr="00C41646">
              <w:rPr>
                <w:color w:val="000000"/>
                <w:sz w:val="20"/>
                <w:szCs w:val="20"/>
                <w:lang w:eastAsia="pl-PL"/>
              </w:rPr>
              <w:t>Zenderowski</w:t>
            </w:r>
            <w:proofErr w:type="spellEnd"/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 j., 2009, Praca magisterska, licencjat. Krótki przewodnik po metodologii pisania i obrony pracy dyplomowej. Wyd. CEDEWU, Warszawa.</w:t>
            </w:r>
          </w:p>
        </w:tc>
      </w:tr>
    </w:tbl>
    <w:p w14:paraId="4F383DF8" w14:textId="77777777" w:rsidR="00C41646" w:rsidRPr="00C41646" w:rsidRDefault="00C41646" w:rsidP="00C41646">
      <w:pPr>
        <w:rPr>
          <w:rFonts w:eastAsia="Arial Unicode MS"/>
          <w:b/>
          <w:sz w:val="18"/>
          <w:szCs w:val="18"/>
          <w:lang w:eastAsia="pl-PL"/>
        </w:rPr>
      </w:pPr>
    </w:p>
    <w:p w14:paraId="3BAE45BC" w14:textId="77777777" w:rsidR="00C41646" w:rsidRPr="00C41646" w:rsidRDefault="00C41646" w:rsidP="00C41646">
      <w:pPr>
        <w:numPr>
          <w:ilvl w:val="0"/>
          <w:numId w:val="3"/>
        </w:numPr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t>CELE, TREŚCI I EFEKTY 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C41646" w:rsidRPr="00C41646" w14:paraId="74570EC8" w14:textId="77777777" w:rsidTr="001A1BB4">
        <w:trPr>
          <w:trHeight w:val="907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613B1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98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Cele przedmiotu </w:t>
            </w: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z uwzględnieniem formy zajęć)</w:t>
            </w:r>
          </w:p>
          <w:p w14:paraId="0F1E3157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Seminarium:</w:t>
            </w:r>
          </w:p>
          <w:p w14:paraId="14578763" w14:textId="77777777" w:rsidR="00C41646" w:rsidRPr="00C41646" w:rsidRDefault="00C41646" w:rsidP="00C41646">
            <w:pPr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 xml:space="preserve">C1. Poznanie zasad i nabycie umiejętności potrzebnych do uczestnictwa w procesie naukowym, a szczególnie stworzenia samodzielnie pracy licencjackiej, </w:t>
            </w:r>
          </w:p>
          <w:p w14:paraId="7CF19DF4" w14:textId="77777777" w:rsidR="00C41646" w:rsidRPr="00C41646" w:rsidRDefault="00C41646" w:rsidP="00C41646">
            <w:pPr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C2. Zaprezentowanie zagadnień związanych z etyką w pracy naukowej,</w:t>
            </w:r>
          </w:p>
          <w:p w14:paraId="5C45944C" w14:textId="77777777" w:rsidR="00C41646" w:rsidRPr="00C41646" w:rsidRDefault="00C41646" w:rsidP="00C41646">
            <w:pPr>
              <w:rPr>
                <w:rFonts w:eastAsia="Arial Unicode MS"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C3. Zaplanowanie i wykonanie wszystkich etapów pracy badawczej w zakresie turystyki i rekreacji.</w:t>
            </w:r>
          </w:p>
        </w:tc>
      </w:tr>
      <w:tr w:rsidR="00C41646" w:rsidRPr="00C41646" w14:paraId="36F64657" w14:textId="77777777" w:rsidTr="001A1BB4">
        <w:tblPrEx>
          <w:tblBorders>
            <w:top w:val="single" w:sz="4" w:space="0" w:color="585858"/>
            <w:left w:val="single" w:sz="4" w:space="0" w:color="585858"/>
            <w:bottom w:val="single" w:sz="4" w:space="0" w:color="585858"/>
            <w:right w:val="single" w:sz="4" w:space="0" w:color="585858"/>
            <w:insideH w:val="single" w:sz="4" w:space="0" w:color="585858"/>
            <w:insideV w:val="single" w:sz="4" w:space="0" w:color="585858"/>
          </w:tblBorders>
        </w:tblPrEx>
        <w:trPr>
          <w:trHeight w:val="907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136E" w14:textId="77777777" w:rsidR="00C41646" w:rsidRPr="00C41646" w:rsidRDefault="00C41646" w:rsidP="00C41646">
            <w:pPr>
              <w:numPr>
                <w:ilvl w:val="1"/>
                <w:numId w:val="3"/>
              </w:numPr>
              <w:ind w:left="498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Treści programowe </w:t>
            </w: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z uwzględnieniem formy zajęć)</w:t>
            </w:r>
          </w:p>
          <w:p w14:paraId="6AF937B4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Seminarium:</w:t>
            </w:r>
          </w:p>
          <w:p w14:paraId="75DADEF0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Semestr 4:</w:t>
            </w:r>
          </w:p>
          <w:p w14:paraId="68A7826A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ezentacja zakresu problematyki pracy licencjackiej.</w:t>
            </w:r>
          </w:p>
          <w:p w14:paraId="7D4305A1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Zapoznanie się z tematyką prac licencjackich i recenzjami przykładowych prac.</w:t>
            </w:r>
          </w:p>
          <w:p w14:paraId="0F3BEBA0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zepisy prawa autorskiego, prawa o ochronie danych, ochronie intelektualnej.</w:t>
            </w:r>
          </w:p>
          <w:p w14:paraId="08CB0F9A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Zasady gromadzenia, dokumentowania i opisywania materiałów stanowiących podstawę opracowań.</w:t>
            </w:r>
          </w:p>
          <w:p w14:paraId="71223C71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Charakterystyka materiałów źródłowych i podstawowych pozycji literatury dotyczących realizowanej specjalności.</w:t>
            </w:r>
          </w:p>
          <w:p w14:paraId="4975AF6A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Wybór obiektów badawczych do pracy licencjackiej.</w:t>
            </w:r>
          </w:p>
          <w:p w14:paraId="42D752CB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Dyskusja nad sformułowanymi problemami w odniesieniu do wybranych obiektów badawczych.</w:t>
            </w:r>
          </w:p>
          <w:p w14:paraId="5990150E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</w:p>
          <w:p w14:paraId="078495BA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Semestr 5:</w:t>
            </w:r>
          </w:p>
          <w:p w14:paraId="0470B9AB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Omówienie konstrukcji pracy: układu i redakcji tekstu, zawartości poszczególnych rozdziałów.</w:t>
            </w:r>
          </w:p>
          <w:p w14:paraId="738F9854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ezentacja i dyskusja dotycząca zebranej literatury, materiałów źródłowych.</w:t>
            </w:r>
          </w:p>
          <w:p w14:paraId="66D3CC18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zygotowanie planu pracy i dyskusje nad przedstawionymi treściami.</w:t>
            </w:r>
          </w:p>
          <w:p w14:paraId="66499F0A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oblematyka prac terenowych.</w:t>
            </w:r>
          </w:p>
          <w:p w14:paraId="3167392C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</w:p>
          <w:p w14:paraId="60090E18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Semestr 6:</w:t>
            </w:r>
          </w:p>
          <w:p w14:paraId="566EA900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Prezentacja i analiza zebranych materiałów źródłowych, terenowych, wyników ankiet, itp.</w:t>
            </w:r>
          </w:p>
          <w:p w14:paraId="6E564F9F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Zasady tworzenia podsumowania treści opracowania i wniosków. Redakcja techniczna tekstu</w:t>
            </w:r>
          </w:p>
          <w:p w14:paraId="003972D0" w14:textId="77777777" w:rsidR="00C41646" w:rsidRPr="00C41646" w:rsidRDefault="00C41646" w:rsidP="00C41646">
            <w:pPr>
              <w:ind w:hanging="498"/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</w:pPr>
          </w:p>
        </w:tc>
      </w:tr>
    </w:tbl>
    <w:p w14:paraId="20F55AF7" w14:textId="77777777" w:rsidR="00C41646" w:rsidRPr="00C41646" w:rsidRDefault="00C41646" w:rsidP="00C41646">
      <w:pPr>
        <w:rPr>
          <w:rFonts w:eastAsia="Arial Unicode MS"/>
          <w:b/>
          <w:sz w:val="18"/>
          <w:szCs w:val="18"/>
          <w:lang w:eastAsia="pl-PL"/>
        </w:rPr>
      </w:pPr>
    </w:p>
    <w:p w14:paraId="7FAF720B" w14:textId="77777777" w:rsidR="00C41646" w:rsidRPr="00C41646" w:rsidRDefault="00C41646" w:rsidP="00C41646">
      <w:pPr>
        <w:numPr>
          <w:ilvl w:val="1"/>
          <w:numId w:val="3"/>
        </w:numPr>
        <w:ind w:left="426" w:hanging="426"/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t>Przedmiotowe efekty 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7358"/>
        <w:gridCol w:w="1629"/>
      </w:tblGrid>
      <w:tr w:rsidR="00C41646" w:rsidRPr="00C41646" w14:paraId="3920CBA9" w14:textId="77777777" w:rsidTr="001A1BB4">
        <w:trPr>
          <w:cantSplit/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8B718AB" w14:textId="77777777" w:rsidR="00C41646" w:rsidRPr="00C41646" w:rsidRDefault="00C41646" w:rsidP="00C41646">
            <w:pPr>
              <w:ind w:left="113" w:right="113"/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Efekt 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A179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Student, który zaliczył przedmiot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A99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Odniesienie do kierunkowych efektów uczenia się</w:t>
            </w:r>
          </w:p>
        </w:tc>
      </w:tr>
      <w:tr w:rsidR="00C41646" w:rsidRPr="00C41646" w14:paraId="2615C46E" w14:textId="77777777" w:rsidTr="001A1BB4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1DDC6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 xml:space="preserve">w zakresie </w:t>
            </w: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WIEDZY:</w:t>
            </w:r>
          </w:p>
        </w:tc>
      </w:tr>
      <w:tr w:rsidR="00C41646" w:rsidRPr="00C41646" w14:paraId="0F7A1E76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D7F16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W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141A4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sz w:val="20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 xml:space="preserve">charakteryzuje i waloryzuje wybrane zasoby środowiska przyrodniczego z uwzględnieniem działalności społeczno-gospodarczej, w odniesieniu do problematyki badawczej </w:t>
            </w:r>
            <w:r w:rsidRPr="00C41646">
              <w:rPr>
                <w:rFonts w:eastAsia="Arial Unicode MS"/>
                <w:sz w:val="20"/>
                <w:szCs w:val="18"/>
                <w:lang w:eastAsia="pl-PL"/>
              </w:rPr>
              <w:lastRenderedPageBreak/>
              <w:t>pracy dyplomowej, w tym metody i techniki oceny jego wartości w wybranych jednostkach przestrzennych (np. gmina, powiat, obszar chroniony itd.)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FF17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lastRenderedPageBreak/>
              <w:t>TIR1P _W02</w:t>
            </w:r>
          </w:p>
          <w:p w14:paraId="1EBF479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3</w:t>
            </w:r>
          </w:p>
          <w:p w14:paraId="2B2B134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lastRenderedPageBreak/>
              <w:t>TIR1P _W04</w:t>
            </w:r>
          </w:p>
          <w:p w14:paraId="2E902C78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5</w:t>
            </w:r>
          </w:p>
          <w:p w14:paraId="6C06B39C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6</w:t>
            </w:r>
          </w:p>
          <w:p w14:paraId="58255477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7</w:t>
            </w:r>
          </w:p>
          <w:p w14:paraId="2B264F8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8</w:t>
            </w:r>
          </w:p>
          <w:p w14:paraId="77C65A10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val="en-US" w:eastAsia="pl-PL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9</w:t>
            </w:r>
          </w:p>
        </w:tc>
      </w:tr>
      <w:tr w:rsidR="00C41646" w:rsidRPr="00C41646" w14:paraId="314A432F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F5814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lastRenderedPageBreak/>
              <w:t>W02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2CE7C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color w:val="000000"/>
                <w:sz w:val="20"/>
                <w:szCs w:val="20"/>
                <w:lang w:eastAsia="pl-PL"/>
              </w:rPr>
              <w:t xml:space="preserve">wymienia </w:t>
            </w: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i opisuje metody oraz narzędzia, w tym techniki pozyskiwania danych, pozwalające opisywać elementy przestrzeni turystycznej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82F03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2</w:t>
            </w:r>
          </w:p>
          <w:p w14:paraId="02802FE7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3</w:t>
            </w:r>
          </w:p>
          <w:p w14:paraId="0ABA7209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4</w:t>
            </w:r>
          </w:p>
          <w:p w14:paraId="2DB570D4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5</w:t>
            </w:r>
          </w:p>
          <w:p w14:paraId="24B65045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6</w:t>
            </w:r>
          </w:p>
          <w:p w14:paraId="01323ACE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7</w:t>
            </w:r>
          </w:p>
          <w:p w14:paraId="7F06907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8</w:t>
            </w:r>
          </w:p>
          <w:p w14:paraId="39E214F1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W09</w:t>
            </w:r>
          </w:p>
        </w:tc>
      </w:tr>
      <w:tr w:rsidR="00C41646" w:rsidRPr="00C41646" w14:paraId="672D0704" w14:textId="77777777" w:rsidTr="001A1BB4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02F8E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 xml:space="preserve">w zakresie </w:t>
            </w: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UMIEJĘTNOŚCI:</w:t>
            </w:r>
          </w:p>
        </w:tc>
      </w:tr>
      <w:tr w:rsidR="00C41646" w:rsidRPr="00C41646" w14:paraId="72A0BD00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319A4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B85B6" w14:textId="77777777" w:rsidR="00C41646" w:rsidRPr="00C41646" w:rsidRDefault="00C41646" w:rsidP="00C41646">
            <w:pPr>
              <w:spacing w:line="276" w:lineRule="auto"/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posługuje się terminologią z zakresu turystyki i rekreacji oraz krajoznawstwa do szczegółowego opisu i praktycznego analizowania procesów i zjawisk społeczno-gospodarczych lub prawnych, a także wykorzystuje język naukowy w podejmowanych dyskusjach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8ED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57B62539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01BEE85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3</w:t>
            </w:r>
          </w:p>
          <w:p w14:paraId="13E4AD13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46D0665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43F3813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6FB19BE8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8</w:t>
            </w:r>
          </w:p>
          <w:p w14:paraId="0BB70D91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  <w:p w14:paraId="089037F0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0</w:t>
            </w:r>
          </w:p>
          <w:p w14:paraId="1FBEB7E0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3</w:t>
            </w:r>
          </w:p>
        </w:tc>
      </w:tr>
      <w:tr w:rsidR="00C41646" w:rsidRPr="00C41646" w14:paraId="11FEFA2C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FA4C9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2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16932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selekcjonuje informacje z literatury turystyczno-krajoznawczej, także w języku obcym, oraz posługuje się podstawowymi metodami statystycznymi w analizie zjawisk przyrodniczych i społeczno-gospodarczych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6328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3F21ADA7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0A0FBB62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3</w:t>
            </w:r>
          </w:p>
          <w:p w14:paraId="18945EAB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0F008537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2203403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71C3180E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8</w:t>
            </w:r>
          </w:p>
          <w:p w14:paraId="647EB304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  <w:p w14:paraId="6BA689E0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0</w:t>
            </w:r>
          </w:p>
          <w:p w14:paraId="6F044604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3</w:t>
            </w:r>
          </w:p>
        </w:tc>
      </w:tr>
      <w:tr w:rsidR="00C41646" w:rsidRPr="00C41646" w14:paraId="4E97FECA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0210E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3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10355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interpretuje przestrzenne zróżnicowanie zjawisk przyrodniczych i społeczno-gospodarczych w ujęciu regionalnym, krajowym lub międzynarodowym oraz prognozuje ich skutki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9A76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50D8C861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278C0B87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3</w:t>
            </w:r>
          </w:p>
          <w:p w14:paraId="42A30F29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04897EE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29D6F43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3663723E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8</w:t>
            </w:r>
          </w:p>
          <w:p w14:paraId="202277F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  <w:p w14:paraId="6560DE20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0</w:t>
            </w:r>
          </w:p>
          <w:p w14:paraId="50364F9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3</w:t>
            </w:r>
          </w:p>
        </w:tc>
      </w:tr>
      <w:tr w:rsidR="00C41646" w:rsidRPr="00C41646" w14:paraId="4B17719A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6684B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4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BE813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redaguje tekst pracy dyplomowej na temat zagadnień turystycznych wg określonej metodologii, z wykorzystaniem podstawowych ujęć teoretycznych, opracowując wyniki z wykorzystaniem podstawowych technik i narzędzi badawczych w zakresie nauk społecznych, przyrodniczych; formułuje wnioski i rekomendacje praktyczne; przy tym przestrzega i zachowuje prawa autorskie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31125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0EE59608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18B95F5D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3</w:t>
            </w:r>
          </w:p>
          <w:p w14:paraId="1A8C3DF1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11310126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2005C3EE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183A52FC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8</w:t>
            </w:r>
          </w:p>
          <w:p w14:paraId="108E5901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  <w:p w14:paraId="3FF92B78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0</w:t>
            </w:r>
          </w:p>
          <w:p w14:paraId="55056599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eastAsia="pl-PL"/>
              </w:rPr>
            </w:pPr>
            <w:r w:rsidRPr="00C41646">
              <w:rPr>
                <w:rFonts w:ascii="Garamond" w:hAnsi="Garamond"/>
                <w:sz w:val="20"/>
                <w:szCs w:val="20"/>
                <w:lang w:eastAsia="en-US"/>
              </w:rPr>
              <w:t>TIR1P _U13</w:t>
            </w:r>
          </w:p>
        </w:tc>
      </w:tr>
      <w:tr w:rsidR="00C41646" w:rsidRPr="00C41646" w14:paraId="60B6319E" w14:textId="77777777" w:rsidTr="001A1BB4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E04AC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 xml:space="preserve">w zakresie </w:t>
            </w: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KOMPETENCJI SPOŁECZNYCH:</w:t>
            </w:r>
          </w:p>
        </w:tc>
      </w:tr>
      <w:tr w:rsidR="00C41646" w:rsidRPr="00C41646" w14:paraId="3DEEF0D2" w14:textId="77777777" w:rsidTr="001A1BB4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A7342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K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4844A" w14:textId="77777777" w:rsidR="00C41646" w:rsidRPr="00C41646" w:rsidRDefault="00C41646" w:rsidP="00C41646">
            <w:pPr>
              <w:rPr>
                <w:rFonts w:eastAsia="Arial Unicode MS"/>
                <w:sz w:val="18"/>
                <w:szCs w:val="18"/>
                <w:lang w:eastAsia="pl-PL"/>
              </w:rPr>
            </w:pPr>
            <w:r w:rsidRPr="00C41646">
              <w:rPr>
                <w:rFonts w:eastAsia="Arial Unicode MS"/>
                <w:sz w:val="20"/>
                <w:szCs w:val="18"/>
                <w:lang w:eastAsia="pl-PL"/>
              </w:rPr>
              <w:t>dostrzega konieczność ustawicznego kształcenia w celu podnoszenia kompetencji w dynamicznie zmieniającym się otoczeniu (lokalnym, krajowym, globalnym)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3F881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val="en-US" w:eastAsia="en-US"/>
              </w:rPr>
              <w:t>TIR1P _K01</w:t>
            </w:r>
          </w:p>
          <w:p w14:paraId="72B13CBC" w14:textId="77777777" w:rsidR="00C41646" w:rsidRPr="00C41646" w:rsidRDefault="00C41646" w:rsidP="00C41646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 w:rsidRPr="00C41646">
              <w:rPr>
                <w:rFonts w:ascii="Garamond" w:hAnsi="Garamond"/>
                <w:sz w:val="20"/>
                <w:szCs w:val="20"/>
                <w:lang w:val="en-US" w:eastAsia="en-US"/>
              </w:rPr>
              <w:t>TIR1P _K02</w:t>
            </w:r>
          </w:p>
          <w:p w14:paraId="1473EA44" w14:textId="77777777" w:rsidR="00C41646" w:rsidRPr="00C41646" w:rsidRDefault="00C41646" w:rsidP="00C41646">
            <w:pPr>
              <w:jc w:val="center"/>
              <w:rPr>
                <w:rFonts w:eastAsia="Arial Unicode MS"/>
                <w:strike/>
                <w:sz w:val="18"/>
                <w:szCs w:val="18"/>
                <w:lang w:val="en-US" w:eastAsia="pl-PL"/>
              </w:rPr>
            </w:pPr>
            <w:r w:rsidRPr="00C41646">
              <w:rPr>
                <w:rFonts w:ascii="Garamond" w:hAnsi="Garamond"/>
                <w:sz w:val="20"/>
                <w:szCs w:val="20"/>
                <w:lang w:val="en-US" w:eastAsia="en-US"/>
              </w:rPr>
              <w:t>TIR1P _K03</w:t>
            </w:r>
          </w:p>
        </w:tc>
      </w:tr>
    </w:tbl>
    <w:p w14:paraId="12997206" w14:textId="77777777" w:rsidR="00C41646" w:rsidRPr="00C41646" w:rsidRDefault="00C41646" w:rsidP="00C41646">
      <w:pPr>
        <w:rPr>
          <w:rFonts w:ascii="Arial Unicode MS" w:eastAsia="Arial Unicode MS" w:hAnsi="Arial Unicode MS" w:cs="Arial Unicode MS"/>
          <w:lang w:val="en-US" w:eastAsia="pl-PL"/>
        </w:rPr>
      </w:pPr>
    </w:p>
    <w:p w14:paraId="23B7F978" w14:textId="77777777" w:rsidR="00C41646" w:rsidRPr="00C41646" w:rsidRDefault="00C41646" w:rsidP="00C41646">
      <w:pPr>
        <w:rPr>
          <w:rFonts w:ascii="Arial Unicode MS" w:eastAsia="Arial Unicode MS" w:hAnsi="Arial Unicode MS" w:cs="Arial Unicode MS"/>
          <w:lang w:val="en-US" w:eastAsia="pl-PL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0"/>
        <w:gridCol w:w="378"/>
        <w:gridCol w:w="378"/>
        <w:gridCol w:w="378"/>
        <w:gridCol w:w="378"/>
        <w:gridCol w:w="378"/>
        <w:gridCol w:w="378"/>
        <w:gridCol w:w="378"/>
        <w:gridCol w:w="378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</w:tblGrid>
      <w:tr w:rsidR="00C41646" w:rsidRPr="00C41646" w14:paraId="28F232A7" w14:textId="77777777" w:rsidTr="001A1BB4">
        <w:trPr>
          <w:trHeight w:val="284"/>
        </w:trPr>
        <w:tc>
          <w:tcPr>
            <w:tcW w:w="978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274A" w14:textId="77777777" w:rsidR="00C41646" w:rsidRPr="00C41646" w:rsidRDefault="00C41646" w:rsidP="00C41646">
            <w:pPr>
              <w:numPr>
                <w:ilvl w:val="1"/>
                <w:numId w:val="6"/>
              </w:numPr>
              <w:tabs>
                <w:tab w:val="left" w:pos="426"/>
              </w:tabs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Sposoby weryfikacji osiągnięcia przedmiotowych efektów uczenia się </w:t>
            </w:r>
          </w:p>
        </w:tc>
      </w:tr>
      <w:tr w:rsidR="00C41646" w:rsidRPr="00C41646" w14:paraId="0F08AE85" w14:textId="77777777" w:rsidTr="001A1BB4">
        <w:trPr>
          <w:trHeight w:val="284"/>
        </w:trPr>
        <w:tc>
          <w:tcPr>
            <w:tcW w:w="183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8DF24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Efekty przedmiotowe</w:t>
            </w:r>
          </w:p>
          <w:p w14:paraId="569578AB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symbol)</w:t>
            </w:r>
          </w:p>
        </w:tc>
        <w:tc>
          <w:tcPr>
            <w:tcW w:w="7951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2C56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 xml:space="preserve">Sposób weryfikacji </w:t>
            </w:r>
            <w:r w:rsidRPr="00C41646">
              <w:rPr>
                <w:rFonts w:ascii="Arial" w:eastAsia="Arial Unicode MS" w:hAnsi="Arial" w:cs="Arial"/>
                <w:b/>
                <w:sz w:val="20"/>
                <w:szCs w:val="20"/>
                <w:lang w:eastAsia="pl-PL"/>
              </w:rPr>
              <w:t>(+/-)</w:t>
            </w:r>
          </w:p>
        </w:tc>
      </w:tr>
      <w:tr w:rsidR="00C41646" w:rsidRPr="00C41646" w14:paraId="63DC8CE5" w14:textId="77777777" w:rsidTr="001A1BB4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1BDE89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7350CC7" w14:textId="77777777" w:rsidR="00C41646" w:rsidRPr="00C41646" w:rsidRDefault="00C41646" w:rsidP="00C41646">
            <w:pPr>
              <w:ind w:left="-113" w:right="-113"/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Egzamin ustny/pisemny*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38146C" w14:textId="77777777" w:rsidR="00C41646" w:rsidRPr="00C41646" w:rsidRDefault="00C41646" w:rsidP="00C41646">
            <w:pPr>
              <w:ind w:left="-57" w:right="-57"/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Kolokwium*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7743CD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Projekt*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14DDFA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 xml:space="preserve">Aktywność               </w:t>
            </w:r>
            <w:r w:rsidRPr="00C41646">
              <w:rPr>
                <w:rFonts w:eastAsia="Arial Unicode MS"/>
                <w:b/>
                <w:spacing w:val="-2"/>
                <w:sz w:val="16"/>
                <w:szCs w:val="16"/>
                <w:lang w:eastAsia="pl-PL"/>
              </w:rPr>
              <w:t>na zajęciach*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389558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Praca własna*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A298F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Praca                  w grupie*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6D3512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16"/>
                <w:szCs w:val="16"/>
                <w:highlight w:val="lightGray"/>
                <w:lang w:eastAsia="pl-PL"/>
              </w:rPr>
            </w:pP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 xml:space="preserve">Inne </w:t>
            </w: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(jakie?)</w:t>
            </w:r>
            <w:r w:rsidRPr="00C41646">
              <w:rPr>
                <w:rFonts w:eastAsia="Arial Unicode MS"/>
                <w:b/>
                <w:sz w:val="16"/>
                <w:szCs w:val="16"/>
                <w:lang w:eastAsia="pl-PL"/>
              </w:rPr>
              <w:t>*</w:t>
            </w:r>
          </w:p>
        </w:tc>
      </w:tr>
      <w:tr w:rsidR="00C41646" w:rsidRPr="00C41646" w14:paraId="1FD6219B" w14:textId="77777777" w:rsidTr="001A1BB4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161D96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E79C8A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4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11137B3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5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36BEBCA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7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E417E4C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7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970240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7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93E2684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  <w:tc>
          <w:tcPr>
            <w:tcW w:w="1137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588AEB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16"/>
                <w:szCs w:val="16"/>
                <w:lang w:eastAsia="pl-PL"/>
              </w:rPr>
              <w:t>Forma zajęć</w:t>
            </w:r>
          </w:p>
        </w:tc>
      </w:tr>
      <w:tr w:rsidR="00C41646" w:rsidRPr="00C41646" w14:paraId="39741216" w14:textId="77777777" w:rsidTr="001A1BB4">
        <w:trPr>
          <w:trHeight w:val="284"/>
        </w:trPr>
        <w:tc>
          <w:tcPr>
            <w:tcW w:w="1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EEAD" w14:textId="77777777" w:rsidR="00C41646" w:rsidRPr="00C41646" w:rsidRDefault="00C41646" w:rsidP="00C41646">
            <w:pPr>
              <w:rPr>
                <w:rFonts w:eastAsia="Arial Unicode MS"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1786BF8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8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3D2CC29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8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8EEE3D0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...</w:t>
            </w:r>
          </w:p>
        </w:tc>
        <w:tc>
          <w:tcPr>
            <w:tcW w:w="378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0FA67A44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8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00AD32D0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8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82FA35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378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EC56FEA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8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7632CE0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BD6CCB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...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1803A0FC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4392FA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6A59D5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805387D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54F3C5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51896AB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2B59109D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DF1F7E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C7F10E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577561D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2F80EF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7227F7" w14:textId="77777777" w:rsidR="00C41646" w:rsidRPr="00C41646" w:rsidRDefault="00C41646" w:rsidP="00C41646">
            <w:pPr>
              <w:jc w:val="center"/>
              <w:rPr>
                <w:rFonts w:eastAsia="Arial Unicode MS"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i/>
                <w:sz w:val="20"/>
                <w:szCs w:val="20"/>
                <w:lang w:eastAsia="pl-PL"/>
              </w:rPr>
              <w:t>S</w:t>
            </w:r>
          </w:p>
        </w:tc>
      </w:tr>
      <w:tr w:rsidR="00C41646" w:rsidRPr="00C41646" w14:paraId="73358FBF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6AA4A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W01</w:t>
            </w:r>
          </w:p>
        </w:tc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01F99A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755403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8CE3C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40A4D4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A43D21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0B89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617589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8ADA45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868C7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CC8DDB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BAB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B89A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C3D815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E98027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8A3152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36F3A0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3107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B75D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895171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A4BB7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CB83E2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1AA7A83F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87F1B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W02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4911E3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E4174B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02805B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A70513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1E9727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A23B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299ED1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629669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529E6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592DE0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B1B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02F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61681C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87D135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5BFA5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09F167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FA8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37CD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F29D4C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2D4630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E8162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48617E7C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E41F1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1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B64983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D302B6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FDFBD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9B23BE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5B0983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CF9A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C9377C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066F8E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967165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2D228A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8F5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11E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024D84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08B1F2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37B7F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8998EE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ACF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C43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DD3297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EA4A6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35A75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2CAFF297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E38C8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2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115336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5622C6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24EE6A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7F3701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11FA02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FAA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EAC888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BFF3F5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2D0C5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D3E966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CEDD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5E3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4737F2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DE0DC1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686D1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F2E0C8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39CF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893C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0DB1FE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163A12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629626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5FE59AF7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A4C1D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3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146FCC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B5B5AA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AB1404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CFD04C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1ACCCE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F9B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744551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3823AD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18F78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6DD5F6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8B1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5BBF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607CF5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A903D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04DF1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CEE5D1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84B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06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AC6987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D2E35D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8696F7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1D847B29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6F02B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U04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BE84D7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9F03EF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ABA1A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365786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6C9077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70B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26017E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B82F94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A2D1C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356417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A565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EE7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AC03C0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BCBB3B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0BAE8F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D8767D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7EB2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5838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7C285C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936A6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64D67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  <w:tr w:rsidR="00C41646" w:rsidRPr="00C41646" w14:paraId="2ED7E73A" w14:textId="77777777" w:rsidTr="001A1BB4">
        <w:trPr>
          <w:trHeight w:val="284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584E5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K01</w:t>
            </w: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D783D7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8DA532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B4A1B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EAC92D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D8A2622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5D30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6DC692A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8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0BB32A5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892BB3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025B7B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6269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489AF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622FC61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738EE2E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6257C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2A910E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9C4A3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95177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9B7418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659EFA0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34A923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i/>
                <w:sz w:val="20"/>
                <w:szCs w:val="20"/>
                <w:lang w:eastAsia="pl-PL"/>
              </w:rPr>
            </w:pPr>
          </w:p>
        </w:tc>
      </w:tr>
    </w:tbl>
    <w:p w14:paraId="2BCE6C18" w14:textId="77777777" w:rsidR="00C41646" w:rsidRPr="00C41646" w:rsidRDefault="00C41646" w:rsidP="00C41646">
      <w:pPr>
        <w:tabs>
          <w:tab w:val="left" w:pos="655"/>
        </w:tabs>
        <w:spacing w:before="60"/>
        <w:ind w:right="23"/>
        <w:jc w:val="both"/>
        <w:rPr>
          <w:b/>
          <w:i/>
          <w:sz w:val="16"/>
          <w:szCs w:val="16"/>
          <w:lang w:eastAsia="en-US"/>
        </w:rPr>
      </w:pPr>
      <w:r w:rsidRPr="00C41646">
        <w:rPr>
          <w:b/>
          <w:i/>
          <w:sz w:val="16"/>
          <w:szCs w:val="16"/>
          <w:lang w:eastAsia="en-US"/>
        </w:rPr>
        <w:t>*niepotrzebne usunąć</w:t>
      </w:r>
    </w:p>
    <w:p w14:paraId="2915AE43" w14:textId="77777777" w:rsidR="00C41646" w:rsidRPr="00C41646" w:rsidRDefault="00C41646" w:rsidP="00C41646">
      <w:pPr>
        <w:rPr>
          <w:rFonts w:eastAsia="Arial Unicode MS"/>
          <w:lang w:eastAsia="pl-PL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720"/>
        <w:gridCol w:w="8269"/>
      </w:tblGrid>
      <w:tr w:rsidR="00C41646" w:rsidRPr="00C41646" w14:paraId="68518696" w14:textId="77777777" w:rsidTr="001A1BB4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F624" w14:textId="77777777" w:rsidR="00C41646" w:rsidRPr="00C41646" w:rsidRDefault="00C41646" w:rsidP="00C41646">
            <w:pPr>
              <w:numPr>
                <w:ilvl w:val="1"/>
                <w:numId w:val="7"/>
              </w:numPr>
              <w:ind w:left="426" w:hanging="426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Kryteria oceny stopnia osiągnięcia efektów uczenia się</w:t>
            </w:r>
          </w:p>
        </w:tc>
      </w:tr>
      <w:tr w:rsidR="00C41646" w:rsidRPr="00C41646" w14:paraId="04BD4399" w14:textId="77777777" w:rsidTr="001A1BB4">
        <w:trPr>
          <w:trHeight w:val="284"/>
        </w:trPr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51B96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Forma zaję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FCF8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Ocena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887C4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Kryterium oceny</w:t>
            </w:r>
          </w:p>
        </w:tc>
      </w:tr>
      <w:tr w:rsidR="00C41646" w:rsidRPr="00C41646" w14:paraId="0C571C57" w14:textId="77777777" w:rsidTr="001A1BB4">
        <w:trPr>
          <w:cantSplit/>
          <w:trHeight w:val="614"/>
        </w:trPr>
        <w:tc>
          <w:tcPr>
            <w:tcW w:w="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BD6EC71" w14:textId="77777777" w:rsidR="00C41646" w:rsidRPr="00C41646" w:rsidRDefault="00C41646" w:rsidP="00C41646">
            <w:pPr>
              <w:ind w:left="113" w:right="113"/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inne (Seminarium dyplomowe)*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99D2B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F46AC" w14:textId="77777777" w:rsidR="00C41646" w:rsidRPr="00C41646" w:rsidRDefault="00C41646" w:rsidP="00C41646">
            <w:pPr>
              <w:spacing w:line="276" w:lineRule="auto"/>
              <w:ind w:right="113"/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Charakteryzuje i waloryzuje wybrane zasoby środowiska przyrodniczego z uwzględnieniem działalności społeczno-gospodarczej, w odniesieniu do problematyki badawczej pracy dyplomowej, w tym metody i techniki oceny jego wartości w wybranych jednostkach przestrzennych (np. gmina, powiat, obszar chroniony itd.); wymienia i opisuje metody oraz narzędzia, w tym techniki pozyskiwania danych, pozwalające opisywać elementy przestrzeni turystycznej;</w:t>
            </w:r>
          </w:p>
        </w:tc>
      </w:tr>
      <w:tr w:rsidR="00C41646" w:rsidRPr="00C41646" w14:paraId="6A960B59" w14:textId="77777777" w:rsidTr="001A1BB4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E6DFA5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E6C99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3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8F124" w14:textId="77777777" w:rsidR="00C41646" w:rsidRPr="00C41646" w:rsidRDefault="00C41646" w:rsidP="00C41646">
            <w:pPr>
              <w:jc w:val="both"/>
              <w:rPr>
                <w:color w:val="000000"/>
                <w:sz w:val="20"/>
                <w:szCs w:val="20"/>
                <w:lang w:eastAsia="pl-PL"/>
              </w:rPr>
            </w:pPr>
            <w:r w:rsidRPr="00C41646">
              <w:rPr>
                <w:color w:val="000000"/>
                <w:sz w:val="20"/>
                <w:szCs w:val="20"/>
                <w:lang w:eastAsia="pl-PL"/>
              </w:rPr>
              <w:t>Jak wyżej, a ponadto</w:t>
            </w:r>
          </w:p>
          <w:p w14:paraId="4D87B776" w14:textId="77777777" w:rsidR="00C41646" w:rsidRPr="00C41646" w:rsidRDefault="00C41646" w:rsidP="00C41646">
            <w:pPr>
              <w:jc w:val="both"/>
              <w:rPr>
                <w:rFonts w:eastAsia="Arial Unicode MS"/>
                <w:sz w:val="18"/>
                <w:szCs w:val="18"/>
                <w:highlight w:val="yellow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posługuje się terminologią z zakresu turystyki i rekreacji oraz krajoznawstwa do szczegółowego opisu i praktycznego analizowania procesów i zjawisk społeczno-gospodarczych lub prawnych, a także wykorzystuje język naukowy w podejmowanych dyskusjach</w:t>
            </w:r>
          </w:p>
        </w:tc>
      </w:tr>
      <w:tr w:rsidR="00C41646" w:rsidRPr="00C41646" w14:paraId="6D80F81A" w14:textId="77777777" w:rsidTr="001A1BB4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3E3B3D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347D7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7AAD0" w14:textId="77777777" w:rsidR="00C41646" w:rsidRPr="00C41646" w:rsidRDefault="00C41646" w:rsidP="00C41646">
            <w:pPr>
              <w:jc w:val="both"/>
              <w:rPr>
                <w:rFonts w:eastAsia="Arial Unicode MS"/>
                <w:sz w:val="18"/>
                <w:szCs w:val="18"/>
                <w:highlight w:val="yellow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 xml:space="preserve">Jak wyżej, a ponadto: </w:t>
            </w:r>
          </w:p>
        </w:tc>
      </w:tr>
      <w:tr w:rsidR="00C41646" w:rsidRPr="00C41646" w14:paraId="65071ABA" w14:textId="77777777" w:rsidTr="001A1BB4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BAF81B" w14:textId="77777777" w:rsidR="00C41646" w:rsidRPr="00C41646" w:rsidRDefault="00C41646" w:rsidP="00C41646">
            <w:pPr>
              <w:rPr>
                <w:rFonts w:eastAsia="Arial Unicode MS"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CE4A0" w14:textId="77777777" w:rsidR="00C41646" w:rsidRPr="00C41646" w:rsidRDefault="00C41646" w:rsidP="00C41646">
            <w:pPr>
              <w:jc w:val="center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4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862D" w14:textId="77777777" w:rsidR="00C41646" w:rsidRPr="00C41646" w:rsidRDefault="00C41646" w:rsidP="00C41646">
            <w:pPr>
              <w:jc w:val="both"/>
              <w:rPr>
                <w:rFonts w:eastAsia="Arial Unicode MS"/>
                <w:sz w:val="18"/>
                <w:szCs w:val="18"/>
                <w:highlight w:val="yellow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selekcjonuje informacje z literatury turystyczno-krajoznawczej, także w języku obcym, oraz posługuje się podstawowymi metodami statystycznymi w analizie zjawisk przyrodniczych i społeczno-gospodarczych</w:t>
            </w:r>
          </w:p>
        </w:tc>
      </w:tr>
      <w:tr w:rsidR="00C41646" w:rsidRPr="00C41646" w14:paraId="199399B6" w14:textId="77777777" w:rsidTr="001A1BB4">
        <w:trPr>
          <w:trHeight w:val="255"/>
        </w:trPr>
        <w:tc>
          <w:tcPr>
            <w:tcW w:w="7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93C1E" w14:textId="77777777" w:rsidR="00C41646" w:rsidRPr="00C41646" w:rsidRDefault="00C41646" w:rsidP="00C41646">
            <w:pPr>
              <w:rPr>
                <w:rFonts w:eastAsia="Arial Unicode MS"/>
                <w:b/>
                <w:sz w:val="20"/>
                <w:szCs w:val="20"/>
                <w:lang w:eastAsia="pl-P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2FF9" w14:textId="77777777" w:rsidR="00C41646" w:rsidRPr="00C41646" w:rsidRDefault="00C41646" w:rsidP="00C41646">
            <w:pPr>
              <w:jc w:val="center"/>
              <w:rPr>
                <w:rFonts w:eastAsia="Arial Unicode MS"/>
                <w:b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164EF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Jak wyżej, a ponadto:</w:t>
            </w:r>
          </w:p>
          <w:p w14:paraId="6219F9DE" w14:textId="77777777" w:rsidR="00C41646" w:rsidRPr="00C41646" w:rsidRDefault="00C41646" w:rsidP="00C41646">
            <w:pPr>
              <w:jc w:val="both"/>
              <w:rPr>
                <w:rFonts w:eastAsia="Arial Unicode MS"/>
                <w:sz w:val="20"/>
                <w:szCs w:val="20"/>
                <w:lang w:eastAsia="pl-PL"/>
              </w:rPr>
            </w:pPr>
            <w:r w:rsidRPr="00C41646">
              <w:rPr>
                <w:rFonts w:eastAsia="Arial Unicode MS"/>
                <w:sz w:val="20"/>
                <w:szCs w:val="20"/>
                <w:lang w:eastAsia="pl-PL"/>
              </w:rPr>
              <w:t>interpretuje przestrzenne zróżnicowanie zjawisk przyrodniczych i społeczno-gospodarczych w ujęciu regionalnym, krajowym lub międzynarodowym oraz prognozuje ich skutki; redaguje tekst pracy dyplomowej na temat zagadnień turystycznych wg określonej metodologii, z wykorzystaniem podstawowych ujęć teoretycznych, opracowując wyniki z wykorzystaniem podstawowych technik i narzędzi badawczych w zakresie nauk społecznych, przyrodniczych; formułuje wnioski i rekomendacje praktyczne; przy tym przestrzega i zachowuje prawa autorskie.</w:t>
            </w:r>
          </w:p>
        </w:tc>
      </w:tr>
    </w:tbl>
    <w:p w14:paraId="4E7C8959" w14:textId="77777777" w:rsidR="00C41646" w:rsidRPr="00C41646" w:rsidRDefault="00C41646" w:rsidP="00C41646">
      <w:pPr>
        <w:rPr>
          <w:rFonts w:eastAsia="Arial Unicode MS"/>
          <w:b/>
          <w:sz w:val="20"/>
          <w:szCs w:val="20"/>
          <w:lang w:eastAsia="pl-PL"/>
        </w:rPr>
      </w:pPr>
    </w:p>
    <w:p w14:paraId="1AADF7F2" w14:textId="77777777" w:rsidR="00C41646" w:rsidRPr="00C41646" w:rsidRDefault="00C41646" w:rsidP="00C41646">
      <w:pPr>
        <w:numPr>
          <w:ilvl w:val="0"/>
          <w:numId w:val="6"/>
        </w:numPr>
        <w:rPr>
          <w:rFonts w:eastAsia="Arial Unicode MS"/>
          <w:b/>
          <w:sz w:val="20"/>
          <w:szCs w:val="20"/>
          <w:lang w:eastAsia="pl-PL"/>
        </w:rPr>
      </w:pPr>
      <w:r w:rsidRPr="00C41646">
        <w:rPr>
          <w:rFonts w:eastAsia="Arial Unicode MS"/>
          <w:b/>
          <w:sz w:val="20"/>
          <w:szCs w:val="20"/>
          <w:lang w:eastAsia="pl-PL"/>
        </w:rPr>
        <w:t>BILANS PUNKTÓW ECTS – NAKŁAD PRACY STUDENTA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69"/>
        <w:gridCol w:w="779"/>
        <w:gridCol w:w="780"/>
        <w:gridCol w:w="780"/>
        <w:gridCol w:w="779"/>
        <w:gridCol w:w="780"/>
        <w:gridCol w:w="780"/>
      </w:tblGrid>
      <w:tr w:rsidR="00C41646" w:rsidRPr="00C41646" w14:paraId="6068FCF6" w14:textId="77777777" w:rsidTr="001A1BB4">
        <w:trPr>
          <w:trHeight w:val="284"/>
        </w:trPr>
        <w:tc>
          <w:tcPr>
            <w:tcW w:w="50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DC5E0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Kategoria</w:t>
            </w:r>
          </w:p>
        </w:tc>
        <w:tc>
          <w:tcPr>
            <w:tcW w:w="46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CD65F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Obciążenie studenta</w:t>
            </w:r>
          </w:p>
        </w:tc>
      </w:tr>
      <w:tr w:rsidR="00C41646" w:rsidRPr="00C41646" w14:paraId="2BAFFBA9" w14:textId="77777777" w:rsidTr="001A1BB4">
        <w:trPr>
          <w:trHeight w:val="284"/>
        </w:trPr>
        <w:tc>
          <w:tcPr>
            <w:tcW w:w="50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D4C59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6CA2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Studia</w:t>
            </w:r>
          </w:p>
          <w:p w14:paraId="4625E92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stacjonar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E2C60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Studia</w:t>
            </w:r>
          </w:p>
          <w:p w14:paraId="18A922FD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sz w:val="20"/>
                <w:szCs w:val="20"/>
                <w:lang w:eastAsia="en-US"/>
              </w:rPr>
              <w:t>niestacjonarne</w:t>
            </w:r>
          </w:p>
        </w:tc>
      </w:tr>
      <w:tr w:rsidR="00C41646" w:rsidRPr="00C41646" w14:paraId="38003423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9563B45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color w:val="000000"/>
                <w:sz w:val="18"/>
                <w:szCs w:val="18"/>
                <w:lang w:eastAsia="en-US"/>
              </w:rPr>
              <w:t>LICZBA GODZIN REALIZOWANYCH PRZY BEZPOŚREDNIM UDZIALE NAUCZYCIELA /GODZINY 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C2C7460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7079441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7360F8D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6FFF955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1069C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0</w:t>
            </w:r>
          </w:p>
          <w:p w14:paraId="7FB7661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6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D455ED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21F1295C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4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BCC741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2D8F06CD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304BBE4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</w:t>
            </w:r>
          </w:p>
          <w:p w14:paraId="47A8F65D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14"/>
                <w:szCs w:val="14"/>
                <w:lang w:eastAsia="en-US"/>
              </w:rPr>
              <w:t>sem.6</w:t>
            </w:r>
          </w:p>
        </w:tc>
      </w:tr>
      <w:tr w:rsidR="00C41646" w:rsidRPr="00C41646" w14:paraId="4113022D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D0132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sz w:val="18"/>
                <w:szCs w:val="18"/>
                <w:lang w:eastAsia="en-US"/>
              </w:rPr>
              <w:t xml:space="preserve">Udział w seminarium </w:t>
            </w:r>
            <w:proofErr w:type="spellStart"/>
            <w:r w:rsidRPr="00C41646">
              <w:rPr>
                <w:rFonts w:eastAsia="Arial Unicode MS"/>
                <w:i/>
                <w:sz w:val="18"/>
                <w:szCs w:val="18"/>
                <w:lang w:eastAsia="en-US"/>
              </w:rPr>
              <w:t>dyplpmowym</w:t>
            </w:r>
            <w:proofErr w:type="spellEnd"/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3DD3E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539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86F1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C98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240BE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7B8F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8</w:t>
            </w:r>
          </w:p>
        </w:tc>
      </w:tr>
      <w:tr w:rsidR="00C41646" w:rsidRPr="00C41646" w14:paraId="7121AE83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11476166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color w:val="000000"/>
                <w:sz w:val="18"/>
                <w:szCs w:val="18"/>
                <w:lang w:eastAsia="en-US"/>
              </w:rPr>
              <w:t>SAMODZIELNA PRACA STUDENTA /GODZINY NIEKONTAKTOWE/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A7052DA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2277C5E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4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DAEFB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7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D2A7FC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275599A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FB2E0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182</w:t>
            </w:r>
          </w:p>
        </w:tc>
      </w:tr>
      <w:tr w:rsidR="00C41646" w:rsidRPr="00C41646" w14:paraId="34040922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0CDFA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sz w:val="18"/>
                <w:szCs w:val="18"/>
                <w:lang w:eastAsia="en-US"/>
              </w:rPr>
              <w:t>Przygotowanie do seminarium dyplomowego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AC95C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AA95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C0001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4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F31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933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B6D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50</w:t>
            </w:r>
          </w:p>
        </w:tc>
      </w:tr>
      <w:tr w:rsidR="00C41646" w:rsidRPr="00C41646" w14:paraId="5A4A2058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F2B94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sz w:val="18"/>
                <w:szCs w:val="18"/>
                <w:lang w:eastAsia="en-US"/>
              </w:rPr>
              <w:t>Zebranie materiałów do projektu, kwerenda internetowa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79885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2F24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6082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2AE82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D86DE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E41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2</w:t>
            </w:r>
          </w:p>
        </w:tc>
      </w:tr>
      <w:tr w:rsidR="00C41646" w:rsidRPr="00C41646" w14:paraId="31EEFF77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7AF93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i/>
                <w:sz w:val="18"/>
                <w:szCs w:val="18"/>
                <w:lang w:eastAsia="en-US"/>
              </w:rPr>
            </w:pPr>
            <w:r w:rsidRPr="00C41646">
              <w:rPr>
                <w:rFonts w:eastAsia="Arial Unicode MS"/>
                <w:i/>
                <w:sz w:val="18"/>
                <w:szCs w:val="18"/>
                <w:lang w:eastAsia="en-US"/>
              </w:rPr>
              <w:t>Opracowanie prezentacji multimedialnej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91EA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58CF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6443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9011C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4D70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995A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sz w:val="20"/>
                <w:szCs w:val="20"/>
                <w:lang w:eastAsia="en-US"/>
              </w:rPr>
              <w:t>20</w:t>
            </w:r>
          </w:p>
        </w:tc>
      </w:tr>
      <w:tr w:rsidR="00C41646" w:rsidRPr="00C41646" w14:paraId="3504ACCA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38CB560B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color w:val="000000"/>
                <w:sz w:val="20"/>
                <w:szCs w:val="20"/>
                <w:lang w:eastAsia="en-US"/>
              </w:rPr>
              <w:t>ŁĄCZNA LICZBA GODZIN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BB0A75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311333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E680D8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0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6E9E3C5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50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D3B56F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7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5E45E5B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</w:pPr>
            <w:r w:rsidRPr="00C41646">
              <w:rPr>
                <w:rFonts w:eastAsia="Arial Unicode MS"/>
                <w:b/>
                <w:i/>
                <w:sz w:val="20"/>
                <w:szCs w:val="20"/>
                <w:lang w:eastAsia="en-US"/>
              </w:rPr>
              <w:t>200</w:t>
            </w:r>
          </w:p>
        </w:tc>
      </w:tr>
      <w:tr w:rsidR="00C41646" w:rsidRPr="00C41646" w14:paraId="3B43C463" w14:textId="77777777" w:rsidTr="001A1BB4">
        <w:trPr>
          <w:trHeight w:val="284"/>
        </w:trPr>
        <w:tc>
          <w:tcPr>
            <w:tcW w:w="5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0F659229" w14:textId="77777777" w:rsidR="00C41646" w:rsidRPr="00C41646" w:rsidRDefault="00C41646" w:rsidP="00C41646">
            <w:pPr>
              <w:spacing w:line="276" w:lineRule="auto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color w:val="000000"/>
                <w:sz w:val="21"/>
                <w:szCs w:val="21"/>
                <w:lang w:eastAsia="en-US"/>
              </w:rPr>
              <w:t>PUNKTY ECTS za przedmiot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6A4DB0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D7374DC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56E32F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8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D562B96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DD2E517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3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ABAE20" w14:textId="77777777" w:rsidR="00C41646" w:rsidRPr="00C41646" w:rsidRDefault="00C41646" w:rsidP="00C41646">
            <w:pPr>
              <w:spacing w:line="276" w:lineRule="auto"/>
              <w:jc w:val="center"/>
              <w:rPr>
                <w:rFonts w:eastAsia="Arial Unicode MS"/>
                <w:b/>
                <w:sz w:val="21"/>
                <w:szCs w:val="21"/>
                <w:lang w:eastAsia="en-US"/>
              </w:rPr>
            </w:pPr>
            <w:r w:rsidRPr="00C41646">
              <w:rPr>
                <w:rFonts w:eastAsia="Arial Unicode MS"/>
                <w:b/>
                <w:sz w:val="21"/>
                <w:szCs w:val="21"/>
                <w:lang w:eastAsia="en-US"/>
              </w:rPr>
              <w:t>8</w:t>
            </w:r>
          </w:p>
        </w:tc>
      </w:tr>
    </w:tbl>
    <w:p w14:paraId="31D1DDBC" w14:textId="77777777" w:rsidR="00C41646" w:rsidRPr="00C41646" w:rsidRDefault="00C41646" w:rsidP="00C41646">
      <w:pPr>
        <w:tabs>
          <w:tab w:val="left" w:pos="655"/>
        </w:tabs>
        <w:spacing w:before="60"/>
        <w:ind w:right="23"/>
        <w:jc w:val="both"/>
        <w:rPr>
          <w:b/>
          <w:i/>
          <w:sz w:val="18"/>
          <w:szCs w:val="18"/>
          <w:lang w:eastAsia="en-US"/>
        </w:rPr>
      </w:pPr>
      <w:r w:rsidRPr="00C41646">
        <w:rPr>
          <w:b/>
          <w:i/>
          <w:sz w:val="18"/>
          <w:szCs w:val="18"/>
          <w:lang w:eastAsia="en-US"/>
        </w:rPr>
        <w:t>*niepotrzebne usunąć</w:t>
      </w:r>
    </w:p>
    <w:p w14:paraId="5B3451FB" w14:textId="77777777" w:rsidR="00C41646" w:rsidRPr="00C41646" w:rsidRDefault="00C41646" w:rsidP="00C41646">
      <w:pPr>
        <w:tabs>
          <w:tab w:val="left" w:pos="655"/>
        </w:tabs>
        <w:ind w:right="20"/>
        <w:jc w:val="both"/>
        <w:rPr>
          <w:i/>
          <w:lang w:eastAsia="en-US"/>
        </w:rPr>
      </w:pPr>
    </w:p>
    <w:p w14:paraId="0139FE7A" w14:textId="77777777" w:rsidR="00C41646" w:rsidRPr="00C41646" w:rsidRDefault="00C41646" w:rsidP="00C41646">
      <w:pPr>
        <w:tabs>
          <w:tab w:val="left" w:pos="655"/>
        </w:tabs>
        <w:ind w:right="20"/>
        <w:jc w:val="both"/>
        <w:rPr>
          <w:i/>
          <w:sz w:val="16"/>
          <w:szCs w:val="16"/>
          <w:lang w:eastAsia="en-US"/>
        </w:rPr>
      </w:pPr>
      <w:r w:rsidRPr="00C41646">
        <w:rPr>
          <w:b/>
          <w:i/>
          <w:sz w:val="20"/>
          <w:szCs w:val="20"/>
          <w:lang w:eastAsia="en-US"/>
        </w:rPr>
        <w:t>Przyjmuję do realizacji</w:t>
      </w:r>
      <w:r w:rsidRPr="00C41646">
        <w:rPr>
          <w:i/>
          <w:sz w:val="16"/>
          <w:szCs w:val="16"/>
          <w:lang w:eastAsia="en-US"/>
        </w:rPr>
        <w:t xml:space="preserve">    (data i czytelne  podpisy osób prowadzących przedmiot w danym roku akademickim)</w:t>
      </w:r>
    </w:p>
    <w:p w14:paraId="28E43E34" w14:textId="77777777" w:rsidR="00C41646" w:rsidRPr="00C41646" w:rsidRDefault="00C41646" w:rsidP="00C41646">
      <w:pPr>
        <w:tabs>
          <w:tab w:val="left" w:pos="655"/>
        </w:tabs>
        <w:ind w:right="20"/>
        <w:jc w:val="both"/>
        <w:rPr>
          <w:i/>
          <w:sz w:val="20"/>
          <w:szCs w:val="20"/>
          <w:lang w:eastAsia="en-US"/>
        </w:rPr>
      </w:pPr>
    </w:p>
    <w:p w14:paraId="573306FD" w14:textId="77777777" w:rsidR="00C41646" w:rsidRPr="00C41646" w:rsidRDefault="00C41646" w:rsidP="00C41646">
      <w:pPr>
        <w:tabs>
          <w:tab w:val="left" w:pos="655"/>
        </w:tabs>
        <w:ind w:right="20"/>
        <w:jc w:val="both"/>
        <w:rPr>
          <w:i/>
          <w:sz w:val="20"/>
          <w:szCs w:val="20"/>
          <w:lang w:eastAsia="en-US"/>
        </w:rPr>
      </w:pPr>
    </w:p>
    <w:p w14:paraId="5BA002CB" w14:textId="77777777" w:rsidR="00C41646" w:rsidRPr="00C41646" w:rsidRDefault="00C41646" w:rsidP="00C41646">
      <w:pPr>
        <w:tabs>
          <w:tab w:val="left" w:pos="567"/>
        </w:tabs>
        <w:ind w:right="20"/>
        <w:jc w:val="both"/>
        <w:rPr>
          <w:i/>
          <w:sz w:val="16"/>
          <w:szCs w:val="16"/>
          <w:lang w:eastAsia="en-US"/>
        </w:rPr>
      </w:pPr>
      <w:r w:rsidRPr="00C41646">
        <w:rPr>
          <w:i/>
          <w:sz w:val="16"/>
          <w:szCs w:val="16"/>
          <w:lang w:eastAsia="en-US"/>
        </w:rPr>
        <w:tab/>
      </w:r>
      <w:r w:rsidRPr="00C41646">
        <w:rPr>
          <w:i/>
          <w:sz w:val="16"/>
          <w:szCs w:val="16"/>
          <w:lang w:eastAsia="en-US"/>
        </w:rPr>
        <w:tab/>
      </w:r>
      <w:r w:rsidRPr="00C41646">
        <w:rPr>
          <w:i/>
          <w:sz w:val="16"/>
          <w:szCs w:val="16"/>
          <w:lang w:eastAsia="en-US"/>
        </w:rPr>
        <w:tab/>
        <w:t xml:space="preserve">             ............................................................................................................................</w:t>
      </w:r>
    </w:p>
    <w:p w14:paraId="4D1FFA86" w14:textId="62D03E88" w:rsidR="002E55D4" w:rsidRDefault="002E55D4" w:rsidP="002E55D4">
      <w:pPr>
        <w:rPr>
          <w:b/>
          <w:sz w:val="18"/>
          <w:szCs w:val="18"/>
        </w:rPr>
      </w:pPr>
    </w:p>
    <w:sectPr w:rsidR="002E55D4" w:rsidSect="00174D71">
      <w:pgSz w:w="11906" w:h="16838"/>
      <w:pgMar w:top="851" w:right="1418" w:bottom="709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imesNewRoman">
    <w:altName w:val="MS Mincho"/>
    <w:charset w:val="80"/>
    <w:family w:val="auto"/>
    <w:pitch w:val="default"/>
    <w:sig w:usb0="00000007" w:usb1="00000000" w:usb2="00000000" w:usb3="00000000" w:csb0="00000003" w:csb1="00000000"/>
  </w:font>
  <w:font w:name="TTE385AF28t00">
    <w:altName w:val="Times New Roman"/>
    <w:charset w:val="00"/>
    <w:family w:val="auto"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44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1473383"/>
    <w:multiLevelType w:val="multilevel"/>
    <w:tmpl w:val="AE2C5A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35246604"/>
    <w:multiLevelType w:val="multilevel"/>
    <w:tmpl w:val="75A8325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4" w15:restartNumberingAfterBreak="0">
    <w:nsid w:val="40054B49"/>
    <w:multiLevelType w:val="multilevel"/>
    <w:tmpl w:val="DEECA5B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5" w15:restartNumberingAfterBreak="0">
    <w:nsid w:val="50FD3F90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6" w15:restartNumberingAfterBreak="0">
    <w:nsid w:val="674813DB"/>
    <w:multiLevelType w:val="multilevel"/>
    <w:tmpl w:val="AE2C5A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sDS1tDS0MLQ0tjBS0lEKTi0uzszPAykwrwUAln97/ywAAAA="/>
  </w:docVars>
  <w:rsids>
    <w:rsidRoot w:val="00BB0011"/>
    <w:rsid w:val="00096914"/>
    <w:rsid w:val="000D00B6"/>
    <w:rsid w:val="00174D71"/>
    <w:rsid w:val="001E29C1"/>
    <w:rsid w:val="002E55D4"/>
    <w:rsid w:val="00311E11"/>
    <w:rsid w:val="00312F4B"/>
    <w:rsid w:val="0034220B"/>
    <w:rsid w:val="00453B47"/>
    <w:rsid w:val="00517AD6"/>
    <w:rsid w:val="00551EEC"/>
    <w:rsid w:val="005B6124"/>
    <w:rsid w:val="006D23FC"/>
    <w:rsid w:val="00740F1E"/>
    <w:rsid w:val="0086216E"/>
    <w:rsid w:val="009A66CC"/>
    <w:rsid w:val="00BB0011"/>
    <w:rsid w:val="00C41646"/>
    <w:rsid w:val="00C85B2B"/>
    <w:rsid w:val="00F530D4"/>
    <w:rsid w:val="00F60D6A"/>
    <w:rsid w:val="00FD0B8E"/>
    <w:rsid w:val="00FF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4:docId w14:val="2EB64498"/>
  <w15:chartTrackingRefBased/>
  <w15:docId w15:val="{CEA63A07-F254-4C52-99A8-7640C8C64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2z0">
    <w:name w:val="WW8Num12z0"/>
    <w:rPr>
      <w:rFonts w:ascii="Wingdings" w:hAnsi="Wingdings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Wingdings" w:hAnsi="Wingdings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Wingdings" w:hAnsi="Wingdings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Domylnaczcionkaakapitu1">
    <w:name w:val="Domyślna czcionka akapitu1"/>
  </w:style>
  <w:style w:type="character" w:customStyle="1" w:styleId="PodtytuZnak">
    <w:name w:val="Podtytuł Znak"/>
    <w:rPr>
      <w:rFonts w:ascii="Cambria" w:eastAsia="Times New Roman" w:hAnsi="Cambria" w:cs="Times New Roman"/>
      <w:sz w:val="24"/>
      <w:szCs w:val="24"/>
    </w:rPr>
  </w:style>
  <w:style w:type="character" w:customStyle="1" w:styleId="Tekstpodstawowy2Znak">
    <w:name w:val="Tekst podstawowy 2 Znak"/>
    <w:rPr>
      <w:bCs/>
      <w:sz w:val="24"/>
    </w:rPr>
  </w:style>
  <w:style w:type="character" w:styleId="Hipercze">
    <w:name w:val="Hyperlink"/>
    <w:rPr>
      <w:color w:val="0000FF"/>
      <w:u w:val="single"/>
    </w:rPr>
  </w:style>
  <w:style w:type="character" w:styleId="Pogrubienie">
    <w:name w:val="Strong"/>
    <w:qFormat/>
    <w:rPr>
      <w:b/>
      <w:bCs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styleId="Podtytu">
    <w:name w:val="Subtitle"/>
    <w:basedOn w:val="Normalny"/>
    <w:next w:val="Normalny"/>
    <w:qFormat/>
    <w:pPr>
      <w:spacing w:after="60"/>
      <w:jc w:val="center"/>
    </w:pPr>
    <w:rPr>
      <w:rFonts w:ascii="Cambria" w:hAnsi="Cambria"/>
      <w:lang w:val="x-none"/>
    </w:rPr>
  </w:style>
  <w:style w:type="paragraph" w:customStyle="1" w:styleId="Tekstpodstawowy21">
    <w:name w:val="Tekst podstawowy 21"/>
    <w:basedOn w:val="Normalny"/>
    <w:pPr>
      <w:spacing w:line="120" w:lineRule="atLeast"/>
    </w:pPr>
    <w:rPr>
      <w:bCs/>
      <w:szCs w:val="20"/>
    </w:rPr>
  </w:style>
  <w:style w:type="paragraph" w:styleId="Akapitzlist">
    <w:name w:val="List Paragraph"/>
    <w:basedOn w:val="Normalny"/>
    <w:qFormat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Bodytext3">
    <w:name w:val="Body text (3)_"/>
    <w:link w:val="Bodytext30"/>
    <w:rsid w:val="005B6124"/>
    <w:rPr>
      <w:sz w:val="21"/>
      <w:szCs w:val="21"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5B6124"/>
    <w:pPr>
      <w:shd w:val="clear" w:color="auto" w:fill="FFFFFF"/>
      <w:spacing w:before="120" w:line="293" w:lineRule="exact"/>
      <w:ind w:hanging="420"/>
      <w:jc w:val="both"/>
    </w:pPr>
    <w:rPr>
      <w:sz w:val="21"/>
      <w:szCs w:val="21"/>
      <w:lang w:eastAsia="pl-PL"/>
    </w:rPr>
  </w:style>
  <w:style w:type="paragraph" w:customStyle="1" w:styleId="Styl1">
    <w:name w:val="Styl1"/>
    <w:basedOn w:val="Tytu"/>
    <w:uiPriority w:val="99"/>
    <w:rsid w:val="00453B47"/>
    <w:pPr>
      <w:spacing w:before="240" w:after="240"/>
      <w:contextualSpacing w:val="0"/>
      <w:outlineLvl w:val="0"/>
    </w:pPr>
    <w:rPr>
      <w:rFonts w:ascii="Arial" w:eastAsia="Calibri" w:hAnsi="Arial" w:cs="Times New Roman"/>
      <w:b/>
      <w:bCs/>
      <w:spacing w:val="0"/>
      <w:sz w:val="22"/>
      <w:szCs w:val="22"/>
      <w:lang w:eastAsia="en-US"/>
    </w:rPr>
  </w:style>
  <w:style w:type="paragraph" w:styleId="Tytu">
    <w:name w:val="Title"/>
    <w:basedOn w:val="Normalny"/>
    <w:next w:val="Normalny"/>
    <w:link w:val="TytuZnak"/>
    <w:uiPriority w:val="10"/>
    <w:qFormat/>
    <w:rsid w:val="00453B4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3B47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character" w:customStyle="1" w:styleId="Teksttreci2">
    <w:name w:val="Tekst treści (2)"/>
    <w:basedOn w:val="Domylnaczcionkaakapitu"/>
    <w:rsid w:val="0009691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lgorzata.ludwikowska@ujk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4881</Words>
  <Characters>29289</Characters>
  <Application>Microsoft Office Word</Application>
  <DocSecurity>0</DocSecurity>
  <Lines>244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sylabusa UG</vt:lpstr>
    </vt:vector>
  </TitlesOfParts>
  <Company/>
  <LinksUpToDate>false</LinksUpToDate>
  <CharactersWithSpaces>3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sylabusa UG</dc:title>
  <dc:subject>dostosowanie do KRK</dc:subject>
  <dc:creator>grażyna szyling</dc:creator>
  <cp:keywords/>
  <cp:lastModifiedBy>Małgorzata Skowron</cp:lastModifiedBy>
  <cp:revision>5</cp:revision>
  <cp:lastPrinted>2012-04-29T09:28:00Z</cp:lastPrinted>
  <dcterms:created xsi:type="dcterms:W3CDTF">2021-06-11T08:15:00Z</dcterms:created>
  <dcterms:modified xsi:type="dcterms:W3CDTF">2021-06-22T11:33:00Z</dcterms:modified>
</cp:coreProperties>
</file>